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0F0F0"/>
  <w:body>
    <w:tbl>
      <w:tblPr>
        <w:tblStyle w:val="TableGrid"/>
        <w:tblW w:w="10866" w:type="dxa"/>
        <w:tblInd w:w="-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7091"/>
        <w:gridCol w:w="3775"/>
      </w:tblGrid>
      <w:tr w:rsidR="00120F55" w:rsidRPr="00020D36" w14:paraId="1047F8B9" w14:textId="77777777" w:rsidTr="00F54315">
        <w:trPr>
          <w:trHeight w:val="1791"/>
        </w:trPr>
        <w:tc>
          <w:tcPr>
            <w:tcW w:w="10866" w:type="dxa"/>
            <w:gridSpan w:val="2"/>
            <w:shd w:val="clear" w:color="auto" w:fill="FFFFFF" w:themeFill="background1"/>
          </w:tcPr>
          <w:p w14:paraId="4C1D04A5" w14:textId="7C0D9B8B" w:rsidR="00120F55" w:rsidRPr="00020D36" w:rsidRDefault="00AB61A1" w:rsidP="00731292">
            <w:pPr>
              <w:tabs>
                <w:tab w:val="left" w:pos="15"/>
              </w:tabs>
              <w:ind w:left="-18" w:right="-126" w:hanging="90"/>
            </w:pPr>
            <w:r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00032" behindDoc="0" locked="0" layoutInCell="1" allowOverlap="1" wp14:anchorId="367A4E5C" wp14:editId="179D6A95">
                      <wp:simplePos x="0" y="0"/>
                      <wp:positionH relativeFrom="column">
                        <wp:posOffset>696595</wp:posOffset>
                      </wp:positionH>
                      <wp:positionV relativeFrom="paragraph">
                        <wp:posOffset>133350</wp:posOffset>
                      </wp:positionV>
                      <wp:extent cx="5518150" cy="81915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18150" cy="8191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631DA3" w14:textId="77777777" w:rsidR="00443158" w:rsidRPr="00AB61A1" w:rsidRDefault="00443158" w:rsidP="00443158">
                                  <w:pPr>
                                    <w:spacing w:after="12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AB61A1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</w:rPr>
                                    <w:t>RISHABH ANAND</w:t>
                                  </w:r>
                                </w:p>
                                <w:p w14:paraId="7B1806BB" w14:textId="6E20734D" w:rsidR="00414D1C" w:rsidRPr="00AB61A1" w:rsidRDefault="00AB61A1" w:rsidP="00AB61A1">
                                  <w:pPr>
                                    <w:spacing w:after="12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  <w:r w:rsidRPr="00AB61A1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Global Service Delivery Manager at HCL | Service Delivery | 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KPI |</w:t>
                                  </w:r>
                                  <w:r w:rsidRPr="00AB61A1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Budgeting | Risk &amp; Compliance| Program Management | Strategic Planning | Client Management |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67A4E5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54.85pt;margin-top:10.5pt;width:434.5pt;height:64.5pt;z-index:25150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" filled="f" stroked="f">
                      <v:textbox>
                        <w:txbxContent>
                          <w:p w14:paraId="33631DA3" w14:textId="77777777" w:rsidR="00443158" w:rsidRPr="00AB61A1" w:rsidRDefault="00443158" w:rsidP="00443158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</w:rPr>
                            </w:pPr>
                            <w:r w:rsidRPr="00AB61A1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</w:rPr>
                              <w:t>RISHABH ANAND</w:t>
                            </w:r>
                          </w:p>
                          <w:p w14:paraId="7B1806BB" w14:textId="6E20734D" w:rsidR="00414D1C" w:rsidRPr="00AB61A1" w:rsidRDefault="00AB61A1" w:rsidP="00AB61A1">
                            <w:pPr>
                              <w:spacing w:after="120" w:line="240" w:lineRule="auto"/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AB61A1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Global Service Delivery Manager at HCL | Service Delivery | 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KPI |</w:t>
                            </w:r>
                            <w:r w:rsidRPr="00AB61A1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Budgeting | Risk &amp; Compliance| Program Management | Strategic Planning | Client Management |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43158" w:rsidRPr="000B1D5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09280" behindDoc="0" locked="0" layoutInCell="1" allowOverlap="1" wp14:anchorId="257B8471" wp14:editId="4F4464F5">
                      <wp:simplePos x="0" y="0"/>
                      <wp:positionH relativeFrom="column">
                        <wp:posOffset>906145</wp:posOffset>
                      </wp:positionH>
                      <wp:positionV relativeFrom="paragraph">
                        <wp:posOffset>781050</wp:posOffset>
                      </wp:positionV>
                      <wp:extent cx="5524500" cy="7683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0" cy="7683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14:paraId="4E92EC3C" w14:textId="0A53727A" w:rsidR="00443158" w:rsidRPr="00C41E13" w:rsidRDefault="00443158" w:rsidP="00443158">
                                  <w:pPr>
                                    <w:shd w:val="clear" w:color="auto" w:fill="DAEEF3" w:themeFill="accent5" w:themeFillTint="33"/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Tahoma"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C41E13">
                                    <w:rPr>
                                      <w:rFonts w:ascii="Cambria" w:hAnsi="Cambria" w:cs="Tahoma"/>
                                      <w:bCs/>
                                      <w:sz w:val="20"/>
                                      <w:szCs w:val="20"/>
                                    </w:rPr>
                                    <w:t xml:space="preserve">Curiosity-driven Multitalented IT Professional with 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15+ years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Cs/>
                                      <w:sz w:val="20"/>
                                      <w:szCs w:val="20"/>
                                    </w:rPr>
                                    <w:t xml:space="preserve"> of profound experience in </w:t>
                                  </w:r>
                                  <w:r w:rsidR="00A712CB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ervice Delivery, </w:t>
                                  </w:r>
                                  <w:r w:rsidR="00E67820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Risk and </w:t>
                                  </w:r>
                                  <w:r w:rsidR="00707291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Compliance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="00A712CB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nfrastructure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Management, </w:t>
                                  </w:r>
                                  <w:r w:rsidR="00397747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nd User Computing</w:t>
                                  </w:r>
                                  <w:r w:rsidR="00A712CB"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, Client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Management, Quality Metrics </w:t>
                                  </w:r>
                                  <w:r w:rsidRPr="00C41E13">
                                    <w:rPr>
                                      <w:rFonts w:ascii="Cambria" w:hAnsi="Cambria" w:cs="Tahoma"/>
                                      <w:bCs/>
                                      <w:sz w:val="20"/>
                                      <w:szCs w:val="20"/>
                                    </w:rPr>
                                    <w:t>&amp; targeting compelling assignments in an organization of high repute.</w:t>
                                  </w:r>
                                </w:p>
                                <w:p w14:paraId="41E6810A" w14:textId="77777777" w:rsidR="00443158" w:rsidRPr="00443158" w:rsidRDefault="00443158" w:rsidP="00443158">
                                  <w:pPr>
                                    <w:shd w:val="clear" w:color="auto" w:fill="DAEEF3" w:themeFill="accent5" w:themeFillTint="33"/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Tahoma"/>
                                      <w:bCs/>
                                    </w:rPr>
                                  </w:pPr>
                                </w:p>
                                <w:p w14:paraId="4D983FB1" w14:textId="77777777" w:rsidR="00414D1C" w:rsidRPr="00971B6F" w:rsidRDefault="00414D1C" w:rsidP="00414D1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7F7F7F" w:themeColor="text1" w:themeTint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7B8471" id="Text Box 3" o:spid="_x0000_s1027" type="#_x0000_t202" style="position:absolute;left:0;text-align:left;margin-left:71.35pt;margin-top:61.5pt;width:435pt;height:60.5pt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" filled="f" stroked="f" strokeweight=".5pt">
                      <v:textbox>
                        <w:txbxContent>
                          <w:p w14:paraId="4E92EC3C" w14:textId="0A53727A" w:rsidR="00443158" w:rsidRPr="00C41E13" w:rsidRDefault="00443158" w:rsidP="00443158">
                            <w:pPr>
                              <w:shd w:val="clear" w:color="auto" w:fill="DAEEF3" w:themeFill="accent5" w:themeFillTint="33"/>
                              <w:spacing w:after="0" w:line="240" w:lineRule="auto"/>
                              <w:jc w:val="center"/>
                              <w:rPr>
                                <w:rFonts w:ascii="Cambria" w:hAnsi="Cambria" w:cs="Tahoma"/>
                                <w:bCs/>
                                <w:sz w:val="20"/>
                                <w:szCs w:val="20"/>
                              </w:rPr>
                            </w:pPr>
                            <w:r w:rsidRPr="00C41E13">
                              <w:rPr>
                                <w:rFonts w:ascii="Cambria" w:hAnsi="Cambria" w:cs="Tahoma"/>
                                <w:bCs/>
                                <w:sz w:val="20"/>
                                <w:szCs w:val="20"/>
                              </w:rPr>
                              <w:t xml:space="preserve">Curiosity-driven Multitalented IT Professional with </w:t>
                            </w:r>
                            <w:r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>15+ years</w:t>
                            </w:r>
                            <w:r w:rsidRPr="00C41E13">
                              <w:rPr>
                                <w:rFonts w:ascii="Cambria" w:hAnsi="Cambria" w:cs="Tahoma"/>
                                <w:bCs/>
                                <w:sz w:val="20"/>
                                <w:szCs w:val="20"/>
                              </w:rPr>
                              <w:t xml:space="preserve"> of profound experience in </w:t>
                            </w:r>
                            <w:r w:rsidR="00A712CB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ervice Delivery, </w:t>
                            </w:r>
                            <w:r w:rsidR="00E67820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Risk and </w:t>
                            </w:r>
                            <w:r w:rsidR="00707291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>Compliance</w:t>
                            </w:r>
                            <w:r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A712CB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>Infrastructure</w:t>
                            </w:r>
                            <w:r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anagement, </w:t>
                            </w:r>
                            <w:r w:rsidR="00397747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>End User Computing</w:t>
                            </w:r>
                            <w:r w:rsidR="00A712CB"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>, Client</w:t>
                            </w:r>
                            <w:r w:rsidRPr="00C41E13">
                              <w:rPr>
                                <w:rFonts w:ascii="Cambria" w:hAnsi="Cambria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Management, Quality Metrics </w:t>
                            </w:r>
                            <w:r w:rsidRPr="00C41E13">
                              <w:rPr>
                                <w:rFonts w:ascii="Cambria" w:hAnsi="Cambria" w:cs="Tahoma"/>
                                <w:bCs/>
                                <w:sz w:val="20"/>
                                <w:szCs w:val="20"/>
                              </w:rPr>
                              <w:t>&amp; targeting compelling assignments in an organization of high repute.</w:t>
                            </w:r>
                          </w:p>
                          <w:p w14:paraId="41E6810A" w14:textId="77777777" w:rsidR="00443158" w:rsidRPr="00443158" w:rsidRDefault="00443158" w:rsidP="00443158">
                            <w:pPr>
                              <w:shd w:val="clear" w:color="auto" w:fill="DAEEF3" w:themeFill="accent5" w:themeFillTint="33"/>
                              <w:spacing w:after="0" w:line="240" w:lineRule="auto"/>
                              <w:jc w:val="center"/>
                              <w:rPr>
                                <w:rFonts w:ascii="Cambria" w:hAnsi="Cambria" w:cs="Tahoma"/>
                                <w:bCs/>
                              </w:rPr>
                            </w:pPr>
                          </w:p>
                          <w:p w14:paraId="4D983FB1" w14:textId="77777777" w:rsidR="00414D1C" w:rsidRPr="00971B6F" w:rsidRDefault="00414D1C" w:rsidP="00414D1C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7F7F7F" w:themeColor="text1" w:themeTint="8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bookmarkStart w:id="0" w:name="_Hlk77436340"/>
            <w:bookmarkEnd w:id="0"/>
            <w:r w:rsidR="00120F55" w:rsidRPr="00020D36">
              <w:rPr>
                <w:noProof/>
              </w:rPr>
              <w:drawing>
                <wp:inline distT="0" distB="0" distL="0" distR="0" wp14:anchorId="2AD2B9AE" wp14:editId="6313D426">
                  <wp:extent cx="7010400" cy="147637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0400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0F55" w:rsidRPr="00020D36" w14:paraId="100D32A7" w14:textId="77777777" w:rsidTr="00F54315">
        <w:trPr>
          <w:trHeight w:val="13340"/>
        </w:trPr>
        <w:tc>
          <w:tcPr>
            <w:tcW w:w="7091" w:type="dxa"/>
            <w:shd w:val="clear" w:color="auto" w:fill="FFFFFF" w:themeFill="background1"/>
          </w:tcPr>
          <w:p w14:paraId="341D8F53" w14:textId="7BA482E0" w:rsidR="00120F55" w:rsidRPr="006E524C" w:rsidRDefault="00414D1C" w:rsidP="00731292">
            <w:pPr>
              <w:rPr>
                <w:rFonts w:ascii="Tahoma" w:hAnsi="Tahoma" w:cs="Tahoma"/>
                <w:color w:val="404040" w:themeColor="text1" w:themeTint="BF"/>
                <w:sz w:val="2"/>
                <w:szCs w:val="8"/>
              </w:rPr>
            </w:pPr>
            <w:r w:rsidRPr="006904C5">
              <w:rPr>
                <w:rFonts w:ascii="Cambria" w:hAnsi="Cambria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302473EB" wp14:editId="096D8DAA">
                      <wp:simplePos x="0" y="0"/>
                      <wp:positionH relativeFrom="column">
                        <wp:posOffset>657860</wp:posOffset>
                      </wp:positionH>
                      <wp:positionV relativeFrom="paragraph">
                        <wp:posOffset>152400</wp:posOffset>
                      </wp:positionV>
                      <wp:extent cx="6029325" cy="32385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29325" cy="323850"/>
                              </a:xfrm>
                              <a:prstGeom prst="rect">
                                <a:avLst/>
                              </a:prstGeom>
                              <a:noFill/>
                              <a:ln w="25400" cap="flat" cmpd="sng" algn="ctr">
                                <a:noFill/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A6F941E" w14:textId="48DDF729" w:rsidR="00414D1C" w:rsidRPr="006904C5" w:rsidRDefault="00414D1C" w:rsidP="00414D1C">
                                  <w:pPr>
                                    <w:rPr>
                                      <w:rFonts w:ascii="Cambria" w:hAnsi="Cambria" w:cs="Tahoma"/>
                                      <w:color w:val="6A6969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6904C5">
                                    <w:rPr>
                                      <w:rFonts w:ascii="Cambria" w:hAnsi="Cambria"/>
                                      <w:noProof/>
                                      <w:lang w:val="en-IN" w:eastAsia="en-IN"/>
                                    </w:rPr>
                                    <w:drawing>
                                      <wp:inline distT="0" distB="0" distL="0" distR="0" wp14:anchorId="7AD3BBFC" wp14:editId="27DFAC4F">
                                        <wp:extent cx="171450" cy="171450"/>
                                        <wp:effectExtent l="0" t="0" r="0" b="0"/>
                                        <wp:docPr id="38" name="Picture 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mail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6904C5">
                                    <w:rPr>
                                      <w:rFonts w:ascii="Cambria" w:hAnsi="Cambria"/>
                                    </w:rPr>
                                    <w:t xml:space="preserve"> </w:t>
                                  </w:r>
                                  <w:r w:rsidRPr="006904C5">
                                    <w:rPr>
                                      <w:rFonts w:ascii="Cambria" w:hAnsi="Cambria" w:cs="Tahoma"/>
                                      <w:b/>
                                      <w:color w:val="404040" w:themeColor="text1" w:themeTint="BF"/>
                                      <w:sz w:val="20"/>
                                      <w:szCs w:val="20"/>
                                      <w:lang w:val="en-IN"/>
                                    </w:rPr>
                                    <w:t xml:space="preserve"> </w:t>
                                  </w:r>
                                  <w:r w:rsidR="00465A22" w:rsidRPr="00465A22">
                                    <w:t xml:space="preserve"> </w:t>
                                  </w:r>
                                  <w:r w:rsidR="00443158" w:rsidRPr="00443158">
                                    <w:rPr>
                                      <w:rFonts w:ascii="Cambria" w:eastAsia="Calibri" w:hAnsi="Cambria" w:cs="Times New Roman"/>
                                      <w:sz w:val="21"/>
                                      <w:szCs w:val="21"/>
                                    </w:rPr>
                                    <w:t xml:space="preserve"> </w:t>
                                  </w:r>
                                  <w:hyperlink r:id="rId10" w:history="1">
                                    <w:r w:rsidR="00443158" w:rsidRPr="00443158">
                                      <w:rPr>
                                        <w:rFonts w:ascii="Cambria" w:eastAsia="Calibri" w:hAnsi="Cambria" w:cs="Times New Roman"/>
                                        <w:sz w:val="21"/>
                                        <w:szCs w:val="21"/>
                                      </w:rPr>
                                      <w:t>rishabhanand009@gmail.com</w:t>
                                    </w:r>
                                  </w:hyperlink>
                                  <w:r w:rsidRPr="006904C5">
                                    <w:rPr>
                                      <w:rFonts w:ascii="Cambria" w:hAnsi="Cambria" w:cs="Tahoma"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 w:rsidRPr="006904C5">
                                    <w:rPr>
                                      <w:rFonts w:ascii="Cambria" w:hAnsi="Cambria" w:cs="Tahoma"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>
                                    <w:rPr>
                                      <w:rFonts w:ascii="Cambria" w:hAnsi="Cambria" w:cs="Tahoma"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                                               </w:t>
                                  </w:r>
                                  <w:r w:rsidRPr="006904C5">
                                    <w:rPr>
                                      <w:rFonts w:ascii="Cambria" w:hAnsi="Cambria" w:cs="Tahoma"/>
                                      <w:noProof/>
                                      <w:color w:val="000000" w:themeColor="text1"/>
                                      <w:sz w:val="20"/>
                                      <w:szCs w:val="20"/>
                                      <w:lang w:val="en-IN" w:eastAsia="en-IN"/>
                                    </w:rPr>
                                    <w:drawing>
                                      <wp:inline distT="0" distB="0" distL="0" distR="0" wp14:anchorId="4AE20C9E" wp14:editId="5D0AF2E5">
                                        <wp:extent cx="171450" cy="171450"/>
                                        <wp:effectExtent l="0" t="0" r="0" b="0"/>
                                        <wp:docPr id="41" name="Picture 4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.png"/>
                                                <pic:cNvPicPr/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6904C5">
                                    <w:rPr>
                                      <w:rFonts w:ascii="Cambria" w:hAnsi="Cambria" w:cs="Tahoma"/>
                                      <w:color w:val="404040" w:themeColor="text1" w:themeTint="B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465A22" w:rsidRPr="00465A22">
                                    <w:rPr>
                                      <w:rFonts w:ascii="Cambria" w:hAnsi="Cambria" w:cs="Tahoma"/>
                                      <w:b/>
                                      <w:color w:val="404040" w:themeColor="text1" w:themeTint="BF"/>
                                      <w:sz w:val="20"/>
                                      <w:szCs w:val="20"/>
                                      <w:lang w:val="en-IN"/>
                                    </w:rPr>
                                    <w:t>+</w:t>
                                  </w:r>
                                  <w:r w:rsidR="00443158" w:rsidRPr="00443158">
                                    <w:rPr>
                                      <w:rFonts w:ascii="Cambria" w:hAnsi="Cambria" w:cs="Tahoma"/>
                                      <w:b/>
                                      <w:color w:val="404040" w:themeColor="text1" w:themeTint="BF"/>
                                      <w:sz w:val="20"/>
                                      <w:szCs w:val="20"/>
                                      <w:lang w:val="en-IN"/>
                                    </w:rPr>
                                    <w:t>91-9717020769</w:t>
                                  </w:r>
                                </w:p>
                                <w:p w14:paraId="7591F0E7" w14:textId="77777777" w:rsidR="00414D1C" w:rsidRPr="006904C5" w:rsidRDefault="00414D1C" w:rsidP="00414D1C">
                                  <w:pPr>
                                    <w:rPr>
                                      <w:rFonts w:ascii="Cambria" w:hAnsi="Cambria"/>
                                      <w:color w:val="42018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473EB" id="Rectangle 2" o:spid="_x0000_s1028" style="position:absolute;margin-left:51.8pt;margin-top:12pt;width:474.75pt;height:25.5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" filled="f" stroked="f" strokeweight="2pt">
                      <v:textbox>
                        <w:txbxContent>
                          <w:p w14:paraId="0A6F941E" w14:textId="48DDF729" w:rsidR="00414D1C" w:rsidRPr="006904C5" w:rsidRDefault="00414D1C" w:rsidP="00414D1C">
                            <w:pPr>
                              <w:rPr>
                                <w:rFonts w:ascii="Cambria" w:hAnsi="Cambria" w:cs="Tahoma"/>
                                <w:color w:val="6A6969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6904C5">
                              <w:rPr>
                                <w:rFonts w:ascii="Cambria" w:hAnsi="Cambria"/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7AD3BBFC" wp14:editId="27DFAC4F">
                                  <wp:extent cx="171450" cy="17145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ail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904C5">
                              <w:rPr>
                                <w:rFonts w:ascii="Cambria" w:hAnsi="Cambria"/>
                              </w:rPr>
                              <w:t xml:space="preserve"> </w:t>
                            </w:r>
                            <w:r w:rsidRPr="006904C5">
                              <w:rPr>
                                <w:rFonts w:ascii="Cambria" w:hAnsi="Cambria" w:cs="Tahoma"/>
                                <w:b/>
                                <w:color w:val="404040" w:themeColor="text1" w:themeTint="BF"/>
                                <w:sz w:val="20"/>
                                <w:szCs w:val="20"/>
                                <w:lang w:val="en-IN"/>
                              </w:rPr>
                              <w:t xml:space="preserve"> </w:t>
                            </w:r>
                            <w:r w:rsidR="00465A22" w:rsidRPr="00465A22">
                              <w:t xml:space="preserve"> </w:t>
                            </w:r>
                            <w:r w:rsidR="00443158" w:rsidRPr="00443158">
                              <w:rPr>
                                <w:rFonts w:ascii="Cambria" w:eastAsia="Calibri" w:hAnsi="Cambria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hyperlink r:id="rId12" w:history="1">
                              <w:r w:rsidR="00443158" w:rsidRPr="00443158">
                                <w:rPr>
                                  <w:rFonts w:ascii="Cambria" w:eastAsia="Calibri" w:hAnsi="Cambria" w:cs="Times New Roman"/>
                                  <w:sz w:val="21"/>
                                  <w:szCs w:val="21"/>
                                </w:rPr>
                                <w:t>rishabhanand009@gmail.com</w:t>
                              </w:r>
                            </w:hyperlink>
                            <w:r w:rsidRPr="006904C5">
                              <w:rPr>
                                <w:rFonts w:ascii="Cambria" w:hAnsi="Cambria" w:cs="Tahoma"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 w:rsidRPr="006904C5">
                              <w:rPr>
                                <w:rFonts w:ascii="Cambria" w:hAnsi="Cambria" w:cs="Tahoma"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Cambria" w:hAnsi="Cambria" w:cs="Tahoma"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 xml:space="preserve">                                                </w:t>
                            </w:r>
                            <w:r w:rsidRPr="006904C5">
                              <w:rPr>
                                <w:rFonts w:ascii="Cambria" w:hAnsi="Cambria" w:cs="Tahoma"/>
                                <w:noProof/>
                                <w:color w:val="000000" w:themeColor="text1"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AE20C9E" wp14:editId="5D0AF2E5">
                                  <wp:extent cx="171450" cy="171450"/>
                                  <wp:effectExtent l="0" t="0" r="0" b="0"/>
                                  <wp:docPr id="41" name="Picture 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6904C5">
                              <w:rPr>
                                <w:rFonts w:ascii="Cambria" w:hAnsi="Cambria" w:cs="Tahoma"/>
                                <w:color w:val="404040" w:themeColor="text1" w:themeTint="BF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465A22" w:rsidRPr="00465A22">
                              <w:rPr>
                                <w:rFonts w:ascii="Cambria" w:hAnsi="Cambria" w:cs="Tahoma"/>
                                <w:b/>
                                <w:color w:val="404040" w:themeColor="text1" w:themeTint="BF"/>
                                <w:sz w:val="20"/>
                                <w:szCs w:val="20"/>
                                <w:lang w:val="en-IN"/>
                              </w:rPr>
                              <w:t>+</w:t>
                            </w:r>
                            <w:r w:rsidR="00443158" w:rsidRPr="00443158">
                              <w:rPr>
                                <w:rFonts w:ascii="Cambria" w:hAnsi="Cambria" w:cs="Tahoma"/>
                                <w:b/>
                                <w:color w:val="404040" w:themeColor="text1" w:themeTint="BF"/>
                                <w:sz w:val="20"/>
                                <w:szCs w:val="20"/>
                                <w:lang w:val="en-IN"/>
                              </w:rPr>
                              <w:t>91-9717020769</w:t>
                            </w:r>
                          </w:p>
                          <w:p w14:paraId="7591F0E7" w14:textId="77777777" w:rsidR="00414D1C" w:rsidRPr="006904C5" w:rsidRDefault="00414D1C" w:rsidP="00414D1C">
                            <w:pPr>
                              <w:rPr>
                                <w:rFonts w:ascii="Cambria" w:hAnsi="Cambria"/>
                                <w:color w:val="420189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20F55" w:rsidRPr="00020D36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120F55" w:rsidRPr="00020D36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br/>
            </w:r>
          </w:p>
          <w:p w14:paraId="6D102CE1" w14:textId="401CAA81" w:rsidR="00120F55" w:rsidRPr="00020D36" w:rsidRDefault="00120F55" w:rsidP="00731292">
            <w:pPr>
              <w:rPr>
                <w:rFonts w:ascii="Tahoma" w:hAnsi="Tahoma" w:cs="Tahoma"/>
                <w:color w:val="404040" w:themeColor="text1" w:themeTint="BF"/>
                <w:sz w:val="6"/>
                <w:szCs w:val="28"/>
              </w:rPr>
            </w:pPr>
          </w:p>
          <w:p w14:paraId="1B23475E" w14:textId="2A7DB681" w:rsidR="00414D1C" w:rsidRDefault="00414D1C" w:rsidP="00731292">
            <w:pPr>
              <w:rPr>
                <w:rFonts w:ascii="Tahoma" w:hAnsi="Tahoma" w:cs="Tahoma"/>
                <w:color w:val="404040" w:themeColor="text1" w:themeTint="BF"/>
                <w:sz w:val="28"/>
                <w:szCs w:val="28"/>
              </w:rPr>
            </w:pPr>
          </w:p>
          <w:p w14:paraId="33CF2E22" w14:textId="77777777" w:rsidR="00414D1C" w:rsidRPr="008F1609" w:rsidRDefault="00414D1C" w:rsidP="00731292">
            <w:pPr>
              <w:rPr>
                <w:rFonts w:ascii="Tahoma" w:hAnsi="Tahoma" w:cs="Tahoma"/>
                <w:color w:val="404040" w:themeColor="text1" w:themeTint="BF"/>
                <w:sz w:val="10"/>
                <w:szCs w:val="10"/>
              </w:rPr>
            </w:pPr>
          </w:p>
          <w:p w14:paraId="4EFB07E3" w14:textId="2316CC2A" w:rsidR="00120F55" w:rsidRPr="00020D36" w:rsidRDefault="006C3EF1" w:rsidP="00731292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404040" w:themeColor="text1" w:themeTint="BF"/>
                <w:sz w:val="28"/>
                <w:szCs w:val="28"/>
              </w:rPr>
              <w:t>Summary</w:t>
            </w:r>
          </w:p>
          <w:p w14:paraId="0F6A60D7" w14:textId="77777777" w:rsidR="00120F55" w:rsidRPr="00020D36" w:rsidRDefault="00120F55" w:rsidP="00731292">
            <w:pPr>
              <w:rPr>
                <w:sz w:val="12"/>
              </w:rPr>
            </w:pPr>
            <w:r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518464" behindDoc="0" locked="0" layoutInCell="1" allowOverlap="1" wp14:anchorId="73BA7452" wp14:editId="530D65C0">
                      <wp:simplePos x="0" y="0"/>
                      <wp:positionH relativeFrom="column">
                        <wp:posOffset>-31597</wp:posOffset>
                      </wp:positionH>
                      <wp:positionV relativeFrom="paragraph">
                        <wp:posOffset>61163</wp:posOffset>
                      </wp:positionV>
                      <wp:extent cx="3019425" cy="0"/>
                      <wp:effectExtent l="0" t="0" r="9525" b="19050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53480803" id="Straight Connector 17" o:spid="_x0000_s1026" style="position:absolute;z-index:251518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5pt,4.8pt" to="235.2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" strokecolor="#0070c0" strokeweight="2pt"/>
                  </w:pict>
                </mc:Fallback>
              </mc:AlternateContent>
            </w:r>
          </w:p>
          <w:p w14:paraId="19C7E76A" w14:textId="77777777" w:rsidR="00414D1C" w:rsidRPr="00895F3A" w:rsidRDefault="00414D1C" w:rsidP="00465A22">
            <w:pPr>
              <w:spacing w:after="160" w:line="259" w:lineRule="auto"/>
              <w:ind w:left="318"/>
              <w:contextualSpacing/>
              <w:jc w:val="both"/>
              <w:rPr>
                <w:rFonts w:ascii="Cambria" w:eastAsia="Calibri" w:hAnsi="Cambria" w:cs="Calibri"/>
                <w:b/>
                <w:sz w:val="12"/>
                <w:szCs w:val="12"/>
                <w:lang w:val="en-IN"/>
              </w:rPr>
            </w:pPr>
          </w:p>
          <w:p w14:paraId="6357A7B2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Vision-oriented critical thinker with expertise in streamlining multi-million-dollar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enterprise programs and project communication with prompt reporting, budgeting, P&amp;L, proposal generation, change control &amp; execution,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thereby ensuring maximum operational efficiency. </w:t>
            </w:r>
          </w:p>
          <w:p w14:paraId="34C9486F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Accomplished </w:t>
            </w:r>
            <w:bookmarkStart w:id="1" w:name="_Hlk90037044"/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Directing projects worth budgets about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£ 500 K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</w:t>
            </w:r>
            <w:bookmarkEnd w:id="1"/>
            <w:r w:rsidRPr="002A033F">
              <w:rPr>
                <w:rFonts w:ascii="Cambria" w:hAnsi="Cambria"/>
                <w:sz w:val="21"/>
                <w:szCs w:val="21"/>
              </w:rPr>
              <w:t xml:space="preserve">and currently governing Service Delivery Functions generating revenue worth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$ 5- $10 million.</w:t>
            </w:r>
          </w:p>
          <w:p w14:paraId="28EC8BF7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 w:cs="Cambria"/>
                <w:b/>
                <w:bCs/>
                <w:color w:val="000000"/>
                <w:sz w:val="21"/>
                <w:szCs w:val="21"/>
                <w:lang w:val="en-IN"/>
              </w:rPr>
              <w:t xml:space="preserve">Operations Champion with a strong focus on quality, successfully leading </w:t>
            </w:r>
            <w:r w:rsidRPr="002A033F">
              <w:rPr>
                <w:rFonts w:ascii="Cambria" w:eastAsia="Times New Roman" w:hAnsi="Cambria" w:cs="Arial"/>
                <w:b/>
                <w:bCs/>
                <w:sz w:val="21"/>
                <w:szCs w:val="21"/>
              </w:rPr>
              <w:t xml:space="preserve">transition &amp; </w:t>
            </w:r>
            <w:r w:rsidRPr="002A033F">
              <w:rPr>
                <w:rFonts w:ascii="Cambria" w:eastAsia="Times New Roman" w:hAnsi="Cambria" w:cs="Arial"/>
                <w:sz w:val="21"/>
                <w:szCs w:val="21"/>
              </w:rPr>
              <w:t>migration of onsite project services</w:t>
            </w:r>
            <w:r w:rsidRPr="002A033F">
              <w:rPr>
                <w:rFonts w:ascii="Cambria" w:eastAsia="Times New Roman" w:hAnsi="Cambria" w:cs="Arial"/>
                <w:bCs/>
                <w:sz w:val="21"/>
                <w:szCs w:val="21"/>
              </w:rPr>
              <w:t xml:space="preserve"> to off-shore location.</w:t>
            </w:r>
          </w:p>
          <w:p w14:paraId="15C23AB4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Successfully Achieved the deployment of Unified Reporting catalogue Myxalytic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and successfully implemented the Moogsoft with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100% auto-ticketing</w:t>
            </w:r>
            <w:r w:rsidRPr="002A033F">
              <w:rPr>
                <w:rFonts w:ascii="Cambria" w:hAnsi="Cambria"/>
                <w:sz w:val="21"/>
                <w:szCs w:val="21"/>
              </w:rPr>
              <w:t>.</w:t>
            </w:r>
          </w:p>
          <w:p w14:paraId="5752D92A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Proven Excellence in ensuring timely project deliveries within drafted budget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&amp; quality parameters as per SLAs, involving onsite/offshore coordination &amp; transparent communication with stakeholders.</w:t>
            </w:r>
          </w:p>
          <w:p w14:paraId="20620EEE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 w:cs="Cambria"/>
                <w:color w:val="000000"/>
                <w:sz w:val="21"/>
                <w:szCs w:val="21"/>
                <w:lang w:val="en-IN"/>
              </w:rPr>
            </w:pPr>
            <w:r w:rsidRPr="002A033F">
              <w:rPr>
                <w:rFonts w:ascii="Cambria" w:hAnsi="Cambria" w:cs="Cambria"/>
                <w:b/>
                <w:bCs/>
                <w:color w:val="000000"/>
                <w:sz w:val="21"/>
                <w:szCs w:val="21"/>
                <w:lang w:val="en-IN"/>
              </w:rPr>
              <w:t xml:space="preserve">Gained international (London, USA) exposure </w:t>
            </w:r>
            <w:r w:rsidRPr="002A033F">
              <w:rPr>
                <w:rFonts w:ascii="Cambria" w:eastAsia="Times New Roman" w:hAnsi="Cambria" w:cs="Arial"/>
                <w:bCs/>
                <w:sz w:val="21"/>
                <w:szCs w:val="21"/>
              </w:rPr>
              <w:t xml:space="preserve">as part of </w:t>
            </w:r>
            <w:r w:rsidRPr="002A033F">
              <w:rPr>
                <w:rFonts w:ascii="Cambria" w:eastAsia="Times New Roman" w:hAnsi="Cambria" w:cs="Arial"/>
                <w:sz w:val="21"/>
                <w:szCs w:val="21"/>
              </w:rPr>
              <w:t>due-diligence activity enhancing support &amp; proposing</w:t>
            </w:r>
            <w:r w:rsidRPr="002A033F">
              <w:rPr>
                <w:rFonts w:ascii="Cambria" w:eastAsia="Times New Roman" w:hAnsi="Cambria" w:cs="Arial"/>
                <w:b/>
                <w:bCs/>
                <w:sz w:val="21"/>
                <w:szCs w:val="21"/>
              </w:rPr>
              <w:t xml:space="preserve"> virtualized support model</w:t>
            </w:r>
            <w:r w:rsidRPr="002A033F">
              <w:rPr>
                <w:rFonts w:ascii="Cambria" w:eastAsia="Times New Roman" w:hAnsi="Cambria" w:cs="Arial"/>
                <w:bCs/>
                <w:sz w:val="21"/>
                <w:szCs w:val="21"/>
              </w:rPr>
              <w:t xml:space="preserve"> for cost saving eminently.</w:t>
            </w:r>
          </w:p>
          <w:p w14:paraId="6CE37ECD" w14:textId="77777777" w:rsidR="007B788A" w:rsidRPr="002A033F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Distinguished capabilities in managing enterprise IT project life cycle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including requirements definition, design, architecture, testing &amp; maintenance for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B2B/B2C solution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implementations.</w:t>
            </w:r>
          </w:p>
          <w:p w14:paraId="6E845D1B" w14:textId="77777777" w:rsidR="007B788A" w:rsidRPr="00F54315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  <w:lang w:val="en-IN"/>
              </w:rPr>
            </w:pPr>
            <w:r w:rsidRPr="002A033F">
              <w:rPr>
                <w:rFonts w:ascii="Cambria" w:hAnsi="Cambria" w:cs="Cambria"/>
                <w:b/>
                <w:bCs/>
                <w:color w:val="000000"/>
                <w:sz w:val="21"/>
                <w:szCs w:val="21"/>
                <w:lang w:val="en-IN"/>
              </w:rPr>
              <w:t>Technically Savvy Professional abreast with exposure in</w:t>
            </w:r>
            <w:r w:rsidRPr="002A033F">
              <w:rPr>
                <w:rFonts w:ascii="Cambria" w:hAnsi="Cambria" w:cs="Cambria"/>
                <w:color w:val="000000"/>
                <w:sz w:val="21"/>
                <w:szCs w:val="21"/>
                <w:lang w:val="en-IN"/>
              </w:rPr>
              <w:t xml:space="preserve"> </w:t>
            </w:r>
            <w:r w:rsidRPr="002A033F">
              <w:rPr>
                <w:rFonts w:ascii="Cambria" w:hAnsi="Cambria" w:cs="Arial"/>
                <w:b/>
                <w:sz w:val="21"/>
                <w:szCs w:val="21"/>
                <w:shd w:val="clear" w:color="auto" w:fill="FFFFFF"/>
              </w:rPr>
              <w:t xml:space="preserve">leading to </w:t>
            </w:r>
            <w:r w:rsidRPr="002A033F">
              <w:rPr>
                <w:rFonts w:ascii="Cambria" w:hAnsi="Cambria" w:cs="TTEEt00"/>
                <w:sz w:val="21"/>
                <w:szCs w:val="21"/>
              </w:rPr>
              <w:t xml:space="preserve">repeated success in Project Management (Transition Pursuit/Execution &amp; Operations), Solutions and Application Delivery, </w:t>
            </w:r>
            <w:r w:rsidRPr="002A033F">
              <w:rPr>
                <w:rFonts w:ascii="Cambria" w:hAnsi="Cambria"/>
                <w:sz w:val="21"/>
                <w:szCs w:val="21"/>
              </w:rPr>
              <w:t>across myriad geographies throughout the entire project life cycle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66F4BE88" w14:textId="77777777" w:rsidR="007B788A" w:rsidRPr="00F54315" w:rsidRDefault="007B788A" w:rsidP="007B788A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ind w:left="459"/>
              <w:jc w:val="both"/>
              <w:rPr>
                <w:rFonts w:ascii="Cambria" w:hAnsi="Cambria"/>
                <w:sz w:val="21"/>
                <w:szCs w:val="21"/>
                <w:lang w:val="en-IN"/>
              </w:rPr>
            </w:pPr>
            <w:r w:rsidRPr="00F54315">
              <w:rPr>
                <w:rFonts w:ascii="Cambria" w:hAnsi="Cambria" w:cs="Cambria"/>
                <w:b/>
                <w:bCs/>
                <w:color w:val="000000"/>
                <w:sz w:val="21"/>
                <w:szCs w:val="21"/>
                <w:lang w:val="en-IN"/>
              </w:rPr>
              <w:t>Resilient with well-rounded leadership</w:t>
            </w:r>
            <w:r w:rsidRPr="00F54315">
              <w:rPr>
                <w:rFonts w:ascii="Cambria" w:hAnsi="Cambria" w:cs="Cambria"/>
                <w:color w:val="000000"/>
                <w:sz w:val="21"/>
                <w:szCs w:val="21"/>
                <w:lang w:val="en-IN"/>
              </w:rPr>
              <w:t>, communication, planning, analytical and logical skills; excellence in directing teams and leading them to deliver robust results.</w:t>
            </w:r>
          </w:p>
          <w:p w14:paraId="14C78FBE" w14:textId="77777777" w:rsidR="00073B50" w:rsidRPr="000D1556" w:rsidRDefault="00073B50" w:rsidP="00225A9B">
            <w:pPr>
              <w:rPr>
                <w:rFonts w:ascii="Tahoma" w:hAnsi="Tahoma" w:cs="Tahoma"/>
                <w:color w:val="404040" w:themeColor="text1" w:themeTint="BF"/>
                <w:sz w:val="14"/>
                <w:szCs w:val="14"/>
              </w:rPr>
            </w:pPr>
          </w:p>
          <w:p w14:paraId="07BE0D7E" w14:textId="77777777" w:rsidR="00465A22" w:rsidRPr="008F1609" w:rsidRDefault="00465A22" w:rsidP="00465A22">
            <w:pPr>
              <w:rPr>
                <w:rFonts w:ascii="Tahoma" w:hAnsi="Tahoma" w:cs="Tahoma"/>
                <w:color w:val="44555C"/>
                <w:sz w:val="2"/>
                <w:szCs w:val="2"/>
              </w:rPr>
            </w:pPr>
          </w:p>
          <w:p w14:paraId="1A9565C1" w14:textId="38FD03CE" w:rsidR="00FE5025" w:rsidRDefault="00FE5025" w:rsidP="007A4623">
            <w:pPr>
              <w:tabs>
                <w:tab w:val="left" w:pos="4280"/>
              </w:tabs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2A51E6D2" wp14:editId="2310D01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54635</wp:posOffset>
                      </wp:positionV>
                      <wp:extent cx="3019425" cy="0"/>
                      <wp:effectExtent l="0" t="0" r="9525" b="19050"/>
                      <wp:wrapNone/>
                      <wp:docPr id="296" name="Straight Connector 2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1FA6C7BD" id="Straight Connector 296" o:spid="_x0000_s1026" style="position:absolute;z-index:251733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4pt,20.05pt" to="232.3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" strokecolor="#0070c0" strokeweight="2pt"/>
                  </w:pict>
                </mc:Fallback>
              </mc:AlternateContent>
            </w:r>
            <w:r w:rsidR="00BA507D">
              <w:rPr>
                <w:rFonts w:ascii="Tahoma" w:hAnsi="Tahoma" w:cs="Tahoma"/>
                <w:color w:val="44555C"/>
                <w:sz w:val="28"/>
                <w:szCs w:val="28"/>
              </w:rPr>
              <w:t xml:space="preserve">Education </w:t>
            </w:r>
            <w:r w:rsidR="00555E7D">
              <w:rPr>
                <w:rFonts w:ascii="Tahoma" w:hAnsi="Tahoma" w:cs="Tahoma"/>
                <w:color w:val="44555C"/>
                <w:sz w:val="28"/>
                <w:szCs w:val="28"/>
              </w:rPr>
              <w:t xml:space="preserve"> </w:t>
            </w:r>
            <w:r w:rsidR="007A4623">
              <w:rPr>
                <w:rFonts w:ascii="Tahoma" w:hAnsi="Tahoma" w:cs="Tahoma"/>
                <w:color w:val="44555C"/>
                <w:sz w:val="28"/>
                <w:szCs w:val="28"/>
              </w:rPr>
              <w:tab/>
            </w:r>
          </w:p>
          <w:p w14:paraId="6FC1C1A4" w14:textId="77777777" w:rsidR="00465A22" w:rsidRDefault="00465A22" w:rsidP="00465A22">
            <w:pPr>
              <w:pStyle w:val="Default"/>
              <w:ind w:left="720"/>
              <w:jc w:val="both"/>
              <w:rPr>
                <w:rFonts w:ascii="Cambria" w:hAnsi="Cambria"/>
                <w:sz w:val="21"/>
                <w:szCs w:val="21"/>
              </w:rPr>
            </w:pPr>
          </w:p>
          <w:p w14:paraId="3E31D805" w14:textId="77777777" w:rsidR="001504B7" w:rsidRDefault="001504B7" w:rsidP="001504B7">
            <w:pPr>
              <w:pStyle w:val="ListParagraph"/>
              <w:numPr>
                <w:ilvl w:val="0"/>
                <w:numId w:val="21"/>
              </w:numPr>
              <w:spacing w:after="160" w:line="254" w:lineRule="auto"/>
              <w:jc w:val="both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M.Tech. (Electronics and Communication Engineering) from Veer Bahadur Singh Purvanchal University, Jaunpur-2014.</w:t>
            </w:r>
          </w:p>
          <w:p w14:paraId="64E4B476" w14:textId="1938FDBA" w:rsidR="00571AB8" w:rsidRPr="00F54315" w:rsidRDefault="001504B7" w:rsidP="001504B7">
            <w:pPr>
              <w:pStyle w:val="ListParagraph"/>
              <w:numPr>
                <w:ilvl w:val="0"/>
                <w:numId w:val="21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 B.E. (Electronics and Communication Engineering) from Dronacharya College of Engineering, MDU, Rohtak-2006.</w:t>
            </w:r>
          </w:p>
        </w:tc>
        <w:tc>
          <w:tcPr>
            <w:tcW w:w="3775" w:type="dxa"/>
            <w:shd w:val="clear" w:color="auto" w:fill="FFFFFF" w:themeFill="background1"/>
          </w:tcPr>
          <w:p w14:paraId="34EC0EA6" w14:textId="345C513C" w:rsidR="00120F55" w:rsidRPr="00020D36" w:rsidRDefault="00120F55" w:rsidP="00731292">
            <w:pPr>
              <w:autoSpaceDE w:val="0"/>
              <w:autoSpaceDN w:val="0"/>
              <w:adjustRightInd w:val="0"/>
              <w:jc w:val="both"/>
              <w:rPr>
                <w:noProof/>
                <w:color w:val="7F7F7F" w:themeColor="text1" w:themeTint="80"/>
              </w:rPr>
            </w:pPr>
          </w:p>
          <w:p w14:paraId="5EFAD2D7" w14:textId="3FB32728" w:rsidR="00120F55" w:rsidRPr="006E524C" w:rsidRDefault="00120F55" w:rsidP="00731292">
            <w:pPr>
              <w:rPr>
                <w:rFonts w:ascii="Tahoma" w:hAnsi="Tahoma" w:cs="Tahoma"/>
                <w:color w:val="44555C"/>
                <w:sz w:val="8"/>
                <w:szCs w:val="12"/>
              </w:rPr>
            </w:pPr>
          </w:p>
          <w:p w14:paraId="40A76389" w14:textId="784BB822" w:rsidR="00414D1C" w:rsidRDefault="00414D1C" w:rsidP="00731292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</w:p>
          <w:p w14:paraId="565F5732" w14:textId="77777777" w:rsidR="007D4CA5" w:rsidRDefault="007D4CA5" w:rsidP="00731292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</w:p>
          <w:p w14:paraId="1AEF2EFE" w14:textId="79F56637" w:rsidR="00120F55" w:rsidRPr="00020D36" w:rsidRDefault="00120F55" w:rsidP="00731292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020D36">
              <w:rPr>
                <w:rFonts w:ascii="Tahoma" w:hAnsi="Tahoma" w:cs="Tahoma"/>
                <w:color w:val="44555C"/>
                <w:sz w:val="28"/>
                <w:szCs w:val="28"/>
              </w:rPr>
              <w:t>Key Impact Areas</w:t>
            </w:r>
          </w:p>
          <w:p w14:paraId="301567AF" w14:textId="4E323C9A" w:rsidR="00555BBF" w:rsidRDefault="00555BBF" w:rsidP="00731292">
            <w:pPr>
              <w:rPr>
                <w:color w:val="44555C"/>
              </w:rPr>
            </w:pPr>
            <w:r w:rsidRPr="00020D36">
              <w:rPr>
                <w:noProof/>
                <w:color w:val="44555C"/>
              </w:rPr>
              <mc:AlternateContent>
                <mc:Choice Requires="wps">
                  <w:drawing>
                    <wp:anchor distT="0" distB="0" distL="114300" distR="114300" simplePos="0" relativeHeight="251512320" behindDoc="0" locked="0" layoutInCell="1" allowOverlap="1" wp14:anchorId="3A0358DA" wp14:editId="126F0F07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7940</wp:posOffset>
                      </wp:positionV>
                      <wp:extent cx="1924050" cy="0"/>
                      <wp:effectExtent l="0" t="0" r="190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76D96B47" id="Straight Connector 6" o:spid="_x0000_s1026" style="position:absolute;z-index:251512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15pt,2.2pt" to="151.3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" strokecolor="#0070c0" strokeweight="2pt"/>
                  </w:pict>
                </mc:Fallback>
              </mc:AlternateContent>
            </w:r>
          </w:p>
          <w:p w14:paraId="0C40802D" w14:textId="5B9AD7DA" w:rsidR="0030764C" w:rsidRDefault="0030764C" w:rsidP="00731292">
            <w:pPr>
              <w:rPr>
                <w:color w:val="44555C"/>
              </w:rPr>
            </w:pPr>
          </w:p>
          <w:p w14:paraId="64EA7B9F" w14:textId="1A197C6A" w:rsidR="00120F55" w:rsidRPr="008F1609" w:rsidRDefault="00120F55" w:rsidP="00731292">
            <w:pPr>
              <w:rPr>
                <w:color w:val="44555C"/>
                <w:sz w:val="2"/>
                <w:szCs w:val="2"/>
              </w:rPr>
            </w:pPr>
          </w:p>
          <w:p w14:paraId="12956931" w14:textId="2075A684" w:rsidR="00120F55" w:rsidRPr="00020D36" w:rsidRDefault="00E92A0C" w:rsidP="00731292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6A6969"/>
                <w:sz w:val="18"/>
                <w:szCs w:val="18"/>
                <w:lang w:eastAsia="en-GB"/>
              </w:rPr>
            </w:pPr>
            <w:r w:rsidRPr="00020D36">
              <w:rPr>
                <w:rFonts w:ascii="Tahoma" w:hAnsi="Tahoma" w:cs="Tahoma"/>
                <w:noProof/>
                <w:color w:val="6A6969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48532E01" wp14:editId="1FC0613A">
                      <wp:simplePos x="0" y="0"/>
                      <wp:positionH relativeFrom="column">
                        <wp:posOffset>1118235</wp:posOffset>
                      </wp:positionH>
                      <wp:positionV relativeFrom="paragraph">
                        <wp:posOffset>2101215</wp:posOffset>
                      </wp:positionV>
                      <wp:extent cx="1148080" cy="571500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808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E09965" w14:textId="77777777" w:rsidR="00E92A0C" w:rsidRDefault="00E92A0C" w:rsidP="00D657DC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>Transition/</w:t>
                                  </w:r>
                                </w:p>
                                <w:p w14:paraId="6E6644FF" w14:textId="26D0BC9D" w:rsidR="00120F55" w:rsidRPr="008940C8" w:rsidRDefault="00E92A0C" w:rsidP="00D657DC">
                                  <w:pPr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>Transformation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532E01" id="Text Box 30" o:spid="_x0000_s1029" type="#_x0000_t202" style="position:absolute;left:0;text-align:left;margin-left:88.05pt;margin-top:165.45pt;width:90.4pt;height:4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" filled="f" stroked="f" strokeweight=".5pt">
                      <v:textbox>
                        <w:txbxContent>
                          <w:p w14:paraId="30E09965" w14:textId="77777777" w:rsidR="00E92A0C" w:rsidRDefault="00E92A0C" w:rsidP="00D657DC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>Transition/</w:t>
                            </w:r>
                          </w:p>
                          <w:p w14:paraId="6E6644FF" w14:textId="26D0BC9D" w:rsidR="00120F55" w:rsidRPr="008940C8" w:rsidRDefault="00E92A0C" w:rsidP="00D657DC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>Transformation Manag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6A85D894" wp14:editId="2FE08B29">
                      <wp:simplePos x="0" y="0"/>
                      <wp:positionH relativeFrom="column">
                        <wp:posOffset>1178567</wp:posOffset>
                      </wp:positionH>
                      <wp:positionV relativeFrom="paragraph">
                        <wp:posOffset>1453515</wp:posOffset>
                      </wp:positionV>
                      <wp:extent cx="1038225" cy="647700"/>
                      <wp:effectExtent l="0" t="0" r="0" b="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38225" cy="647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4166B4" w14:textId="141C0BBE" w:rsidR="00120F55" w:rsidRPr="00A60680" w:rsidRDefault="00D13484" w:rsidP="00D134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D13484">
                                    <w:rPr>
                                      <w:color w:val="FFFFFF" w:themeColor="background1"/>
                                    </w:rPr>
                                    <w:t>Process Improv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85D894" id="Text Box 32" o:spid="_x0000_s1030" type="#_x0000_t202" style="position:absolute;left:0;text-align:left;margin-left:92.8pt;margin-top:114.45pt;width:81.75pt;height:51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" filled="f" stroked="f" strokeweight=".5pt">
                      <v:textbox>
                        <w:txbxContent>
                          <w:p w14:paraId="544166B4" w14:textId="141C0BBE" w:rsidR="00120F55" w:rsidRPr="00A60680" w:rsidRDefault="00D13484" w:rsidP="00D13484">
                            <w:pPr>
                              <w:spacing w:after="0" w:line="240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D13484">
                              <w:rPr>
                                <w:color w:val="FFFFFF" w:themeColor="background1"/>
                              </w:rPr>
                              <w:t>Process Improv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5EBFB555" wp14:editId="40AAA6C4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777240</wp:posOffset>
                      </wp:positionV>
                      <wp:extent cx="1209675" cy="628650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09675" cy="628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AD79" w14:textId="165C995C" w:rsidR="00120F55" w:rsidRPr="006347CB" w:rsidRDefault="00D13484" w:rsidP="00A6068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>Project</w:t>
                                  </w:r>
                                  <w:r w:rsidR="00E92A0C"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/Program</w:t>
                                  </w:r>
                                  <w:r w:rsidRPr="00D13484"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BFB555" id="Text Box 29" o:spid="_x0000_s1031" type="#_x0000_t202" style="position:absolute;left:0;text-align:left;margin-left:1.05pt;margin-top:61.2pt;width:95.25pt;height:49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" filled="f" stroked="f" strokeweight=".5pt">
                      <v:textbox>
                        <w:txbxContent>
                          <w:p w14:paraId="7E5FAD79" w14:textId="165C995C" w:rsidR="00120F55" w:rsidRPr="006347CB" w:rsidRDefault="00D13484" w:rsidP="00A60680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>Project</w:t>
                            </w:r>
                            <w:r w:rsidR="00E92A0C"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 xml:space="preserve"> /Program</w:t>
                            </w:r>
                            <w:r w:rsidRPr="00D13484"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 xml:space="preserve"> Manag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20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 wp14:anchorId="114BD862" wp14:editId="760FBAEF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2142490</wp:posOffset>
                      </wp:positionV>
                      <wp:extent cx="1187282" cy="609600"/>
                      <wp:effectExtent l="0" t="0" r="0" b="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7282" cy="609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9735DEB" w14:textId="174897C0" w:rsidR="00D13484" w:rsidRPr="00D13484" w:rsidRDefault="00E92A0C" w:rsidP="00D134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Risk</w:t>
                                  </w:r>
                                  <w:r w:rsidR="007A6C17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and Compliance</w:t>
                                  </w:r>
                                </w:p>
                                <w:p w14:paraId="65AB98ED" w14:textId="0B557B99" w:rsidR="000F22E1" w:rsidRPr="008940C8" w:rsidRDefault="000F22E1" w:rsidP="000F22E1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4BD862" id="Text Box 35" o:spid="_x0000_s1032" type="#_x0000_t202" style="position:absolute;left:0;text-align:left;margin-left:-1.35pt;margin-top:168.7pt;width:93.5pt;height:48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" filled="f" stroked="f" strokeweight=".5pt">
                      <v:textbox>
                        <w:txbxContent>
                          <w:p w14:paraId="69735DEB" w14:textId="174897C0" w:rsidR="00D13484" w:rsidRPr="00D13484" w:rsidRDefault="00E92A0C" w:rsidP="00D13484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>Risk</w:t>
                            </w:r>
                            <w:r w:rsidR="007A6C17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nd Compliance</w:t>
                            </w:r>
                          </w:p>
                          <w:p w14:paraId="65AB98ED" w14:textId="0B557B99" w:rsidR="000F22E1" w:rsidRPr="008940C8" w:rsidRDefault="000F22E1" w:rsidP="000F22E1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574784" behindDoc="0" locked="0" layoutInCell="1" allowOverlap="1" wp14:anchorId="72DC1A16" wp14:editId="237B3DAC">
                      <wp:simplePos x="0" y="0"/>
                      <wp:positionH relativeFrom="column">
                        <wp:posOffset>25400</wp:posOffset>
                      </wp:positionH>
                      <wp:positionV relativeFrom="paragraph">
                        <wp:posOffset>2821305</wp:posOffset>
                      </wp:positionV>
                      <wp:extent cx="1146343" cy="600075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6343" cy="600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15EE8A" w14:textId="26A2A71F" w:rsidR="00120F55" w:rsidRPr="00692CFE" w:rsidRDefault="00555BBF" w:rsidP="00120F55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  <w:r w:rsidRPr="00555BBF">
                                    <w:rPr>
                                      <w:rFonts w:ascii="Tahoma" w:hAnsi="Tahoma" w:cs="Tahoma"/>
                                      <w:color w:val="FFFFFF"/>
                                      <w:spacing w:val="-4"/>
                                      <w:sz w:val="20"/>
                                      <w:szCs w:val="20"/>
                                      <w:lang w:val="en-GB"/>
                                    </w:rPr>
                                    <w:t>Customer Excell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DC1A16" id="Text Box 25" o:spid="_x0000_s1033" type="#_x0000_t202" style="position:absolute;left:0;text-align:left;margin-left:2pt;margin-top:222.15pt;width:90.25pt;height:47.25pt;z-index:25157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" filled="f" stroked="f" strokeweight=".5pt">
                      <v:textbox>
                        <w:txbxContent>
                          <w:p w14:paraId="5415EE8A" w14:textId="26A2A71F" w:rsidR="00120F55" w:rsidRPr="00692CFE" w:rsidRDefault="00555BBF" w:rsidP="00120F55">
                            <w:pPr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18"/>
                                <w:szCs w:val="20"/>
                                <w:lang w:val="en-GB"/>
                              </w:rPr>
                            </w:pPr>
                            <w:r w:rsidRPr="00555BBF">
                              <w:rPr>
                                <w:rFonts w:ascii="Tahoma" w:hAnsi="Tahoma" w:cs="Tahoma"/>
                                <w:color w:val="FFFFFF"/>
                                <w:spacing w:val="-4"/>
                                <w:sz w:val="20"/>
                                <w:szCs w:val="20"/>
                                <w:lang w:val="en-GB"/>
                              </w:rPr>
                              <w:t>Customer Excellen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556352" behindDoc="0" locked="0" layoutInCell="1" allowOverlap="1" wp14:anchorId="6BF49C65" wp14:editId="039B71DC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94615</wp:posOffset>
                      </wp:positionV>
                      <wp:extent cx="1158875" cy="66675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8875" cy="666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B0DD11" w14:textId="2B758459" w:rsidR="00D13484" w:rsidRDefault="00E92A0C" w:rsidP="005E2646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/>
                                      <w:spacing w:val="-4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pacing w:val="-4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T </w:t>
                                  </w:r>
                                  <w:r w:rsidR="00D13484">
                                    <w:rPr>
                                      <w:rFonts w:ascii="Tahoma" w:hAnsi="Tahoma" w:cs="Tahoma"/>
                                      <w:color w:val="FFFFFF"/>
                                      <w:spacing w:val="-4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Service </w:t>
                                  </w:r>
                                </w:p>
                                <w:p w14:paraId="39943CE7" w14:textId="315FEA6B" w:rsidR="00120F55" w:rsidRPr="008940C8" w:rsidRDefault="00D13484" w:rsidP="005E2646">
                                  <w:pPr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pacing w:val="-4"/>
                                      <w:sz w:val="20"/>
                                      <w:szCs w:val="20"/>
                                      <w:lang w:val="en-GB"/>
                                    </w:rPr>
                                    <w:t>Delive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F49C65" id="Text Box 24" o:spid="_x0000_s1034" type="#_x0000_t202" style="position:absolute;left:0;text-align:left;margin-left:2.45pt;margin-top:7.45pt;width:91.25pt;height:52.5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" filled="f" stroked="f" strokeweight=".5pt">
                      <v:textbox>
                        <w:txbxContent>
                          <w:p w14:paraId="47B0DD11" w14:textId="2B758459" w:rsidR="00D13484" w:rsidRDefault="00E92A0C" w:rsidP="005E2646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/>
                                <w:spacing w:val="-4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pacing w:val="-4"/>
                                <w:sz w:val="20"/>
                                <w:szCs w:val="20"/>
                                <w:lang w:val="en-GB"/>
                              </w:rPr>
                              <w:t xml:space="preserve">IT </w:t>
                            </w:r>
                            <w:r w:rsidR="00D13484">
                              <w:rPr>
                                <w:rFonts w:ascii="Tahoma" w:hAnsi="Tahoma" w:cs="Tahoma"/>
                                <w:color w:val="FFFFFF"/>
                                <w:spacing w:val="-4"/>
                                <w:sz w:val="20"/>
                                <w:szCs w:val="20"/>
                                <w:lang w:val="en-GB"/>
                              </w:rPr>
                              <w:t xml:space="preserve">Service </w:t>
                            </w:r>
                          </w:p>
                          <w:p w14:paraId="39943CE7" w14:textId="315FEA6B" w:rsidR="00120F55" w:rsidRPr="008940C8" w:rsidRDefault="00D13484" w:rsidP="005E2646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pacing w:val="-4"/>
                                <w:sz w:val="20"/>
                                <w:szCs w:val="20"/>
                                <w:lang w:val="en-GB"/>
                              </w:rPr>
                              <w:t>Deliver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537920" behindDoc="0" locked="0" layoutInCell="1" allowOverlap="1" wp14:anchorId="570BFF56" wp14:editId="16359B8F">
                      <wp:simplePos x="0" y="0"/>
                      <wp:positionH relativeFrom="column">
                        <wp:posOffset>1083491</wp:posOffset>
                      </wp:positionH>
                      <wp:positionV relativeFrom="paragraph">
                        <wp:posOffset>69215</wp:posOffset>
                      </wp:positionV>
                      <wp:extent cx="1278255" cy="657225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78255" cy="657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9E8207" w14:textId="0B6014C7" w:rsidR="00120F55" w:rsidRPr="008940C8" w:rsidRDefault="00E92A0C" w:rsidP="00120F55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nfrastructure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0BFF56" id="Text Box 23" o:spid="_x0000_s1035" type="#_x0000_t202" style="position:absolute;left:0;text-align:left;margin-left:85.3pt;margin-top:5.45pt;width:100.65pt;height:51.75pt;z-index:25153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" filled="f" stroked="f" strokeweight=".5pt">
                      <v:textbox>
                        <w:txbxContent>
                          <w:p w14:paraId="2D9E8207" w14:textId="0B6014C7" w:rsidR="00120F55" w:rsidRPr="008940C8" w:rsidRDefault="00E92A0C" w:rsidP="00120F55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nfrastructure Manag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13484"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11648" behindDoc="0" locked="0" layoutInCell="1" allowOverlap="1" wp14:anchorId="392890A5" wp14:editId="5631A48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472565</wp:posOffset>
                      </wp:positionV>
                      <wp:extent cx="1173480" cy="6572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73480" cy="657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D8BF20" w14:textId="666EC80D" w:rsidR="00120F55" w:rsidRPr="008940C8" w:rsidRDefault="00E92A0C" w:rsidP="00120F55">
                                  <w:pPr>
                                    <w:spacing w:after="0" w:line="240" w:lineRule="auto"/>
                                    <w:jc w:val="center"/>
                                  </w:pPr>
                                  <w:r w:rsidRPr="00E92A0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Server/ Security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2890A5" id="Text Box 27" o:spid="_x0000_s1036" type="#_x0000_t202" style="position:absolute;left:0;text-align:left;margin-left:-.45pt;margin-top:115.95pt;width:92.4pt;height:51.75pt;z-index:25161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" filled="f" stroked="f" strokeweight=".5pt">
                      <v:textbox>
                        <w:txbxContent>
                          <w:p w14:paraId="03D8BF20" w14:textId="666EC80D" w:rsidR="00120F55" w:rsidRPr="008940C8" w:rsidRDefault="00E92A0C" w:rsidP="00120F55">
                            <w:pPr>
                              <w:spacing w:after="0" w:line="240" w:lineRule="auto"/>
                              <w:jc w:val="center"/>
                            </w:pPr>
                            <w:r w:rsidRPr="00E92A0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Server/ Security Manag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0680"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30080" behindDoc="0" locked="0" layoutInCell="1" allowOverlap="1" wp14:anchorId="4CB59962" wp14:editId="1B17BAEA">
                      <wp:simplePos x="0" y="0"/>
                      <wp:positionH relativeFrom="column">
                        <wp:posOffset>1074420</wp:posOffset>
                      </wp:positionH>
                      <wp:positionV relativeFrom="paragraph">
                        <wp:posOffset>2828290</wp:posOffset>
                      </wp:positionV>
                      <wp:extent cx="1109980" cy="638175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09980" cy="638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573CC0" w14:textId="19A1B352" w:rsidR="0023366F" w:rsidRPr="004D4F3F" w:rsidRDefault="00D13484" w:rsidP="004D4F3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D13484"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>Team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B59962" id="Text Box 28" o:spid="_x0000_s1037" type="#_x0000_t202" style="position:absolute;left:0;text-align:left;margin-left:84.6pt;margin-top:222.7pt;width:87.4pt;height:50.25pt;z-index:2516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" filled="f" stroked="f" strokeweight=".5pt">
                      <v:textbox>
                        <w:txbxContent>
                          <w:p w14:paraId="26573CC0" w14:textId="19A1B352" w:rsidR="0023366F" w:rsidRPr="004D4F3F" w:rsidRDefault="00D13484" w:rsidP="004D4F3F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D13484"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>Team Manage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2646"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593216" behindDoc="0" locked="0" layoutInCell="1" allowOverlap="1" wp14:anchorId="401DFB69" wp14:editId="6F26F0A0">
                      <wp:simplePos x="0" y="0"/>
                      <wp:positionH relativeFrom="column">
                        <wp:posOffset>1122045</wp:posOffset>
                      </wp:positionH>
                      <wp:positionV relativeFrom="paragraph">
                        <wp:posOffset>782320</wp:posOffset>
                      </wp:positionV>
                      <wp:extent cx="1158875" cy="619125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8875" cy="619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3F0170A" w14:textId="5D7C0884" w:rsidR="00A60680" w:rsidRPr="007A4623" w:rsidRDefault="007A4623" w:rsidP="007A462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/>
                                      <w:sz w:val="20"/>
                                      <w:szCs w:val="20"/>
                                      <w:lang w:val="en-GB"/>
                                    </w:rPr>
                                    <w:t>End User Comput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1DFB69" id="Text Box 26" o:spid="_x0000_s1038" type="#_x0000_t202" style="position:absolute;left:0;text-align:left;margin-left:88.35pt;margin-top:61.6pt;width:91.25pt;height:48.75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" filled="f" stroked="f" strokeweight=".5pt">
                      <v:textbox>
                        <w:txbxContent>
                          <w:p w14:paraId="43F0170A" w14:textId="5D7C0884" w:rsidR="00A60680" w:rsidRPr="007A4623" w:rsidRDefault="007A4623" w:rsidP="007A4623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20"/>
                                <w:szCs w:val="20"/>
                                <w:lang w:val="en-GB"/>
                              </w:rPr>
                              <w:t>End User Comput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20F55" w:rsidRPr="00020D36">
              <w:rPr>
                <w:rFonts w:ascii="Tahoma" w:hAnsi="Tahoma" w:cs="Tahoma"/>
                <w:noProof/>
                <w:color w:val="6A6969"/>
                <w:sz w:val="18"/>
                <w:szCs w:val="18"/>
              </w:rPr>
              <w:drawing>
                <wp:inline distT="0" distB="0" distL="0" distR="0" wp14:anchorId="5B66D5AD" wp14:editId="1320236B">
                  <wp:extent cx="2266950" cy="337185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re-s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950" cy="337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54D5C">
              <w:rPr>
                <w:noProof/>
              </w:rPr>
              <w:t xml:space="preserve"> </w:t>
            </w:r>
          </w:p>
          <w:p w14:paraId="08F13BE5" w14:textId="4FAF2C76" w:rsidR="00BB3BD1" w:rsidRDefault="00BB3BD1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0E499558" w14:textId="37F308B7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01A233B8" w14:textId="46A6C826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07593D64" w14:textId="0594CD45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19582866" w14:textId="6612A20D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73DFB41F" w14:textId="680DFC93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6DEDEA16" w14:textId="561607E3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26397392" w14:textId="0513754B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56877C23" w14:textId="26B225E8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1B64EAEF" w14:textId="09958867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489E8606" w14:textId="04886D46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00D4C8C9" w14:textId="7E277CE4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4BEF27AC" w14:textId="77777777" w:rsidR="007D4CA5" w:rsidRDefault="007D4CA5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7A897C78" w14:textId="0778FE22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06E9C5F4" w14:textId="515BCA40" w:rsidR="00555BBF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4BCA6364" w14:textId="77777777" w:rsidR="00555BBF" w:rsidRPr="00866C05" w:rsidRDefault="00555BBF" w:rsidP="00731292">
            <w:pPr>
              <w:rPr>
                <w:rFonts w:ascii="Tahoma" w:hAnsi="Tahoma" w:cs="Tahoma"/>
                <w:color w:val="404040" w:themeColor="text1" w:themeTint="BF"/>
                <w:sz w:val="8"/>
                <w:szCs w:val="12"/>
              </w:rPr>
            </w:pPr>
          </w:p>
          <w:p w14:paraId="754577D9" w14:textId="77777777" w:rsidR="0030764C" w:rsidRPr="008F1609" w:rsidRDefault="0030764C" w:rsidP="0030764C">
            <w:pPr>
              <w:rPr>
                <w:rFonts w:ascii="Tahoma" w:hAnsi="Tahoma" w:cs="Tahoma"/>
                <w:color w:val="404040" w:themeColor="text1" w:themeTint="BF"/>
                <w:sz w:val="4"/>
                <w:szCs w:val="4"/>
              </w:rPr>
            </w:pPr>
          </w:p>
          <w:p w14:paraId="6F2A0EB8" w14:textId="29030E39" w:rsidR="0030764C" w:rsidRPr="00020D36" w:rsidRDefault="0030764C" w:rsidP="0030764C">
            <w:pPr>
              <w:rPr>
                <w:rFonts w:ascii="Tahoma" w:hAnsi="Tahoma" w:cs="Tahoma"/>
                <w:color w:val="404040" w:themeColor="text1" w:themeTint="BF"/>
                <w:sz w:val="28"/>
                <w:szCs w:val="28"/>
              </w:rPr>
            </w:pPr>
            <w:r w:rsidRPr="00020D36">
              <w:rPr>
                <w:rFonts w:ascii="Tahoma" w:hAnsi="Tahoma" w:cs="Tahoma"/>
                <w:noProof/>
                <w:color w:val="404040" w:themeColor="text1" w:themeTint="BF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3B83A813" wp14:editId="44D3A4DD">
                      <wp:simplePos x="0" y="0"/>
                      <wp:positionH relativeFrom="column">
                        <wp:posOffset>-59055</wp:posOffset>
                      </wp:positionH>
                      <wp:positionV relativeFrom="paragraph">
                        <wp:posOffset>242570</wp:posOffset>
                      </wp:positionV>
                      <wp:extent cx="2272030" cy="0"/>
                      <wp:effectExtent l="0" t="0" r="13970" b="19050"/>
                      <wp:wrapNone/>
                      <wp:docPr id="33" name="Straight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7203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5C781C44" id="Straight Connector 33" o:spid="_x0000_s1026" style="position:absolute;z-index:25188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65pt,19.1pt" to="174.2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" strokecolor="#0070c0" strokeweight="2pt"/>
                  </w:pict>
                </mc:Fallback>
              </mc:AlternateContent>
            </w:r>
            <w:r w:rsidRPr="00020D36">
              <w:rPr>
                <w:rFonts w:ascii="Tahoma" w:hAnsi="Tahoma" w:cs="Tahoma"/>
                <w:color w:val="404040" w:themeColor="text1" w:themeTint="BF"/>
                <w:sz w:val="28"/>
                <w:szCs w:val="28"/>
              </w:rPr>
              <w:t>Soft Skills</w:t>
            </w:r>
          </w:p>
          <w:p w14:paraId="490692D3" w14:textId="77777777" w:rsidR="005E2646" w:rsidRPr="008F1609" w:rsidRDefault="005E2646" w:rsidP="00CA218D">
            <w:pPr>
              <w:rPr>
                <w:rFonts w:ascii="Tahoma" w:hAnsi="Tahoma" w:cs="Tahoma"/>
                <w:color w:val="404040" w:themeColor="text1" w:themeTint="BF"/>
                <w:sz w:val="16"/>
                <w:szCs w:val="16"/>
              </w:rPr>
            </w:pPr>
          </w:p>
          <w:p w14:paraId="0DEEDD30" w14:textId="66A4A355" w:rsidR="00841D44" w:rsidRDefault="0023366F" w:rsidP="00260671">
            <w:pPr>
              <w:jc w:val="center"/>
            </w:pPr>
            <w:r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325B8FC3" wp14:editId="7102ACD2">
                      <wp:simplePos x="0" y="0"/>
                      <wp:positionH relativeFrom="column">
                        <wp:posOffset>127497</wp:posOffset>
                      </wp:positionH>
                      <wp:positionV relativeFrom="paragraph">
                        <wp:posOffset>160020</wp:posOffset>
                      </wp:positionV>
                      <wp:extent cx="1154408" cy="438714"/>
                      <wp:effectExtent l="0" t="228600" r="0" b="22860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618060">
                                <a:off x="0" y="0"/>
                                <a:ext cx="1154408" cy="4387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5616CA" w14:textId="2149F0FB" w:rsidR="00120F55" w:rsidRDefault="0023366F" w:rsidP="00A37081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Team Management</w:t>
                                  </w:r>
                                  <w:r w:rsidR="0095170B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5B8FC3" id="Text Box 14" o:spid="_x0000_s1039" type="#_x0000_t202" style="position:absolute;left:0;text-align:left;margin-left:10.05pt;margin-top:12.6pt;width:90.9pt;height:34.55pt;rotation:-2164807fd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" filled="f" stroked="f" strokeweight=".5pt">
                      <v:textbox>
                        <w:txbxContent>
                          <w:p w14:paraId="185616CA" w14:textId="2149F0FB" w:rsidR="00120F55" w:rsidRDefault="0023366F" w:rsidP="00A37081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Team Management</w:t>
                            </w:r>
                            <w:r w:rsidR="0095170B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0764C" w:rsidRPr="00020D36">
              <w:rPr>
                <w:noProof/>
              </w:rPr>
              <w:drawing>
                <wp:inline distT="0" distB="0" distL="0" distR="0" wp14:anchorId="701EDB06" wp14:editId="6AC56558">
                  <wp:extent cx="1819275" cy="1859855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ftskills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5929" cy="1866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37793"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21848AFD" wp14:editId="74D4CAEC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605790</wp:posOffset>
                      </wp:positionV>
                      <wp:extent cx="733425" cy="657225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3425" cy="657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A38444" w14:textId="77777777" w:rsidR="00120F55" w:rsidRDefault="00120F55" w:rsidP="00120F55">
                                  <w:pPr>
                                    <w:jc w:val="center"/>
                                  </w:pPr>
                                  <w:r w:rsidRPr="001A4EF6">
                                    <w:rPr>
                                      <w:rFonts w:ascii="Tahoma" w:hAnsi="Tahoma" w:cs="Tahoma"/>
                                      <w:color w:val="44555C"/>
                                      <w:sz w:val="28"/>
                                      <w:szCs w:val="28"/>
                                    </w:rPr>
                                    <w:t>Key Skil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1848AFD" id="Text Box 19" o:spid="_x0000_s1040" type="#_x0000_t202" style="position:absolute;left:0;text-align:left;margin-left:59.85pt;margin-top:47.7pt;width:57.75pt;height:51.7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" filled="f" stroked="f" strokeweight=".5pt">
                      <v:textbox>
                        <w:txbxContent>
                          <w:p w14:paraId="0DA38444" w14:textId="77777777" w:rsidR="00120F55" w:rsidRDefault="00120F55" w:rsidP="00120F55">
                            <w:pPr>
                              <w:jc w:val="center"/>
                            </w:pPr>
                            <w:r w:rsidRPr="001A4EF6">
                              <w:rPr>
                                <w:rFonts w:ascii="Tahoma" w:hAnsi="Tahoma" w:cs="Tahoma"/>
                                <w:color w:val="44555C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793"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544" behindDoc="0" locked="0" layoutInCell="1" allowOverlap="1" wp14:anchorId="2279B6B9" wp14:editId="1225653B">
                      <wp:simplePos x="0" y="0"/>
                      <wp:positionH relativeFrom="column">
                        <wp:posOffset>1126482</wp:posOffset>
                      </wp:positionH>
                      <wp:positionV relativeFrom="paragraph">
                        <wp:posOffset>413702</wp:posOffset>
                      </wp:positionV>
                      <wp:extent cx="923422" cy="352425"/>
                      <wp:effectExtent l="94932" t="0" r="200343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3266814">
                                <a:off x="0" y="0"/>
                                <a:ext cx="923422" cy="3524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DC0E4F" w14:textId="77777777" w:rsidR="00120F55" w:rsidRDefault="004D4F3F" w:rsidP="00A37081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nalytica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79B6B9" id="Text Box 15" o:spid="_x0000_s1041" type="#_x0000_t202" style="position:absolute;left:0;text-align:left;margin-left:88.7pt;margin-top:32.55pt;width:72.7pt;height:27.75pt;rotation:3568232fd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" filled="f" stroked="f" strokeweight=".5pt">
                      <v:textbox>
                        <w:txbxContent>
                          <w:p w14:paraId="44DC0E4F" w14:textId="77777777" w:rsidR="00120F55" w:rsidRDefault="004D4F3F" w:rsidP="00A37081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Analytical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37793"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08AC1741" wp14:editId="4D04C0B3">
                      <wp:simplePos x="0" y="0"/>
                      <wp:positionH relativeFrom="column">
                        <wp:posOffset>1083153</wp:posOffset>
                      </wp:positionH>
                      <wp:positionV relativeFrom="paragraph">
                        <wp:posOffset>1201514</wp:posOffset>
                      </wp:positionV>
                      <wp:extent cx="847725" cy="554906"/>
                      <wp:effectExtent l="0" t="133350" r="0" b="13144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9705916">
                                <a:off x="0" y="0"/>
                                <a:ext cx="847725" cy="55490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ABB063" w14:textId="77777777" w:rsidR="00120F55" w:rsidRDefault="00535A51" w:rsidP="00337793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Problem Solv</w:t>
                                  </w:r>
                                  <w:r w:rsidR="0095170B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AC1741" id="Text Box 18" o:spid="_x0000_s1042" type="#_x0000_t202" style="position:absolute;left:0;text-align:left;margin-left:85.3pt;margin-top:94.6pt;width:66.75pt;height:43.7pt;rotation:-2068845fd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" filled="f" stroked="f" strokeweight=".5pt">
                      <v:textbox>
                        <w:txbxContent>
                          <w:p w14:paraId="6DABB063" w14:textId="77777777" w:rsidR="00120F55" w:rsidRDefault="00535A51" w:rsidP="00337793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Problem Solv</w:t>
                            </w:r>
                            <w:r w:rsidR="0095170B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37081" w:rsidRPr="00020D3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592" behindDoc="0" locked="0" layoutInCell="1" allowOverlap="1" wp14:anchorId="4A6173AF" wp14:editId="179FE68E">
                      <wp:simplePos x="0" y="0"/>
                      <wp:positionH relativeFrom="column">
                        <wp:posOffset>128554</wp:posOffset>
                      </wp:positionH>
                      <wp:positionV relativeFrom="paragraph">
                        <wp:posOffset>1012943</wp:posOffset>
                      </wp:positionV>
                      <wp:extent cx="843316" cy="455802"/>
                      <wp:effectExtent l="155892" t="0" r="112713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3148319">
                                <a:off x="0" y="0"/>
                                <a:ext cx="843316" cy="45580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A0A02F" w14:textId="77777777" w:rsidR="00120F55" w:rsidRDefault="0095170B" w:rsidP="0095170B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Decision Ma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6173AF" id="Text Box 16" o:spid="_x0000_s1043" type="#_x0000_t202" style="position:absolute;left:0;text-align:left;margin-left:10.1pt;margin-top:79.75pt;width:66.4pt;height:35.9pt;rotation:3438804fd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" filled="f" stroked="f" strokeweight=".5pt">
                      <v:textbox>
                        <w:txbxContent>
                          <w:p w14:paraId="3EA0A02F" w14:textId="77777777" w:rsidR="00120F55" w:rsidRDefault="0095170B" w:rsidP="0095170B">
                            <w:pPr>
                              <w:jc w:val="center"/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Decision Mak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1CBF241" w14:textId="77777777" w:rsidR="0030764C" w:rsidRPr="00020D36" w:rsidRDefault="0030764C" w:rsidP="00260671">
            <w:pPr>
              <w:jc w:val="center"/>
            </w:pPr>
          </w:p>
          <w:p w14:paraId="3E20EC12" w14:textId="4B8DD0F7" w:rsidR="00D923D0" w:rsidRPr="005E2646" w:rsidRDefault="00D923D0" w:rsidP="00555BBF">
            <w:pPr>
              <w:pStyle w:val="ListParagraph"/>
              <w:spacing w:after="160"/>
              <w:ind w:left="318"/>
              <w:jc w:val="both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</w:tc>
      </w:tr>
      <w:tr w:rsidR="00BB4C10" w:rsidRPr="00020D36" w14:paraId="65698C36" w14:textId="77777777" w:rsidTr="00F54315">
        <w:trPr>
          <w:trHeight w:val="1440"/>
        </w:trPr>
        <w:tc>
          <w:tcPr>
            <w:tcW w:w="10866" w:type="dxa"/>
            <w:gridSpan w:val="2"/>
            <w:shd w:val="clear" w:color="auto" w:fill="FFFFFF" w:themeFill="background1"/>
          </w:tcPr>
          <w:p w14:paraId="22EDCF0A" w14:textId="77777777" w:rsidR="00BB4C10" w:rsidRPr="00F54315" w:rsidRDefault="00BB4C10" w:rsidP="00BB4C10">
            <w:pPr>
              <w:rPr>
                <w:rFonts w:ascii="Tahoma" w:hAnsi="Tahoma" w:cs="Tahoma"/>
                <w:color w:val="44555C"/>
                <w:sz w:val="32"/>
                <w:szCs w:val="32"/>
              </w:rPr>
            </w:pPr>
          </w:p>
          <w:p w14:paraId="182C6810" w14:textId="77777777" w:rsidR="00BB4C10" w:rsidRPr="00866C05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3EA06FA6" wp14:editId="2BE80A13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54635</wp:posOffset>
                      </wp:positionV>
                      <wp:extent cx="3019425" cy="0"/>
                      <wp:effectExtent l="0" t="0" r="9525" b="19050"/>
                      <wp:wrapNone/>
                      <wp:docPr id="652" name="Straight Connector 6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F81A540" id="Straight Connector 652" o:spid="_x0000_s1026" style="position:absolute;z-index:251895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4pt,20.05pt" to="232.3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" strokecolor="#0070c0" strokeweight="2pt"/>
                  </w:pict>
                </mc:Fallback>
              </mc:AlternateContent>
            </w:r>
            <w:r w:rsidRPr="00866C05">
              <w:rPr>
                <w:rFonts w:ascii="Tahoma" w:hAnsi="Tahoma" w:cs="Tahoma"/>
                <w:color w:val="44555C"/>
                <w:sz w:val="28"/>
                <w:szCs w:val="28"/>
              </w:rPr>
              <w:t>Empl</w:t>
            </w:r>
            <w:r>
              <w:rPr>
                <w:rFonts w:ascii="Tahoma" w:hAnsi="Tahoma" w:cs="Tahoma"/>
                <w:color w:val="44555C"/>
                <w:sz w:val="28"/>
                <w:szCs w:val="28"/>
              </w:rPr>
              <w:t>o</w:t>
            </w:r>
            <w:r w:rsidRPr="00866C05">
              <w:rPr>
                <w:rFonts w:ascii="Tahoma" w:hAnsi="Tahoma" w:cs="Tahoma"/>
                <w:color w:val="44555C"/>
                <w:sz w:val="28"/>
                <w:szCs w:val="28"/>
              </w:rPr>
              <w:t xml:space="preserve">yment Details </w:t>
            </w:r>
          </w:p>
          <w:p w14:paraId="7AA0DC1D" w14:textId="77777777" w:rsidR="00BB4C10" w:rsidRPr="00020D36" w:rsidRDefault="00BB4C10" w:rsidP="00BB4C10">
            <w:pPr>
              <w:rPr>
                <w:rFonts w:ascii="Tahoma" w:hAnsi="Tahoma" w:cs="Tahoma"/>
                <w:noProof/>
                <w:color w:val="420189"/>
                <w:sz w:val="14"/>
                <w:szCs w:val="20"/>
              </w:rPr>
            </w:pPr>
          </w:p>
          <w:p w14:paraId="08294E7B" w14:textId="77777777" w:rsidR="00BB4C10" w:rsidRPr="00555BBF" w:rsidRDefault="00BB4C10" w:rsidP="00BB4C10">
            <w:pPr>
              <w:shd w:val="clear" w:color="auto" w:fill="FFFFFF" w:themeFill="background1"/>
              <w:jc w:val="both"/>
              <w:rPr>
                <w:rFonts w:ascii="Tahoma" w:hAnsi="Tahoma" w:cs="Tahoma"/>
                <w:b/>
                <w:bCs/>
                <w:color w:val="595959" w:themeColor="text1" w:themeTint="A6"/>
                <w:sz w:val="14"/>
                <w:szCs w:val="36"/>
              </w:rPr>
            </w:pPr>
          </w:p>
          <w:p w14:paraId="33B48798" w14:textId="77777777" w:rsidR="00BB4C10" w:rsidRPr="00337793" w:rsidRDefault="00BB4C10" w:rsidP="00BB4C10">
            <w:pPr>
              <w:shd w:val="clear" w:color="auto" w:fill="FFFFFF" w:themeFill="background1"/>
              <w:jc w:val="both"/>
              <w:rPr>
                <w:rFonts w:ascii="Tahoma" w:hAnsi="Tahoma" w:cs="Tahoma"/>
                <w:b/>
                <w:bCs/>
                <w:color w:val="595959" w:themeColor="text1" w:themeTint="A6"/>
                <w:sz w:val="4"/>
                <w:szCs w:val="20"/>
              </w:rPr>
            </w:pPr>
          </w:p>
          <w:p w14:paraId="2FC2B3ED" w14:textId="77777777" w:rsidR="00BB4C10" w:rsidRDefault="00BB4C10" w:rsidP="00BB4C10">
            <w:pPr>
              <w:pStyle w:val="NoSpacing"/>
              <w:shd w:val="clear" w:color="auto" w:fill="DAEEF3" w:themeFill="accent5" w:themeFillTint="33"/>
              <w:jc w:val="both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Jun’08-Till date: HCL Technologies Ltd as Group Manager.</w:t>
            </w:r>
          </w:p>
          <w:p w14:paraId="73C7262B" w14:textId="2AFDD887" w:rsidR="00BB4C10" w:rsidRPr="002A033F" w:rsidRDefault="00BB4C10" w:rsidP="00BB4C10">
            <w:pPr>
              <w:pStyle w:val="NoSpacing"/>
              <w:shd w:val="clear" w:color="auto" w:fill="DAEEF3" w:themeFill="accent5" w:themeFillTint="33"/>
              <w:jc w:val="both"/>
              <w:rPr>
                <w:rFonts w:ascii="Cambria" w:hAnsi="Cambria"/>
                <w:b/>
                <w:bCs/>
                <w:sz w:val="21"/>
                <w:szCs w:val="21"/>
              </w:rPr>
            </w:pPr>
            <w:r>
              <w:rPr>
                <w:rFonts w:ascii="Cambria" w:hAnsi="Cambria"/>
                <w:b/>
                <w:bCs/>
                <w:sz w:val="21"/>
                <w:szCs w:val="21"/>
              </w:rPr>
              <w:t>Aug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’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>21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- Till Date: Project Name: 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 xml:space="preserve">Nestle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as Service Delivery Manager </w:t>
            </w:r>
          </w:p>
          <w:p w14:paraId="3A10352F" w14:textId="77777777" w:rsidR="00BB4C10" w:rsidRDefault="00BB4C10" w:rsidP="00BB4C10">
            <w:pPr>
              <w:spacing w:after="160" w:line="259" w:lineRule="auto"/>
              <w:jc w:val="both"/>
              <w:rPr>
                <w:rFonts w:ascii="Cambria" w:hAnsi="Cambria" w:cs="Arial"/>
                <w:color w:val="000000" w:themeColor="text1"/>
                <w:sz w:val="6"/>
                <w:szCs w:val="6"/>
              </w:rPr>
            </w:pPr>
          </w:p>
          <w:p w14:paraId="7AE85C2F" w14:textId="454B1248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Steer Delivery Compliance teams to perform Continuous assessments of Physical, Logical, Network and Business Process Controls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77805B2A" w14:textId="10570FC0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Risk / Operational Compliance Management – End to end lifecycle management of risks.</w:t>
            </w:r>
          </w:p>
          <w:p w14:paraId="3E8AF7FF" w14:textId="5B443DC5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Maintain audit registers, review defect remediation and ensure timely closure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4FEF8AF4" w14:textId="02ED7726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Responsible for driving &amp; achieving service quality metrics (KPI / PI) throughout the engagement cycle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511667F0" w14:textId="6E3D5C17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Steer the Operations Review and Governance meetings at regular intervals between HCL &amp; Client Leadership teams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1FB9560B" w14:textId="4C4073C1" w:rsidR="008B266A" w:rsidRPr="008B266A" w:rsidRDefault="008B266A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8B266A">
              <w:rPr>
                <w:rFonts w:ascii="Cambria" w:hAnsi="Cambria"/>
                <w:sz w:val="21"/>
                <w:szCs w:val="21"/>
              </w:rPr>
              <w:t>BCP testing –Testing of Delivery Locations done on half yearly frequency, Tabletop testing, Test &amp; Use case testing</w:t>
            </w:r>
            <w:r w:rsidR="00CB3496">
              <w:rPr>
                <w:rFonts w:ascii="Cambria" w:hAnsi="Cambria"/>
                <w:sz w:val="21"/>
                <w:szCs w:val="21"/>
              </w:rPr>
              <w:t>.</w:t>
            </w:r>
          </w:p>
          <w:p w14:paraId="77D20B05" w14:textId="28189BC3" w:rsidR="006F03B3" w:rsidRPr="006F03B3" w:rsidRDefault="006F03B3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6F03B3">
              <w:rPr>
                <w:rFonts w:ascii="Cambria" w:hAnsi="Cambria"/>
                <w:sz w:val="21"/>
                <w:szCs w:val="21"/>
              </w:rPr>
              <w:t>Vulnerability Management – Coverage of all in-scope assets, scanning for Vulnerabilities, remediation of identified vulnerabilities</w:t>
            </w:r>
            <w:r w:rsidR="00CB3496">
              <w:rPr>
                <w:rFonts w:ascii="Cambria" w:hAnsi="Cambria"/>
                <w:sz w:val="21"/>
                <w:szCs w:val="21"/>
              </w:rPr>
              <w:t>.</w:t>
            </w:r>
          </w:p>
          <w:p w14:paraId="6159B67A" w14:textId="77777777" w:rsidR="006F03B3" w:rsidRPr="006F03B3" w:rsidRDefault="006F03B3" w:rsidP="00F40896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ambria" w:hAnsi="Cambria"/>
                <w:sz w:val="21"/>
                <w:szCs w:val="21"/>
              </w:rPr>
            </w:pPr>
            <w:r w:rsidRPr="006F03B3">
              <w:rPr>
                <w:rFonts w:ascii="Cambria" w:hAnsi="Cambria"/>
                <w:sz w:val="21"/>
                <w:szCs w:val="21"/>
              </w:rPr>
              <w:t xml:space="preserve">Regular Scanning of IT environmental assets for Vulnerability, remediation of identified assets as per contractual criticality mapping </w:t>
            </w:r>
          </w:p>
          <w:p w14:paraId="7E1693EF" w14:textId="5C5B4A8B" w:rsidR="00BB4C10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sz w:val="21"/>
                <w:szCs w:val="21"/>
              </w:rPr>
              <w:t xml:space="preserve">Achieved delivery milestones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&amp; reported potential Slippage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via </w:t>
            </w:r>
            <w:r w:rsidRPr="00450D1E">
              <w:rPr>
                <w:rFonts w:ascii="Cambria" w:hAnsi="Cambria"/>
                <w:b/>
                <w:sz w:val="21"/>
                <w:szCs w:val="21"/>
              </w:rPr>
              <w:t>Weekly / Monthly / Quarterly Performance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reviews with Client.</w:t>
            </w:r>
          </w:p>
          <w:p w14:paraId="66C3AE0D" w14:textId="15CCE70F" w:rsidR="000214BA" w:rsidRPr="000214BA" w:rsidRDefault="000214BA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0214BA">
              <w:rPr>
                <w:rFonts w:ascii="Cambria" w:hAnsi="Cambria"/>
                <w:sz w:val="21"/>
                <w:szCs w:val="21"/>
              </w:rPr>
              <w:t xml:space="preserve">Recommending methods of </w:t>
            </w:r>
            <w:r w:rsidRPr="000214BA">
              <w:rPr>
                <w:rFonts w:ascii="Cambria" w:hAnsi="Cambria"/>
                <w:b/>
                <w:sz w:val="21"/>
                <w:szCs w:val="21"/>
              </w:rPr>
              <w:t>improvement and seeing that actions are implemented</w:t>
            </w:r>
            <w:r w:rsidRPr="000214BA">
              <w:rPr>
                <w:rFonts w:ascii="Cambria" w:hAnsi="Cambria"/>
                <w:sz w:val="21"/>
                <w:szCs w:val="21"/>
              </w:rPr>
              <w:t xml:space="preserve"> on time for service delivery upgrades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</w:p>
          <w:p w14:paraId="1F6A8BDE" w14:textId="12453BE1" w:rsidR="000214BA" w:rsidRPr="000214BA" w:rsidRDefault="000214BA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0214BA">
              <w:rPr>
                <w:rFonts w:ascii="Cambria" w:hAnsi="Cambria"/>
                <w:sz w:val="21"/>
                <w:szCs w:val="21"/>
              </w:rPr>
              <w:t xml:space="preserve">Leading personnel management, including </w:t>
            </w:r>
            <w:r w:rsidRPr="000214BA">
              <w:rPr>
                <w:rFonts w:ascii="Cambria" w:hAnsi="Cambria"/>
                <w:b/>
                <w:sz w:val="21"/>
                <w:szCs w:val="21"/>
              </w:rPr>
              <w:t>staff recruitment, performance assessment, training, and mentoring</w:t>
            </w:r>
            <w:r w:rsidR="00C04EED">
              <w:rPr>
                <w:rFonts w:ascii="Cambria" w:hAnsi="Cambria"/>
                <w:b/>
                <w:sz w:val="21"/>
                <w:szCs w:val="21"/>
              </w:rPr>
              <w:t>.</w:t>
            </w:r>
          </w:p>
          <w:p w14:paraId="0092E457" w14:textId="20ECF03B" w:rsidR="000214BA" w:rsidRDefault="000214BA" w:rsidP="00F40896">
            <w:pPr>
              <w:pStyle w:val="ListParagraph"/>
              <w:numPr>
                <w:ilvl w:val="0"/>
                <w:numId w:val="26"/>
              </w:numPr>
              <w:shd w:val="clear" w:color="auto" w:fill="FFFFFF"/>
              <w:spacing w:before="100" w:beforeAutospacing="1" w:after="210"/>
              <w:jc w:val="both"/>
              <w:rPr>
                <w:rFonts w:ascii="Cambria" w:hAnsi="Cambria"/>
                <w:sz w:val="21"/>
                <w:szCs w:val="21"/>
              </w:rPr>
            </w:pPr>
            <w:r w:rsidRPr="000214BA">
              <w:rPr>
                <w:rFonts w:ascii="Cambria" w:hAnsi="Cambria"/>
                <w:sz w:val="21"/>
                <w:szCs w:val="21"/>
              </w:rPr>
              <w:t xml:space="preserve">Building </w:t>
            </w:r>
            <w:r w:rsidRPr="000214BA">
              <w:rPr>
                <w:rFonts w:ascii="Cambria" w:hAnsi="Cambria"/>
                <w:b/>
                <w:sz w:val="21"/>
                <w:szCs w:val="21"/>
              </w:rPr>
              <w:t>strong relationships with teams and stakeholders</w:t>
            </w:r>
            <w:r w:rsidRPr="000214BA">
              <w:rPr>
                <w:rFonts w:ascii="Cambria" w:hAnsi="Cambria"/>
                <w:sz w:val="21"/>
                <w:szCs w:val="21"/>
              </w:rPr>
              <w:t xml:space="preserve"> to enable effective dialogue exchange between departments.</w:t>
            </w:r>
          </w:p>
          <w:p w14:paraId="3AAFBC99" w14:textId="77777777" w:rsidR="00C15080" w:rsidRPr="00C15080" w:rsidRDefault="007D4CA5" w:rsidP="00D8512F">
            <w:pPr>
              <w:pStyle w:val="ListParagraph"/>
              <w:numPr>
                <w:ilvl w:val="0"/>
                <w:numId w:val="26"/>
              </w:numPr>
              <w:shd w:val="clear" w:color="auto" w:fill="FFFFFF"/>
              <w:autoSpaceDE w:val="0"/>
              <w:autoSpaceDN w:val="0"/>
              <w:adjustRightInd w:val="0"/>
              <w:spacing w:before="100" w:beforeAutospacing="1" w:after="210"/>
              <w:jc w:val="both"/>
              <w:rPr>
                <w:rFonts w:ascii="Cambria" w:hAnsi="Cambria" w:cs="CIDFont+F3"/>
                <w:sz w:val="21"/>
                <w:szCs w:val="21"/>
              </w:rPr>
            </w:pPr>
            <w:r w:rsidRPr="00C15080">
              <w:rPr>
                <w:rFonts w:ascii="Cambria" w:eastAsia="Calibri" w:hAnsi="Cambria" w:cs="Times New Roman"/>
                <w:b/>
                <w:bCs/>
                <w:sz w:val="21"/>
                <w:szCs w:val="21"/>
              </w:rPr>
              <w:t>Multitasked maintaining the SLAs &amp; OLAs,</w:t>
            </w:r>
            <w:r w:rsidRPr="00C15080">
              <w:rPr>
                <w:rFonts w:ascii="Cambria" w:eastAsia="Calibri" w:hAnsi="Cambria" w:cs="Times New Roman"/>
                <w:sz w:val="21"/>
                <w:szCs w:val="21"/>
              </w:rPr>
              <w:t xml:space="preserve"> Gap Analysis, developed &amp; managed Regular/Adhoc Operational Dashboards, Reports, Metrics, Presentations for the senior management &amp; key stakeholders</w:t>
            </w:r>
            <w:r w:rsidR="00C15080" w:rsidRPr="00C15080">
              <w:rPr>
                <w:rFonts w:ascii="Cambria" w:eastAsia="Calibri" w:hAnsi="Cambria" w:cs="Times New Roman"/>
                <w:sz w:val="21"/>
                <w:szCs w:val="21"/>
              </w:rPr>
              <w:t>.</w:t>
            </w:r>
          </w:p>
          <w:p w14:paraId="26A31EEF" w14:textId="13A5A2B5" w:rsidR="00C15080" w:rsidRPr="00C15080" w:rsidRDefault="00C15080" w:rsidP="00C15080">
            <w:pPr>
              <w:pStyle w:val="ListParagraph"/>
              <w:numPr>
                <w:ilvl w:val="0"/>
                <w:numId w:val="26"/>
              </w:numPr>
              <w:shd w:val="clear" w:color="auto" w:fill="FFFFFF"/>
              <w:autoSpaceDE w:val="0"/>
              <w:autoSpaceDN w:val="0"/>
              <w:adjustRightInd w:val="0"/>
              <w:spacing w:before="100" w:beforeAutospacing="1" w:after="210"/>
              <w:jc w:val="both"/>
              <w:rPr>
                <w:rFonts w:ascii="Cambria" w:hAnsi="Cambria" w:cs="CIDFont+F3"/>
                <w:sz w:val="21"/>
                <w:szCs w:val="21"/>
              </w:rPr>
            </w:pPr>
            <w:r w:rsidRPr="00C15080">
              <w:rPr>
                <w:rFonts w:ascii="Cambria" w:hAnsi="Cambria" w:cs="CIDFont+F3"/>
                <w:sz w:val="21"/>
                <w:szCs w:val="21"/>
              </w:rPr>
              <w:t xml:space="preserve">Maintain </w:t>
            </w:r>
            <w:r w:rsidRPr="00C15080">
              <w:rPr>
                <w:rFonts w:ascii="Cambria" w:hAnsi="Cambria" w:cs="CIDFont+F3"/>
                <w:b/>
                <w:sz w:val="21"/>
                <w:szCs w:val="21"/>
              </w:rPr>
              <w:t>Profit and Loss (P&amp;L)</w:t>
            </w:r>
            <w:r w:rsidRPr="00C15080">
              <w:rPr>
                <w:rFonts w:ascii="Cambria" w:hAnsi="Cambria" w:cs="CIDFont+F3"/>
                <w:sz w:val="21"/>
                <w:szCs w:val="21"/>
              </w:rPr>
              <w:t xml:space="preserve"> account of each project separately and work for its continuous improvement. </w:t>
            </w:r>
            <w:r w:rsidRPr="00C15080">
              <w:rPr>
                <w:rFonts w:ascii="Cambria" w:hAnsi="Cambria"/>
                <w:b/>
                <w:bCs/>
                <w:sz w:val="21"/>
                <w:szCs w:val="21"/>
              </w:rPr>
              <w:t xml:space="preserve">                                                                                             </w:t>
            </w:r>
          </w:p>
          <w:p w14:paraId="5F9A99DE" w14:textId="77777777" w:rsidR="00BB4C10" w:rsidRPr="002A033F" w:rsidRDefault="00BB4C10" w:rsidP="00BB4C10">
            <w:pPr>
              <w:shd w:val="clear" w:color="auto" w:fill="DAEEF3" w:themeFill="accent5" w:themeFillTint="33"/>
              <w:jc w:val="both"/>
              <w:rPr>
                <w:rFonts w:ascii="Cambria" w:hAnsi="Cambria"/>
                <w:b/>
                <w:bCs/>
                <w:sz w:val="21"/>
                <w:szCs w:val="21"/>
              </w:rPr>
            </w:pPr>
            <w:r>
              <w:rPr>
                <w:rFonts w:ascii="Cambria" w:hAnsi="Cambria"/>
                <w:b/>
                <w:bCs/>
                <w:sz w:val="21"/>
                <w:szCs w:val="21"/>
              </w:rPr>
              <w:t>Apr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’1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>9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-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>Jul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’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>21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: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Project Name: 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>DBCOAST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 as</w:t>
            </w:r>
            <w:r>
              <w:rPr>
                <w:rFonts w:ascii="Cambria" w:hAnsi="Cambria"/>
                <w:b/>
                <w:bCs/>
                <w:sz w:val="21"/>
                <w:szCs w:val="21"/>
              </w:rPr>
              <w:t xml:space="preserve"> Service Delivery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Manager</w:t>
            </w:r>
          </w:p>
          <w:p w14:paraId="490DCAB7" w14:textId="77777777" w:rsidR="00BB4C10" w:rsidRPr="00F54315" w:rsidRDefault="00BB4C10" w:rsidP="00BB4C10">
            <w:pPr>
              <w:spacing w:after="160" w:line="259" w:lineRule="auto"/>
              <w:jc w:val="both"/>
              <w:rPr>
                <w:rFonts w:ascii="Cambria" w:hAnsi="Cambria" w:cs="Arial"/>
                <w:color w:val="000000" w:themeColor="text1"/>
                <w:sz w:val="6"/>
                <w:szCs w:val="6"/>
              </w:rPr>
            </w:pPr>
          </w:p>
          <w:p w14:paraId="3126ABFE" w14:textId="77777777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Actively spearheading the entire delivery operation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of Application specific firewall configuration, End User onboarding, compliance, unmanaged assets and remediation services into the global desktop environment.</w:t>
            </w:r>
          </w:p>
          <w:p w14:paraId="421B83E6" w14:textId="77777777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sz w:val="21"/>
                <w:szCs w:val="21"/>
              </w:rPr>
              <w:t xml:space="preserve">Always </w:t>
            </w:r>
            <w:r w:rsidRPr="00623DCC">
              <w:rPr>
                <w:rFonts w:ascii="Cambria" w:hAnsi="Cambria"/>
                <w:b/>
                <w:bCs/>
                <w:sz w:val="21"/>
                <w:szCs w:val="21"/>
              </w:rPr>
              <w:t>ensuring the security risk and compliance adherence</w:t>
            </w:r>
            <w:r w:rsidRPr="002A033F">
              <w:rPr>
                <w:rFonts w:ascii="Cambria" w:hAnsi="Cambria"/>
                <w:sz w:val="21"/>
                <w:szCs w:val="21"/>
              </w:rPr>
              <w:t>, smooth and timely delivery of Application configuration and user on-boarding for external vendor resources.</w:t>
            </w:r>
          </w:p>
          <w:p w14:paraId="349FEF23" w14:textId="77777777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Expert in reviewing &amp; improving the service processe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, preparing workflow procedures, release management of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Secure Virtual Desktops, Security Patch Applications and AD-global policy objects.</w:t>
            </w:r>
          </w:p>
          <w:p w14:paraId="76A5F0B9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sz w:val="21"/>
                <w:szCs w:val="21"/>
              </w:rPr>
              <w:t xml:space="preserve">Triumphant in creating &amp; implementing application specific firewall configuration for the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Deutsche Bank Security team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&amp; providing Statement of their works-based resources.</w:t>
            </w:r>
          </w:p>
          <w:p w14:paraId="5710CF55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 w:cs="TTEEt00"/>
                <w:sz w:val="21"/>
                <w:szCs w:val="21"/>
              </w:rPr>
              <w:t>Adept in reviewing &amp; forecasting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Weekly/Monthly reports to the senior management, &amp; external/ internal stake holders.</w:t>
            </w:r>
            <w:r w:rsidRPr="002A033F">
              <w:rPr>
                <w:rFonts w:ascii="Cambria" w:hAnsi="Cambria" w:cs="CIDFont+F3"/>
                <w:sz w:val="21"/>
                <w:szCs w:val="21"/>
              </w:rPr>
              <w:t xml:space="preserve"> Eminent in using </w:t>
            </w:r>
            <w:r w:rsidRPr="002A033F">
              <w:rPr>
                <w:rFonts w:ascii="Cambria" w:hAnsi="Cambria"/>
                <w:sz w:val="21"/>
                <w:szCs w:val="21"/>
              </w:rPr>
              <w:t>DEV, SIT, UAT and BAU production for global desktop environment.</w:t>
            </w:r>
          </w:p>
          <w:p w14:paraId="3AEEDFE6" w14:textId="77777777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 w:cs="CIDFont+F3"/>
                <w:sz w:val="21"/>
                <w:szCs w:val="21"/>
              </w:rPr>
              <w:t xml:space="preserve">Entailed in affably </w:t>
            </w:r>
            <w:r w:rsidRPr="002A033F">
              <w:rPr>
                <w:rFonts w:ascii="Cambria" w:hAnsi="Cambria" w:cs="CIDFont+F3"/>
                <w:b/>
                <w:bCs/>
                <w:sz w:val="21"/>
                <w:szCs w:val="21"/>
              </w:rPr>
              <w:t xml:space="preserve">managing &amp; training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7 PMOs, 60+ technical team member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&amp; other resource managements along with performance analytics.</w:t>
            </w:r>
          </w:p>
          <w:p w14:paraId="30D00CA5" w14:textId="77777777" w:rsidR="00F40896" w:rsidRPr="00F40896" w:rsidRDefault="00BB4C10" w:rsidP="00F40896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F40896">
              <w:rPr>
                <w:rFonts w:ascii="Cambria" w:hAnsi="Cambria"/>
                <w:b/>
                <w:bCs/>
                <w:sz w:val="21"/>
                <w:szCs w:val="21"/>
                <w:lang w:val="en-GB" w:eastAsia="en-IN"/>
              </w:rPr>
              <w:t>Strong collaborative skills</w:t>
            </w:r>
            <w:r w:rsidRPr="00F40896">
              <w:rPr>
                <w:rFonts w:ascii="Cambria" w:hAnsi="Cambria"/>
                <w:sz w:val="21"/>
                <w:szCs w:val="21"/>
                <w:lang w:val="en-GB" w:eastAsia="en-IN"/>
              </w:rPr>
              <w:t xml:space="preserve"> with business owners, project managers, developers, and other stakeholders in planning and defining the project roadmap and its requirements.</w:t>
            </w:r>
            <w:r w:rsidRPr="00F40896">
              <w:rPr>
                <w:rFonts w:ascii="Cambria" w:hAnsi="Cambria"/>
                <w:b/>
                <w:bCs/>
                <w:sz w:val="21"/>
                <w:szCs w:val="21"/>
              </w:rPr>
              <w:t xml:space="preserve">    </w:t>
            </w:r>
          </w:p>
          <w:p w14:paraId="493C6B1A" w14:textId="3B820513" w:rsidR="00F40896" w:rsidRDefault="003941B8" w:rsidP="00F40896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CIDFont+F3"/>
                <w:sz w:val="21"/>
                <w:szCs w:val="21"/>
              </w:rPr>
            </w:pPr>
            <w:r w:rsidRPr="003941B8">
              <w:rPr>
                <w:rFonts w:ascii="Cambria" w:hAnsi="Cambria" w:cs="CIDFont+F3"/>
                <w:b/>
                <w:sz w:val="21"/>
                <w:szCs w:val="21"/>
              </w:rPr>
              <w:t>Recertification Management –</w:t>
            </w:r>
            <w:r w:rsidRPr="003941B8">
              <w:rPr>
                <w:rFonts w:ascii="Cambria" w:hAnsi="Cambria" w:cs="CIDFont+F3"/>
                <w:sz w:val="21"/>
                <w:szCs w:val="21"/>
              </w:rPr>
              <w:t xml:space="preserve"> Cleanup, Review of Elevated Privilege access across Servers, Storage, DB &amp; </w:t>
            </w:r>
            <w:r w:rsidR="00F40896" w:rsidRPr="003941B8">
              <w:rPr>
                <w:rFonts w:ascii="Cambria" w:hAnsi="Cambria" w:cs="CIDFont+F3"/>
                <w:sz w:val="21"/>
                <w:szCs w:val="21"/>
              </w:rPr>
              <w:t>Networks.</w:t>
            </w:r>
          </w:p>
          <w:p w14:paraId="06098A6A" w14:textId="77777777" w:rsidR="00B25CA0" w:rsidRPr="001E4826" w:rsidRDefault="00B25CA0" w:rsidP="00B25CA0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ambria" w:hAnsi="Cambria" w:cs="CIDFont+F3"/>
                <w:sz w:val="21"/>
                <w:szCs w:val="21"/>
              </w:rPr>
            </w:pPr>
          </w:p>
          <w:p w14:paraId="4613E991" w14:textId="77777777" w:rsidR="00BB4C10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7FD73B69" wp14:editId="7F0F3A67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54635</wp:posOffset>
                      </wp:positionV>
                      <wp:extent cx="3019425" cy="0"/>
                      <wp:effectExtent l="0" t="0" r="9525" b="1905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8F08570" id="Straight Connector 22" o:spid="_x0000_s1026" style="position:absolute;z-index:251897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4pt,20.05pt" to="232.3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" strokecolor="#0070c0" strokeweight="2pt"/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w:t>Previous Experience</w:t>
            </w:r>
          </w:p>
          <w:p w14:paraId="04F4407D" w14:textId="77777777" w:rsidR="00BB4C10" w:rsidRDefault="00BB4C10" w:rsidP="00BB4C10">
            <w:pPr>
              <w:ind w:left="743"/>
              <w:jc w:val="both"/>
              <w:rPr>
                <w:rFonts w:ascii="Cambria" w:hAnsi="Cambria"/>
                <w:sz w:val="21"/>
                <w:szCs w:val="21"/>
              </w:rPr>
            </w:pPr>
          </w:p>
          <w:p w14:paraId="25213E90" w14:textId="0B53DB71" w:rsidR="00373BDF" w:rsidRPr="00373BDF" w:rsidRDefault="00517787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  <w:r w:rsidRPr="00321AF5">
              <w:rPr>
                <w:rFonts w:ascii="Cambria" w:hAnsi="Cambria"/>
                <w:b/>
                <w:bCs/>
                <w:sz w:val="21"/>
                <w:szCs w:val="21"/>
              </w:rPr>
              <w:t>Jun’08-Mar’1</w:t>
            </w:r>
            <w:r w:rsidR="00440FE3">
              <w:rPr>
                <w:rFonts w:ascii="Cambria" w:hAnsi="Cambria"/>
                <w:b/>
                <w:bCs/>
                <w:sz w:val="21"/>
                <w:szCs w:val="21"/>
              </w:rPr>
              <w:t>9</w:t>
            </w:r>
            <w:r w:rsidRPr="00321AF5">
              <w:rPr>
                <w:rFonts w:ascii="Cambria" w:hAnsi="Cambria"/>
                <w:b/>
                <w:bCs/>
                <w:sz w:val="21"/>
                <w:szCs w:val="21"/>
              </w:rPr>
              <w:t>: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r w:rsidR="00FF3CC0">
              <w:rPr>
                <w:rFonts w:ascii="Cambria" w:hAnsi="Cambria"/>
                <w:bCs/>
                <w:sz w:val="21"/>
                <w:szCs w:val="21"/>
              </w:rPr>
              <w:t>HCL TECHNOLOGIES LTD</w:t>
            </w:r>
            <w:r w:rsidR="00B3511F" w:rsidRPr="007A0533">
              <w:rPr>
                <w:rFonts w:ascii="Cambria" w:hAnsi="Cambria"/>
                <w:b/>
                <w:bCs/>
                <w:sz w:val="21"/>
                <w:szCs w:val="21"/>
              </w:rPr>
              <w:t>-</w:t>
            </w:r>
            <w:r w:rsidRPr="007A0533">
              <w:rPr>
                <w:rFonts w:ascii="Cambria" w:hAnsi="Cambria"/>
                <w:b/>
                <w:bCs/>
                <w:i/>
                <w:sz w:val="21"/>
                <w:szCs w:val="21"/>
              </w:rPr>
              <w:t xml:space="preserve">BAT, GNOC, </w:t>
            </w:r>
            <w:r w:rsidR="00C56269" w:rsidRPr="007A0533">
              <w:rPr>
                <w:rFonts w:ascii="Cambria" w:hAnsi="Cambria"/>
                <w:b/>
                <w:bCs/>
                <w:i/>
                <w:sz w:val="21"/>
                <w:szCs w:val="21"/>
              </w:rPr>
              <w:t>FedEx, TIAA, LGIM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as</w:t>
            </w:r>
            <w:r w:rsidR="006B7809">
              <w:rPr>
                <w:rFonts w:ascii="Cambria" w:hAnsi="Cambria"/>
                <w:bCs/>
                <w:sz w:val="21"/>
                <w:szCs w:val="21"/>
              </w:rPr>
              <w:t xml:space="preserve"> Technical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Operations Manager.</w:t>
            </w:r>
          </w:p>
          <w:p w14:paraId="29C99CC8" w14:textId="194C7495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  <w:r w:rsidRPr="00555BBF">
              <w:rPr>
                <w:rFonts w:ascii="Cambria" w:hAnsi="Cambria"/>
                <w:b/>
                <w:sz w:val="21"/>
                <w:szCs w:val="21"/>
              </w:rPr>
              <w:t>Aug’07-Apr’08</w:t>
            </w:r>
            <w:r w:rsidRPr="002A033F">
              <w:rPr>
                <w:rFonts w:ascii="Cambria" w:hAnsi="Cambria"/>
                <w:bCs/>
                <w:sz w:val="21"/>
                <w:szCs w:val="21"/>
              </w:rPr>
              <w:t xml:space="preserve">: Wipro Limited as Technical Associate.      </w:t>
            </w:r>
            <w:bookmarkStart w:id="2" w:name="_GoBack"/>
            <w:bookmarkEnd w:id="2"/>
          </w:p>
          <w:p w14:paraId="30EEEE78" w14:textId="77777777" w:rsidR="007D4CA5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  <w:r w:rsidRPr="00321AF5">
              <w:rPr>
                <w:rFonts w:ascii="Cambria" w:hAnsi="Cambria"/>
                <w:b/>
                <w:sz w:val="21"/>
                <w:szCs w:val="21"/>
              </w:rPr>
              <w:t>Jun’06-Jul’07</w:t>
            </w:r>
            <w:r w:rsidRPr="00321AF5">
              <w:rPr>
                <w:rFonts w:ascii="Cambria" w:hAnsi="Cambria"/>
                <w:b/>
                <w:bCs/>
                <w:sz w:val="21"/>
                <w:szCs w:val="21"/>
              </w:rPr>
              <w:t>:</w:t>
            </w:r>
            <w:r w:rsidRPr="002A033F">
              <w:rPr>
                <w:rFonts w:ascii="Cambria" w:hAnsi="Cambria"/>
                <w:bCs/>
                <w:sz w:val="21"/>
                <w:szCs w:val="21"/>
              </w:rPr>
              <w:t xml:space="preserve"> Metric Soft as Software Developer.      </w:t>
            </w:r>
          </w:p>
          <w:p w14:paraId="6AE4C283" w14:textId="77777777" w:rsidR="007D4CA5" w:rsidRDefault="007D4CA5" w:rsidP="007D4CA5">
            <w:pPr>
              <w:pStyle w:val="ListParagraph"/>
              <w:spacing w:after="160" w:line="256" w:lineRule="auto"/>
              <w:jc w:val="both"/>
              <w:rPr>
                <w:rFonts w:ascii="Cambria" w:hAnsi="Cambria"/>
                <w:b/>
                <w:sz w:val="21"/>
                <w:szCs w:val="21"/>
              </w:rPr>
            </w:pPr>
          </w:p>
          <w:p w14:paraId="5C0FD482" w14:textId="77777777" w:rsidR="007D4CA5" w:rsidRDefault="007D4CA5" w:rsidP="007D4CA5">
            <w:pPr>
              <w:pStyle w:val="ListParagraph"/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</w:p>
          <w:p w14:paraId="6B235BE2" w14:textId="7DF62823" w:rsidR="007D4CA5" w:rsidRDefault="007D4CA5" w:rsidP="007D4CA5">
            <w:pPr>
              <w:pStyle w:val="ListParagraph"/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</w:p>
          <w:p w14:paraId="676ECCC2" w14:textId="77777777" w:rsidR="007D4CA5" w:rsidRDefault="007D4CA5" w:rsidP="007D4CA5">
            <w:pPr>
              <w:pStyle w:val="ListParagraph"/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</w:p>
          <w:p w14:paraId="36907282" w14:textId="665878E8" w:rsidR="00BB4C10" w:rsidRDefault="00BB4C10" w:rsidP="007D4CA5">
            <w:pPr>
              <w:pStyle w:val="ListParagraph"/>
              <w:spacing w:after="160" w:line="256" w:lineRule="auto"/>
              <w:jc w:val="both"/>
              <w:rPr>
                <w:rFonts w:ascii="Cambria" w:hAnsi="Cambria"/>
                <w:bCs/>
                <w:sz w:val="21"/>
                <w:szCs w:val="21"/>
              </w:rPr>
            </w:pPr>
            <w:r w:rsidRPr="002A033F">
              <w:rPr>
                <w:rFonts w:ascii="Cambria" w:hAnsi="Cambria"/>
                <w:bCs/>
                <w:sz w:val="21"/>
                <w:szCs w:val="21"/>
              </w:rPr>
              <w:t xml:space="preserve">         </w:t>
            </w:r>
          </w:p>
          <w:p w14:paraId="220A1258" w14:textId="560FCAEC" w:rsidR="00BB4C10" w:rsidRPr="00DF3A94" w:rsidRDefault="00BB4C10" w:rsidP="00C14292">
            <w:pPr>
              <w:pStyle w:val="ListParagraph"/>
              <w:spacing w:after="160" w:line="256" w:lineRule="auto"/>
              <w:ind w:left="459"/>
              <w:jc w:val="both"/>
              <w:rPr>
                <w:rFonts w:ascii="Tahoma" w:hAnsi="Tahoma" w:cs="Tahoma"/>
                <w:color w:val="595959" w:themeColor="text1" w:themeTint="A6"/>
                <w:sz w:val="14"/>
                <w:szCs w:val="14"/>
              </w:rPr>
            </w:pPr>
            <w:r w:rsidRPr="002A033F">
              <w:rPr>
                <w:rFonts w:ascii="Cambria" w:hAnsi="Cambria"/>
                <w:bCs/>
                <w:sz w:val="21"/>
                <w:szCs w:val="21"/>
              </w:rPr>
              <w:t xml:space="preserve">                                                                                                 </w:t>
            </w:r>
          </w:p>
          <w:p w14:paraId="776E839F" w14:textId="77777777" w:rsidR="00BB4C10" w:rsidRPr="00623DCC" w:rsidRDefault="00BB4C10" w:rsidP="00BB4C10">
            <w:pPr>
              <w:rPr>
                <w:rFonts w:ascii="Tahoma" w:hAnsi="Tahoma" w:cs="Tahoma"/>
                <w:noProof/>
                <w:color w:val="44555C"/>
                <w:sz w:val="28"/>
                <w:szCs w:val="28"/>
              </w:rPr>
            </w:pPr>
            <w:r w:rsidRPr="00623DCC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w:lastRenderedPageBreak/>
              <w:t>ACHIEVEMENTS</w:t>
            </w:r>
          </w:p>
          <w:p w14:paraId="65BC59CE" w14:textId="77777777" w:rsidR="00BB4C10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06408D03" wp14:editId="756E6ED9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8265</wp:posOffset>
                      </wp:positionV>
                      <wp:extent cx="3019425" cy="0"/>
                      <wp:effectExtent l="0" t="0" r="28575" b="19050"/>
                      <wp:wrapNone/>
                      <wp:docPr id="52" name="Straight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609F7676" id="Straight Connector 52" o:spid="_x0000_s1026" style="position:absolute;z-index:251896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35pt,6.95pt" to="237.4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" strokecolor="#0070c0" strokeweight="2pt"/>
                  </w:pict>
                </mc:Fallback>
              </mc:AlternateContent>
            </w:r>
          </w:p>
          <w:p w14:paraId="05CE152C" w14:textId="77777777" w:rsidR="00BB4C10" w:rsidRPr="00623DCC" w:rsidRDefault="00BB4C10" w:rsidP="00BB4C10">
            <w:pPr>
              <w:rPr>
                <w:rFonts w:ascii="Tahoma" w:hAnsi="Tahoma" w:cs="Tahoma"/>
                <w:color w:val="595959" w:themeColor="text1" w:themeTint="A6"/>
                <w:sz w:val="8"/>
                <w:szCs w:val="8"/>
              </w:rPr>
            </w:pPr>
          </w:p>
          <w:p w14:paraId="4E0EEA96" w14:textId="10CDED52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Prolific Author of 3</w:t>
            </w:r>
            <w:r w:rsidR="00FD0731">
              <w:rPr>
                <w:rFonts w:ascii="Cambria" w:hAnsi="Cambria"/>
                <w:b/>
                <w:bCs/>
                <w:sz w:val="21"/>
                <w:szCs w:val="21"/>
              </w:rPr>
              <w:t>8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 engineering books PAN India Syllabu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&amp; </w:t>
            </w:r>
            <w:r w:rsidRPr="00910853">
              <w:rPr>
                <w:rFonts w:ascii="Cambria" w:hAnsi="Cambria"/>
                <w:b/>
                <w:sz w:val="21"/>
                <w:szCs w:val="21"/>
              </w:rPr>
              <w:t>4 book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recommended in </w:t>
            </w:r>
            <w:r w:rsidRPr="00910853">
              <w:rPr>
                <w:rFonts w:ascii="Cambria" w:hAnsi="Cambria"/>
                <w:b/>
                <w:sz w:val="21"/>
                <w:szCs w:val="21"/>
              </w:rPr>
              <w:t>AICTE Syllabus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and listed in Indian Author List. Associated with Publishers- </w:t>
            </w:r>
            <w:r w:rsidRPr="00450D1E">
              <w:rPr>
                <w:rFonts w:ascii="Cambria" w:hAnsi="Cambria"/>
                <w:i/>
                <w:sz w:val="21"/>
                <w:szCs w:val="21"/>
              </w:rPr>
              <w:t xml:space="preserve">Khanna Publishers, </w:t>
            </w:r>
            <w:r w:rsidR="00A76065" w:rsidRPr="00450D1E">
              <w:rPr>
                <w:rFonts w:ascii="Cambria" w:hAnsi="Cambria"/>
                <w:i/>
                <w:sz w:val="21"/>
                <w:szCs w:val="21"/>
              </w:rPr>
              <w:t>S. Chand</w:t>
            </w:r>
            <w:r w:rsidRPr="00450D1E">
              <w:rPr>
                <w:rFonts w:ascii="Cambria" w:hAnsi="Cambria"/>
                <w:i/>
                <w:sz w:val="21"/>
                <w:szCs w:val="21"/>
              </w:rPr>
              <w:t xml:space="preserve"> Publishing, Laxmi Publications, </w:t>
            </w:r>
            <w:r w:rsidR="000A7DD0" w:rsidRPr="00450D1E">
              <w:rPr>
                <w:rFonts w:ascii="Cambria" w:hAnsi="Cambria"/>
                <w:i/>
                <w:sz w:val="21"/>
                <w:szCs w:val="21"/>
              </w:rPr>
              <w:t xml:space="preserve">S.K. </w:t>
            </w:r>
            <w:r w:rsidRPr="00450D1E">
              <w:rPr>
                <w:rFonts w:ascii="Cambria" w:hAnsi="Cambria"/>
                <w:i/>
                <w:sz w:val="21"/>
                <w:szCs w:val="21"/>
              </w:rPr>
              <w:t>Kataria &amp; Sons,</w:t>
            </w:r>
            <w:r w:rsidR="000A7DD0" w:rsidRPr="00450D1E">
              <w:rPr>
                <w:rFonts w:ascii="Cambria" w:hAnsi="Cambria"/>
                <w:i/>
                <w:sz w:val="21"/>
                <w:szCs w:val="21"/>
              </w:rPr>
              <w:t xml:space="preserve"> </w:t>
            </w:r>
            <w:r w:rsidRPr="00450D1E">
              <w:rPr>
                <w:rFonts w:ascii="Cambria" w:hAnsi="Cambria"/>
                <w:i/>
                <w:sz w:val="21"/>
                <w:szCs w:val="21"/>
              </w:rPr>
              <w:t>and Satya Prakashan.</w:t>
            </w:r>
          </w:p>
          <w:p w14:paraId="2D4A5FC6" w14:textId="77777777" w:rsidR="00BB4C10" w:rsidRPr="00450D1E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i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 xml:space="preserve">Reviewer/Editor Member for </w:t>
            </w:r>
            <w:r w:rsidRPr="00450D1E">
              <w:rPr>
                <w:rFonts w:ascii="Cambria" w:hAnsi="Cambria"/>
                <w:b/>
                <w:bCs/>
                <w:i/>
                <w:sz w:val="21"/>
                <w:szCs w:val="21"/>
              </w:rPr>
              <w:t>IJTESSS, IJISP, IJCAC, IJECME, IJICTE, JITR, IJMPA</w:t>
            </w:r>
            <w:r w:rsidRPr="00450D1E">
              <w:rPr>
                <w:rFonts w:ascii="Cambria" w:hAnsi="Cambria"/>
                <w:i/>
                <w:sz w:val="21"/>
                <w:szCs w:val="21"/>
              </w:rPr>
              <w:t>, IJTHI, IRJET, IJCRT and IJSDR Journal.</w:t>
            </w:r>
          </w:p>
          <w:p w14:paraId="1948FC42" w14:textId="77777777" w:rsidR="00BB4C10" w:rsidRPr="002A033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Member of IAENG (International Association of Engineers)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and </w:t>
            </w:r>
            <w:r w:rsidRPr="00450D1E">
              <w:rPr>
                <w:rFonts w:ascii="Cambria" w:hAnsi="Cambria"/>
                <w:b/>
                <w:sz w:val="21"/>
                <w:szCs w:val="21"/>
              </w:rPr>
              <w:t>ASR (Asia Society of Researchers).</w:t>
            </w:r>
          </w:p>
          <w:p w14:paraId="200234D7" w14:textId="77777777" w:rsidR="00BB4C10" w:rsidRPr="00555BBF" w:rsidRDefault="00BB4C10" w:rsidP="00F40896">
            <w:pPr>
              <w:pStyle w:val="ListParagraph"/>
              <w:numPr>
                <w:ilvl w:val="0"/>
                <w:numId w:val="26"/>
              </w:numPr>
              <w:spacing w:after="160" w:line="256" w:lineRule="auto"/>
              <w:jc w:val="both"/>
              <w:rPr>
                <w:rFonts w:ascii="Cambria" w:hAnsi="Cambria"/>
                <w:sz w:val="21"/>
                <w:szCs w:val="21"/>
              </w:rPr>
            </w:pP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Life Member</w:t>
            </w:r>
            <w:r w:rsidRPr="002A033F">
              <w:rPr>
                <w:rFonts w:ascii="Cambria" w:hAnsi="Cambria"/>
                <w:sz w:val="21"/>
                <w:szCs w:val="21"/>
              </w:rPr>
              <w:t xml:space="preserve"> of Centre for Education Growth and Research </w:t>
            </w:r>
            <w:r w:rsidRPr="002A033F">
              <w:rPr>
                <w:rFonts w:ascii="Cambria" w:hAnsi="Cambria"/>
                <w:b/>
                <w:bCs/>
                <w:sz w:val="21"/>
                <w:szCs w:val="21"/>
              </w:rPr>
              <w:t>(CEGR).</w:t>
            </w:r>
          </w:p>
          <w:p w14:paraId="0FB1CCD0" w14:textId="77777777" w:rsidR="00BB4C10" w:rsidRPr="00DF3A94" w:rsidRDefault="00BB4C10" w:rsidP="00BB4C10">
            <w:pPr>
              <w:spacing w:after="160" w:line="256" w:lineRule="auto"/>
              <w:jc w:val="both"/>
              <w:rPr>
                <w:rFonts w:ascii="Cambria" w:hAnsi="Cambria"/>
                <w:sz w:val="2"/>
                <w:szCs w:val="2"/>
              </w:rPr>
            </w:pPr>
          </w:p>
          <w:p w14:paraId="330AFD96" w14:textId="77777777" w:rsidR="00BB4C10" w:rsidRPr="00D923D0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900928" behindDoc="0" locked="0" layoutInCell="1" allowOverlap="1" wp14:anchorId="289F74F8" wp14:editId="08570492">
                      <wp:simplePos x="0" y="0"/>
                      <wp:positionH relativeFrom="column">
                        <wp:posOffset>-30481</wp:posOffset>
                      </wp:positionH>
                      <wp:positionV relativeFrom="paragraph">
                        <wp:posOffset>222250</wp:posOffset>
                      </wp:positionV>
                      <wp:extent cx="2295525" cy="0"/>
                      <wp:effectExtent l="0" t="0" r="0" b="0"/>
                      <wp:wrapNone/>
                      <wp:docPr id="43" name="Straight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955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BFE2C5" id="Straight Connector 43" o:spid="_x0000_s1026" style="position:absolute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4pt,17.5pt" to="178.3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" strokecolor="#0070c0" strokeweight="2pt"/>
                  </w:pict>
                </mc:Fallback>
              </mc:AlternateContent>
            </w:r>
            <w:r w:rsidRPr="00D923D0">
              <w:rPr>
                <w:rFonts w:ascii="Tahoma" w:hAnsi="Tahoma" w:cs="Tahoma"/>
                <w:color w:val="44555C"/>
                <w:sz w:val="28"/>
                <w:szCs w:val="28"/>
              </w:rPr>
              <w:t>TECHNICAL SKILLS</w:t>
            </w:r>
          </w:p>
          <w:p w14:paraId="47AF3BE8" w14:textId="77777777" w:rsidR="00BB4C10" w:rsidRPr="00F54315" w:rsidRDefault="00BB4C10" w:rsidP="00BB4C10">
            <w:pPr>
              <w:pStyle w:val="ListParagraph"/>
              <w:spacing w:after="160"/>
              <w:ind w:left="318"/>
              <w:jc w:val="both"/>
              <w:rPr>
                <w:rFonts w:ascii="Cambria" w:hAnsi="Cambria"/>
                <w:color w:val="000000" w:themeColor="text1"/>
                <w:sz w:val="8"/>
                <w:szCs w:val="8"/>
              </w:rPr>
            </w:pPr>
          </w:p>
          <w:p w14:paraId="289A1A02" w14:textId="77777777" w:rsidR="00BB4C10" w:rsidRPr="00555BBF" w:rsidRDefault="00BB4C10" w:rsidP="00BB4C10">
            <w:pPr>
              <w:pStyle w:val="ListParagraph"/>
              <w:spacing w:after="160"/>
              <w:ind w:left="601"/>
              <w:jc w:val="both"/>
              <w:rPr>
                <w:rFonts w:ascii="Cambria" w:hAnsi="Cambria"/>
                <w:color w:val="000000" w:themeColor="text1"/>
                <w:sz w:val="21"/>
                <w:szCs w:val="21"/>
              </w:rPr>
            </w:pPr>
          </w:p>
          <w:p w14:paraId="3AE499B1" w14:textId="77777777" w:rsidR="00BB4C10" w:rsidRPr="00555BBF" w:rsidRDefault="00BB4C10" w:rsidP="00F40896">
            <w:pPr>
              <w:pStyle w:val="ListParagraph"/>
              <w:numPr>
                <w:ilvl w:val="0"/>
                <w:numId w:val="26"/>
              </w:numPr>
              <w:spacing w:after="160"/>
              <w:jc w:val="both"/>
              <w:rPr>
                <w:rFonts w:ascii="Cambria" w:hAnsi="Cambria"/>
                <w:color w:val="000000" w:themeColor="text1"/>
                <w:sz w:val="21"/>
                <w:szCs w:val="21"/>
              </w:rPr>
            </w:pPr>
            <w:r w:rsidRPr="00555BBF">
              <w:rPr>
                <w:rFonts w:ascii="Cambria" w:hAnsi="Cambria" w:cs="Tahoma"/>
                <w:b/>
                <w:bCs/>
                <w:color w:val="000000" w:themeColor="text1"/>
                <w:sz w:val="21"/>
                <w:szCs w:val="21"/>
              </w:rPr>
              <w:t xml:space="preserve">Core Expertise: </w:t>
            </w:r>
            <w:r w:rsidRPr="00555BBF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OMW 7.5, OMW 8.16, HPOV MOM Architecture</w:t>
            </w:r>
          </w:p>
          <w:p w14:paraId="6EE8E268" w14:textId="77777777" w:rsidR="00BB4C10" w:rsidRPr="00555BBF" w:rsidRDefault="00BB4C10" w:rsidP="00F40896">
            <w:pPr>
              <w:pStyle w:val="ListParagraph"/>
              <w:numPr>
                <w:ilvl w:val="0"/>
                <w:numId w:val="26"/>
              </w:numPr>
              <w:spacing w:after="160"/>
              <w:jc w:val="both"/>
              <w:rPr>
                <w:rFonts w:ascii="Cambria" w:hAnsi="Cambria"/>
                <w:color w:val="000000" w:themeColor="text1"/>
                <w:sz w:val="21"/>
                <w:szCs w:val="21"/>
              </w:rPr>
            </w:pPr>
            <w:r w:rsidRPr="00555BBF">
              <w:rPr>
                <w:rFonts w:ascii="Cambria" w:hAnsi="Cambria"/>
                <w:color w:val="000000" w:themeColor="text1"/>
                <w:sz w:val="21"/>
                <w:szCs w:val="21"/>
              </w:rPr>
              <w:t xml:space="preserve">Tools: </w:t>
            </w:r>
            <w:r w:rsidRPr="00450D1E">
              <w:rPr>
                <w:rFonts w:ascii="Cambria" w:hAnsi="Cambria"/>
                <w:b/>
                <w:color w:val="000000" w:themeColor="text1"/>
                <w:sz w:val="21"/>
                <w:szCs w:val="21"/>
              </w:rPr>
              <w:t>Service Now, Nagios, TIVOLI, SPLUNK and CA Spectrum.</w:t>
            </w:r>
          </w:p>
          <w:p w14:paraId="77429814" w14:textId="77777777" w:rsidR="00BB4C10" w:rsidRPr="00555BBF" w:rsidRDefault="00BB4C10" w:rsidP="00F40896">
            <w:pPr>
              <w:pStyle w:val="ListParagraph"/>
              <w:numPr>
                <w:ilvl w:val="0"/>
                <w:numId w:val="26"/>
              </w:numPr>
              <w:spacing w:after="160"/>
              <w:jc w:val="both"/>
              <w:rPr>
                <w:rFonts w:ascii="Cambria" w:hAnsi="Cambria"/>
                <w:color w:val="000000" w:themeColor="text1"/>
                <w:sz w:val="21"/>
                <w:szCs w:val="21"/>
              </w:rPr>
            </w:pPr>
            <w:r w:rsidRPr="00555BBF">
              <w:rPr>
                <w:rFonts w:ascii="Cambria" w:hAnsi="Cambria"/>
                <w:color w:val="000000" w:themeColor="text1"/>
                <w:sz w:val="21"/>
                <w:szCs w:val="21"/>
              </w:rPr>
              <w:t xml:space="preserve">Other Technologies: </w:t>
            </w:r>
            <w:r w:rsidRPr="00450D1E">
              <w:rPr>
                <w:rFonts w:ascii="Cambria" w:hAnsi="Cambria"/>
                <w:b/>
                <w:color w:val="000000" w:themeColor="text1"/>
                <w:sz w:val="21"/>
                <w:szCs w:val="21"/>
              </w:rPr>
              <w:t>NNM 7.53, OVPI, HPSIM, UC4, Nimsoft, Moogsoft, SCOM, SCORCH, iAutomate, MyCloud</w:t>
            </w:r>
            <w:r w:rsidRPr="00555BBF">
              <w:rPr>
                <w:rFonts w:ascii="Cambria" w:hAnsi="Cambria"/>
                <w:color w:val="000000" w:themeColor="text1"/>
                <w:sz w:val="21"/>
                <w:szCs w:val="21"/>
              </w:rPr>
              <w:t xml:space="preserve"> and Solar Winds.</w:t>
            </w:r>
          </w:p>
          <w:p w14:paraId="50D13179" w14:textId="77777777" w:rsidR="00BB4C10" w:rsidRPr="00623DCC" w:rsidRDefault="00BB4C10" w:rsidP="00BB4C10">
            <w:pPr>
              <w:rPr>
                <w:rFonts w:ascii="Tahoma" w:hAnsi="Tahoma" w:cs="Tahoma"/>
                <w:color w:val="595959" w:themeColor="text1" w:themeTint="A6"/>
                <w:sz w:val="12"/>
                <w:szCs w:val="12"/>
              </w:rPr>
            </w:pPr>
          </w:p>
          <w:p w14:paraId="0463D2B1" w14:textId="77777777" w:rsidR="00BB4C10" w:rsidRPr="00623DCC" w:rsidRDefault="00BB4C10" w:rsidP="00BB4C10">
            <w:pPr>
              <w:rPr>
                <w:rFonts w:ascii="Tahoma" w:hAnsi="Tahoma" w:cs="Tahoma"/>
                <w:noProof/>
                <w:color w:val="44555C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w:t>CERTIFICATIONS</w:t>
            </w:r>
          </w:p>
          <w:p w14:paraId="04967AB7" w14:textId="77777777" w:rsidR="00BB4C10" w:rsidRDefault="00BB4C10" w:rsidP="00BB4C10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0D570A8B" wp14:editId="5F3C1E2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43815</wp:posOffset>
                      </wp:positionV>
                      <wp:extent cx="3019425" cy="0"/>
                      <wp:effectExtent l="0" t="0" r="28575" b="1905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89A24AA" id="Straight Connector 42" o:spid="_x0000_s1026" style="position:absolute;z-index:251898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3.45pt" to="238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" strokecolor="#0070c0" strokeweight="2pt"/>
                  </w:pict>
                </mc:Fallback>
              </mc:AlternateContent>
            </w:r>
          </w:p>
          <w:p w14:paraId="2B5D9CEB" w14:textId="77777777" w:rsidR="001F510E" w:rsidRDefault="001F510E" w:rsidP="001F510E">
            <w:pPr>
              <w:pStyle w:val="ListParagraph"/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</w:p>
          <w:p w14:paraId="247CE25A" w14:textId="197151D8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Certified SCRUM MASTER (CSM®)</w:t>
            </w:r>
          </w:p>
          <w:p w14:paraId="66045DF3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PRINCE2® Practitioner Certification - Project Management</w:t>
            </w:r>
          </w:p>
          <w:p w14:paraId="50952983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ITIL® Foundation Certificate in IT Service Management-ITILV4 Edition</w:t>
            </w:r>
          </w:p>
          <w:p w14:paraId="0566788F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Certified Six Sigma White Belt (CSSWB™)</w:t>
            </w:r>
          </w:p>
          <w:p w14:paraId="472BC3FD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Lean Six Sigma White Belt Certified (LSSWBC™)</w:t>
            </w:r>
          </w:p>
          <w:p w14:paraId="750AAA08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Certified Six Sigma Green Belt (CSSGB™)</w:t>
            </w:r>
          </w:p>
          <w:p w14:paraId="3529EF0A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HGPMF V1.0 (Transition &amp; Transformation- HGPMF Lite and BAU Project Guidelines) Certified Professional.</w:t>
            </w:r>
          </w:p>
          <w:p w14:paraId="24C42F79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Managerial Excellence Program: Foundation &amp; Tenured Manager Advance Level Program Certified</w:t>
            </w:r>
          </w:p>
          <w:p w14:paraId="155DEA75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Gold Standard Certified Professionals (GSCP) Certified Professional.</w:t>
            </w:r>
          </w:p>
          <w:p w14:paraId="4EF85881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Certified Kanban Associate (Kanban-ASC™) Certification™</w:t>
            </w:r>
          </w:p>
          <w:p w14:paraId="28682A13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Scrum Associate Accredited Certification™ (SAAC™)</w:t>
            </w:r>
          </w:p>
          <w:p w14:paraId="3F22F33E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Certified DEVOPS PROJECT MANAGER™ (DevOps-PM™)</w:t>
            </w:r>
          </w:p>
          <w:p w14:paraId="3ADA7148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Google Cloud Platform Business Professional Accreditation</w:t>
            </w:r>
          </w:p>
          <w:p w14:paraId="6938B63D" w14:textId="77777777" w:rsidR="00BB4C10" w:rsidRPr="00623DCC" w:rsidRDefault="00BB4C10" w:rsidP="00F40896">
            <w:pPr>
              <w:pStyle w:val="ListParagraph"/>
              <w:numPr>
                <w:ilvl w:val="0"/>
                <w:numId w:val="26"/>
              </w:numPr>
              <w:rPr>
                <w:rFonts w:ascii="Cambria" w:hAnsi="Cambria" w:cs="Tahoma"/>
                <w:color w:val="000000" w:themeColor="text1"/>
                <w:sz w:val="21"/>
                <w:szCs w:val="21"/>
              </w:rPr>
            </w:pPr>
            <w:r w:rsidRPr="00623DCC">
              <w:rPr>
                <w:rFonts w:ascii="Cambria" w:hAnsi="Cambria" w:cs="Tahoma"/>
                <w:color w:val="000000" w:themeColor="text1"/>
                <w:sz w:val="21"/>
                <w:szCs w:val="21"/>
              </w:rPr>
              <w:t>Foundations of Business and Entrepreneurship</w:t>
            </w:r>
          </w:p>
          <w:p w14:paraId="3FB42F42" w14:textId="77777777" w:rsidR="00BB4C10" w:rsidRDefault="00BB4C10" w:rsidP="00BB4C10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14:paraId="6B9AD6C6" w14:textId="77777777" w:rsidR="00BB4C10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>
              <w:rPr>
                <w:rFonts w:ascii="Tahoma" w:hAnsi="Tahoma" w:cs="Tahoma"/>
                <w:color w:val="44555C"/>
                <w:sz w:val="28"/>
                <w:szCs w:val="28"/>
              </w:rPr>
              <w:t xml:space="preserve">Personal Details </w:t>
            </w:r>
          </w:p>
          <w:p w14:paraId="2E2E4BDD" w14:textId="77777777" w:rsidR="00BB4C10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  <w:r w:rsidRPr="00866C05">
              <w:rPr>
                <w:rFonts w:ascii="Tahoma" w:hAnsi="Tahoma" w:cs="Tahoma"/>
                <w:noProof/>
                <w:color w:val="44555C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205CDB91" wp14:editId="255FFBA8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42545</wp:posOffset>
                      </wp:positionV>
                      <wp:extent cx="3019425" cy="0"/>
                      <wp:effectExtent l="0" t="0" r="28575" b="19050"/>
                      <wp:wrapNone/>
                      <wp:docPr id="59" name="Straight Connector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19425" cy="0"/>
                              </a:xfrm>
                              <a:prstGeom prst="lin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0070C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5FAFA84" id="Straight Connector 59" o:spid="_x0000_s1026" style="position:absolute;z-index:25189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3.35pt" to="237.2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" strokecolor="#0070c0" strokeweight="2pt"/>
                  </w:pict>
                </mc:Fallback>
              </mc:AlternateContent>
            </w:r>
          </w:p>
          <w:p w14:paraId="41212059" w14:textId="77777777" w:rsidR="00BB4C10" w:rsidRPr="00D70C5F" w:rsidRDefault="00BB4C10" w:rsidP="00BB4C10">
            <w:pPr>
              <w:spacing w:line="276" w:lineRule="auto"/>
              <w:jc w:val="both"/>
              <w:rPr>
                <w:rFonts w:ascii="Cambria" w:hAnsi="Cambria" w:cs="Tahoma"/>
                <w:color w:val="44555C"/>
                <w:sz w:val="21"/>
                <w:szCs w:val="21"/>
              </w:rPr>
            </w:pPr>
            <w:r w:rsidRPr="00D70C5F">
              <w:rPr>
                <w:rFonts w:ascii="Cambria" w:hAnsi="Cambria" w:cs="Tahoma"/>
                <w:b/>
                <w:color w:val="44555C"/>
                <w:sz w:val="21"/>
                <w:szCs w:val="21"/>
              </w:rPr>
              <w:t>Date of Birth:</w:t>
            </w:r>
            <w:r w:rsidRPr="00D70C5F">
              <w:rPr>
                <w:rFonts w:ascii="Cambria" w:hAnsi="Cambria" w:cs="Tahoma"/>
                <w:color w:val="44555C"/>
                <w:sz w:val="21"/>
                <w:szCs w:val="21"/>
              </w:rPr>
              <w:t xml:space="preserve"> </w:t>
            </w:r>
            <w:r w:rsidRPr="00623DCC">
              <w:rPr>
                <w:rFonts w:ascii="Cambria" w:hAnsi="Cambria" w:cs="Tahoma"/>
                <w:color w:val="44555C"/>
                <w:sz w:val="21"/>
                <w:szCs w:val="21"/>
              </w:rPr>
              <w:t>9th Dec 1983</w:t>
            </w:r>
          </w:p>
          <w:p w14:paraId="2EE2BF9D" w14:textId="77777777" w:rsidR="00BB4C10" w:rsidRDefault="00BB4C10" w:rsidP="00BB4C10">
            <w:pPr>
              <w:spacing w:line="276" w:lineRule="auto"/>
              <w:jc w:val="both"/>
              <w:rPr>
                <w:rFonts w:ascii="Cambria" w:hAnsi="Cambria" w:cs="Tahoma"/>
                <w:color w:val="44555C"/>
                <w:sz w:val="21"/>
                <w:szCs w:val="21"/>
              </w:rPr>
            </w:pPr>
            <w:r w:rsidRPr="00D70C5F">
              <w:rPr>
                <w:rFonts w:ascii="Cambria" w:hAnsi="Cambria" w:cs="Tahoma"/>
                <w:b/>
                <w:color w:val="44555C"/>
                <w:sz w:val="21"/>
                <w:szCs w:val="21"/>
              </w:rPr>
              <w:t>Address:</w:t>
            </w:r>
            <w:r w:rsidRPr="00D70C5F">
              <w:rPr>
                <w:rFonts w:ascii="Cambria" w:hAnsi="Cambria" w:cs="Tahoma"/>
                <w:color w:val="44555C"/>
                <w:sz w:val="21"/>
                <w:szCs w:val="21"/>
              </w:rPr>
              <w:t xml:space="preserve"> </w:t>
            </w:r>
            <w:r w:rsidRPr="00623DCC">
              <w:rPr>
                <w:rFonts w:ascii="Cambria" w:hAnsi="Cambria" w:cs="Tahoma"/>
                <w:color w:val="44555C"/>
                <w:sz w:val="21"/>
                <w:szCs w:val="21"/>
              </w:rPr>
              <w:t>DDA Flats, Naraina Vihar, New Delhi-110028</w:t>
            </w:r>
          </w:p>
          <w:p w14:paraId="4BDDB63D" w14:textId="77777777" w:rsidR="00BB4C10" w:rsidRPr="00D70C5F" w:rsidRDefault="00BB4C10" w:rsidP="00BB4C10">
            <w:pPr>
              <w:spacing w:line="276" w:lineRule="auto"/>
              <w:jc w:val="both"/>
              <w:rPr>
                <w:rFonts w:ascii="Cambria" w:hAnsi="Cambria" w:cs="Tahoma"/>
                <w:color w:val="44555C"/>
                <w:sz w:val="21"/>
                <w:szCs w:val="21"/>
              </w:rPr>
            </w:pPr>
            <w:r w:rsidRPr="00D70C5F">
              <w:rPr>
                <w:rFonts w:ascii="Cambria" w:hAnsi="Cambria" w:cs="Tahoma"/>
                <w:b/>
                <w:color w:val="44555C"/>
                <w:sz w:val="21"/>
                <w:szCs w:val="21"/>
              </w:rPr>
              <w:t>Languages Known:</w:t>
            </w:r>
            <w:r w:rsidRPr="00D70C5F">
              <w:rPr>
                <w:rFonts w:ascii="Cambria" w:hAnsi="Cambria" w:cs="Tahoma"/>
                <w:color w:val="44555C"/>
                <w:sz w:val="21"/>
                <w:szCs w:val="21"/>
              </w:rPr>
              <w:t xml:space="preserve"> </w:t>
            </w:r>
            <w:r w:rsidRPr="00623DCC">
              <w:rPr>
                <w:rFonts w:ascii="Cambria" w:hAnsi="Cambria" w:cs="Tahoma"/>
                <w:color w:val="44555C"/>
                <w:sz w:val="21"/>
                <w:szCs w:val="21"/>
              </w:rPr>
              <w:t>English/Hindi.</w:t>
            </w:r>
          </w:p>
          <w:p w14:paraId="13A51196" w14:textId="77777777" w:rsidR="00BB4C10" w:rsidRDefault="00BB4C10" w:rsidP="00BB4C10">
            <w:pPr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14:paraId="79B30F94" w14:textId="77777777" w:rsidR="00BB4C10" w:rsidRPr="00AC1926" w:rsidRDefault="00BB4C10" w:rsidP="00BB4C10">
            <w:pPr>
              <w:rPr>
                <w:rFonts w:ascii="Tahoma" w:hAnsi="Tahoma" w:cs="Tahoma"/>
                <w:color w:val="44555C"/>
                <w:sz w:val="28"/>
                <w:szCs w:val="28"/>
              </w:rPr>
            </w:pPr>
          </w:p>
        </w:tc>
      </w:tr>
    </w:tbl>
    <w:p w14:paraId="1D34DFBE" w14:textId="77777777" w:rsidR="00120F55" w:rsidRPr="007D625E" w:rsidRDefault="00120F55" w:rsidP="00120F55">
      <w:pPr>
        <w:rPr>
          <w:sz w:val="2"/>
        </w:rPr>
      </w:pPr>
    </w:p>
    <w:p w14:paraId="107833A0" w14:textId="77777777" w:rsidR="00513EBF" w:rsidRPr="007D625E" w:rsidRDefault="00513EBF" w:rsidP="00120F55">
      <w:pPr>
        <w:rPr>
          <w:sz w:val="2"/>
        </w:rPr>
      </w:pPr>
    </w:p>
    <w:sectPr w:rsidR="00513EBF" w:rsidRPr="007D625E" w:rsidSect="00AA56D6">
      <w:pgSz w:w="11909" w:h="16834" w:code="9"/>
      <w:pgMar w:top="360" w:right="749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066BE" w14:textId="77777777" w:rsidR="00781391" w:rsidRDefault="00781391" w:rsidP="00513EBF">
      <w:pPr>
        <w:spacing w:after="0" w:line="240" w:lineRule="auto"/>
      </w:pPr>
      <w:r>
        <w:separator/>
      </w:r>
    </w:p>
  </w:endnote>
  <w:endnote w:type="continuationSeparator" w:id="0">
    <w:p w14:paraId="0DC53BBB" w14:textId="77777777" w:rsidR="00781391" w:rsidRDefault="00781391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EEt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CB102" w14:textId="77777777" w:rsidR="00781391" w:rsidRDefault="00781391" w:rsidP="00513EBF">
      <w:pPr>
        <w:spacing w:after="0" w:line="240" w:lineRule="auto"/>
      </w:pPr>
      <w:r>
        <w:separator/>
      </w:r>
    </w:p>
  </w:footnote>
  <w:footnote w:type="continuationSeparator" w:id="0">
    <w:p w14:paraId="1BD1FF7E" w14:textId="77777777" w:rsidR="00781391" w:rsidRDefault="00781391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9pt;height:8.5pt" o:bullet="t">
        <v:imagedata r:id="rId1" o:title="bullet"/>
      </v:shape>
    </w:pict>
  </w:numPicBullet>
  <w:numPicBullet w:numPicBulletId="1">
    <w:pict>
      <v:shape id="_x0000_i1057" type="#_x0000_t75" style="width:11.5pt;height:11.5pt" o:bullet="t">
        <v:imagedata r:id="rId2" o:title="msoCB02"/>
      </v:shape>
    </w:pict>
  </w:numPicBullet>
  <w:numPicBullet w:numPicBulletId="2">
    <w:pict>
      <v:shape id="_x0000_i1058" type="#_x0000_t75" style="width:7.5pt;height:7.5pt" o:bullet="t">
        <v:imagedata r:id="rId3" o:title="bullet-grey"/>
      </v:shape>
    </w:pict>
  </w:numPicBullet>
  <w:abstractNum w:abstractNumId="0" w15:restartNumberingAfterBreak="0">
    <w:nsid w:val="80D047B8"/>
    <w:multiLevelType w:val="hybridMultilevel"/>
    <w:tmpl w:val="3594E69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DC6D341"/>
    <w:multiLevelType w:val="hybridMultilevel"/>
    <w:tmpl w:val="60A3DF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9038BBB2"/>
    <w:multiLevelType w:val="hybridMultilevel"/>
    <w:tmpl w:val="6C93576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92FA97FB"/>
    <w:multiLevelType w:val="hybridMultilevel"/>
    <w:tmpl w:val="DEA10E1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96BAC92B"/>
    <w:multiLevelType w:val="hybridMultilevel"/>
    <w:tmpl w:val="4B12210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C6DA9E07"/>
    <w:multiLevelType w:val="hybridMultilevel"/>
    <w:tmpl w:val="55BBAB5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FF5F23AC"/>
    <w:multiLevelType w:val="hybridMultilevel"/>
    <w:tmpl w:val="316F26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1885D84"/>
    <w:multiLevelType w:val="hybridMultilevel"/>
    <w:tmpl w:val="BBE271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48C25A9"/>
    <w:multiLevelType w:val="hybridMultilevel"/>
    <w:tmpl w:val="D76601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5095CAF"/>
    <w:multiLevelType w:val="hybridMultilevel"/>
    <w:tmpl w:val="F9E0C086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0" w15:restartNumberingAfterBreak="0">
    <w:nsid w:val="0725522F"/>
    <w:multiLevelType w:val="hybridMultilevel"/>
    <w:tmpl w:val="30684B1A"/>
    <w:lvl w:ilvl="0" w:tplc="78C204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5F228F"/>
    <w:multiLevelType w:val="multilevel"/>
    <w:tmpl w:val="0B422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0F2570F"/>
    <w:multiLevelType w:val="hybridMultilevel"/>
    <w:tmpl w:val="42E252DC"/>
    <w:lvl w:ilvl="0" w:tplc="015EBDE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652D63"/>
    <w:multiLevelType w:val="hybridMultilevel"/>
    <w:tmpl w:val="027228A2"/>
    <w:lvl w:ilvl="0" w:tplc="015EBDE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8896A82"/>
    <w:multiLevelType w:val="hybridMultilevel"/>
    <w:tmpl w:val="1FD0B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4C3AA6"/>
    <w:multiLevelType w:val="hybridMultilevel"/>
    <w:tmpl w:val="691E0554"/>
    <w:lvl w:ilvl="0" w:tplc="015EBDE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827DEE"/>
    <w:multiLevelType w:val="hybridMultilevel"/>
    <w:tmpl w:val="5BB834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A132A0"/>
    <w:multiLevelType w:val="hybridMultilevel"/>
    <w:tmpl w:val="A16C59A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A651100"/>
    <w:multiLevelType w:val="hybridMultilevel"/>
    <w:tmpl w:val="DB608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B607D8"/>
    <w:multiLevelType w:val="hybridMultilevel"/>
    <w:tmpl w:val="3984E4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1E5EC9"/>
    <w:multiLevelType w:val="hybridMultilevel"/>
    <w:tmpl w:val="43B49F46"/>
    <w:lvl w:ilvl="0" w:tplc="D45C7A4A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F365B"/>
    <w:multiLevelType w:val="multilevel"/>
    <w:tmpl w:val="F52AD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634468"/>
    <w:multiLevelType w:val="hybridMultilevel"/>
    <w:tmpl w:val="6918323A"/>
    <w:lvl w:ilvl="0" w:tplc="A7D898C4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A75B4"/>
    <w:multiLevelType w:val="hybridMultilevel"/>
    <w:tmpl w:val="6BA881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14864"/>
    <w:multiLevelType w:val="hybridMultilevel"/>
    <w:tmpl w:val="2F40246E"/>
    <w:lvl w:ilvl="0" w:tplc="015EBDE6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D2385F"/>
    <w:multiLevelType w:val="hybridMultilevel"/>
    <w:tmpl w:val="2CA04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9D4156"/>
    <w:multiLevelType w:val="hybridMultilevel"/>
    <w:tmpl w:val="A498F6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F6D88"/>
    <w:multiLevelType w:val="hybridMultilevel"/>
    <w:tmpl w:val="883E35A6"/>
    <w:lvl w:ilvl="0" w:tplc="40090007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D3685E"/>
    <w:multiLevelType w:val="hybridMultilevel"/>
    <w:tmpl w:val="8FC624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A6DA3"/>
    <w:multiLevelType w:val="hybridMultilevel"/>
    <w:tmpl w:val="C06EF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935AF"/>
    <w:multiLevelType w:val="hybridMultilevel"/>
    <w:tmpl w:val="5DFC0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7C26E5"/>
    <w:multiLevelType w:val="hybridMultilevel"/>
    <w:tmpl w:val="B308AB06"/>
    <w:lvl w:ilvl="0" w:tplc="10D89C28">
      <w:start w:val="1"/>
      <w:numFmt w:val="bullet"/>
      <w:lvlText w:val=""/>
      <w:lvlJc w:val="left"/>
      <w:pPr>
        <w:tabs>
          <w:tab w:val="num" w:pos="576"/>
        </w:tabs>
        <w:ind w:left="576" w:hanging="288"/>
      </w:pPr>
      <w:rPr>
        <w:rFonts w:ascii="Wingdings 3" w:hAnsi="Wingdings 3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56D4C"/>
    <w:multiLevelType w:val="hybridMultilevel"/>
    <w:tmpl w:val="949C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0B4060"/>
    <w:multiLevelType w:val="hybridMultilevel"/>
    <w:tmpl w:val="C494D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A71E6"/>
    <w:multiLevelType w:val="hybridMultilevel"/>
    <w:tmpl w:val="9DEAA8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9113A"/>
    <w:multiLevelType w:val="hybridMultilevel"/>
    <w:tmpl w:val="3AC274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C814F1"/>
    <w:multiLevelType w:val="hybridMultilevel"/>
    <w:tmpl w:val="3D3EE0D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7" w15:restartNumberingAfterBreak="0">
    <w:nsid w:val="67B602FB"/>
    <w:multiLevelType w:val="hybridMultilevel"/>
    <w:tmpl w:val="F75C127C"/>
    <w:lvl w:ilvl="0" w:tplc="40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0352FC"/>
    <w:multiLevelType w:val="hybridMultilevel"/>
    <w:tmpl w:val="9A02BA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344294"/>
    <w:multiLevelType w:val="hybridMultilevel"/>
    <w:tmpl w:val="E5C2E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B172BF"/>
    <w:multiLevelType w:val="hybridMultilevel"/>
    <w:tmpl w:val="5CF684F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1" w15:restartNumberingAfterBreak="0">
    <w:nsid w:val="6CBB913E"/>
    <w:multiLevelType w:val="hybridMultilevel"/>
    <w:tmpl w:val="9D282B7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73D158DE"/>
    <w:multiLevelType w:val="multilevel"/>
    <w:tmpl w:val="10584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58A0F08"/>
    <w:multiLevelType w:val="hybridMultilevel"/>
    <w:tmpl w:val="96DE69DA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75A929EE"/>
    <w:multiLevelType w:val="hybridMultilevel"/>
    <w:tmpl w:val="B08E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180A38"/>
    <w:multiLevelType w:val="hybridMultilevel"/>
    <w:tmpl w:val="C17C669C"/>
    <w:lvl w:ilvl="0" w:tplc="9642EF10">
      <w:numFmt w:val="bullet"/>
      <w:lvlText w:val="•"/>
      <w:lvlJc w:val="left"/>
      <w:pPr>
        <w:ind w:left="1080" w:hanging="720"/>
      </w:pPr>
      <w:rPr>
        <w:rFonts w:ascii="Tahoma" w:eastAsiaTheme="minorHAnsi" w:hAnsi="Tahoma" w:cs="Tahom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C1850"/>
    <w:multiLevelType w:val="hybridMultilevel"/>
    <w:tmpl w:val="DE18F3D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EC4686D"/>
    <w:multiLevelType w:val="hybridMultilevel"/>
    <w:tmpl w:val="C0143D72"/>
    <w:lvl w:ilvl="0" w:tplc="413E49FC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15"/>
  </w:num>
  <w:num w:numId="4">
    <w:abstractNumId w:val="20"/>
  </w:num>
  <w:num w:numId="5">
    <w:abstractNumId w:val="47"/>
  </w:num>
  <w:num w:numId="6">
    <w:abstractNumId w:val="12"/>
  </w:num>
  <w:num w:numId="7">
    <w:abstractNumId w:val="31"/>
  </w:num>
  <w:num w:numId="8">
    <w:abstractNumId w:val="28"/>
  </w:num>
  <w:num w:numId="9">
    <w:abstractNumId w:val="19"/>
  </w:num>
  <w:num w:numId="10">
    <w:abstractNumId w:val="18"/>
  </w:num>
  <w:num w:numId="11">
    <w:abstractNumId w:val="17"/>
  </w:num>
  <w:num w:numId="12">
    <w:abstractNumId w:val="9"/>
  </w:num>
  <w:num w:numId="13">
    <w:abstractNumId w:val="7"/>
  </w:num>
  <w:num w:numId="14">
    <w:abstractNumId w:val="43"/>
  </w:num>
  <w:num w:numId="15">
    <w:abstractNumId w:val="27"/>
  </w:num>
  <w:num w:numId="16">
    <w:abstractNumId w:val="32"/>
  </w:num>
  <w:num w:numId="17">
    <w:abstractNumId w:val="16"/>
  </w:num>
  <w:num w:numId="18">
    <w:abstractNumId w:val="38"/>
  </w:num>
  <w:num w:numId="19">
    <w:abstractNumId w:val="34"/>
  </w:num>
  <w:num w:numId="20">
    <w:abstractNumId w:val="23"/>
  </w:num>
  <w:num w:numId="21">
    <w:abstractNumId w:val="30"/>
  </w:num>
  <w:num w:numId="22">
    <w:abstractNumId w:val="8"/>
  </w:num>
  <w:num w:numId="23">
    <w:abstractNumId w:val="26"/>
  </w:num>
  <w:num w:numId="24">
    <w:abstractNumId w:val="29"/>
  </w:num>
  <w:num w:numId="25">
    <w:abstractNumId w:val="25"/>
  </w:num>
  <w:num w:numId="26">
    <w:abstractNumId w:val="44"/>
  </w:num>
  <w:num w:numId="27">
    <w:abstractNumId w:val="35"/>
  </w:num>
  <w:num w:numId="28">
    <w:abstractNumId w:val="39"/>
  </w:num>
  <w:num w:numId="29">
    <w:abstractNumId w:val="37"/>
  </w:num>
  <w:num w:numId="30">
    <w:abstractNumId w:val="45"/>
  </w:num>
  <w:num w:numId="31">
    <w:abstractNumId w:val="10"/>
  </w:num>
  <w:num w:numId="32">
    <w:abstractNumId w:val="33"/>
  </w:num>
  <w:num w:numId="33">
    <w:abstractNumId w:val="14"/>
  </w:num>
  <w:num w:numId="34">
    <w:abstractNumId w:val="22"/>
  </w:num>
  <w:num w:numId="35">
    <w:abstractNumId w:val="46"/>
  </w:num>
  <w:num w:numId="36">
    <w:abstractNumId w:val="21"/>
  </w:num>
  <w:num w:numId="37">
    <w:abstractNumId w:val="42"/>
  </w:num>
  <w:num w:numId="38">
    <w:abstractNumId w:val="11"/>
  </w:num>
  <w:num w:numId="39">
    <w:abstractNumId w:val="1"/>
  </w:num>
  <w:num w:numId="40">
    <w:abstractNumId w:val="41"/>
  </w:num>
  <w:num w:numId="41">
    <w:abstractNumId w:val="2"/>
  </w:num>
  <w:num w:numId="42">
    <w:abstractNumId w:val="0"/>
  </w:num>
  <w:num w:numId="43">
    <w:abstractNumId w:val="6"/>
  </w:num>
  <w:num w:numId="44">
    <w:abstractNumId w:val="40"/>
  </w:num>
  <w:num w:numId="45">
    <w:abstractNumId w:val="36"/>
  </w:num>
  <w:num w:numId="46">
    <w:abstractNumId w:val="5"/>
  </w:num>
  <w:num w:numId="47">
    <w:abstractNumId w:val="3"/>
  </w:num>
  <w:num w:numId="48">
    <w:abstractNumId w:val="4"/>
  </w:num>
  <w:num w:numId="4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DCyMLQwsTQxNzFR0lEKTi0uzszPAymwrAUA3XnrdSwAAAA="/>
  </w:docVars>
  <w:rsids>
    <w:rsidRoot w:val="002F4879"/>
    <w:rsid w:val="000023F4"/>
    <w:rsid w:val="0000284F"/>
    <w:rsid w:val="00010547"/>
    <w:rsid w:val="000109B7"/>
    <w:rsid w:val="000166D6"/>
    <w:rsid w:val="0001780F"/>
    <w:rsid w:val="00020899"/>
    <w:rsid w:val="00020D36"/>
    <w:rsid w:val="0002133F"/>
    <w:rsid w:val="000214BA"/>
    <w:rsid w:val="00022BD5"/>
    <w:rsid w:val="00023D1C"/>
    <w:rsid w:val="000251A4"/>
    <w:rsid w:val="00026DCB"/>
    <w:rsid w:val="00030F89"/>
    <w:rsid w:val="00041A8E"/>
    <w:rsid w:val="0004410F"/>
    <w:rsid w:val="00057604"/>
    <w:rsid w:val="00066DD7"/>
    <w:rsid w:val="0007133C"/>
    <w:rsid w:val="00073B50"/>
    <w:rsid w:val="00074731"/>
    <w:rsid w:val="000874B9"/>
    <w:rsid w:val="00091CDA"/>
    <w:rsid w:val="00093DF1"/>
    <w:rsid w:val="0009600A"/>
    <w:rsid w:val="000A5496"/>
    <w:rsid w:val="000A5D9D"/>
    <w:rsid w:val="000A7012"/>
    <w:rsid w:val="000A70B1"/>
    <w:rsid w:val="000A7DD0"/>
    <w:rsid w:val="000B33FC"/>
    <w:rsid w:val="000B4309"/>
    <w:rsid w:val="000B63AC"/>
    <w:rsid w:val="000B70B8"/>
    <w:rsid w:val="000C11A6"/>
    <w:rsid w:val="000C2025"/>
    <w:rsid w:val="000C37BE"/>
    <w:rsid w:val="000C67C3"/>
    <w:rsid w:val="000D0BEB"/>
    <w:rsid w:val="000D0EB2"/>
    <w:rsid w:val="000D1556"/>
    <w:rsid w:val="000E2436"/>
    <w:rsid w:val="000E5080"/>
    <w:rsid w:val="000F22E1"/>
    <w:rsid w:val="001030B7"/>
    <w:rsid w:val="00110D8D"/>
    <w:rsid w:val="00112AE3"/>
    <w:rsid w:val="001163B5"/>
    <w:rsid w:val="00117418"/>
    <w:rsid w:val="00120F55"/>
    <w:rsid w:val="001272BB"/>
    <w:rsid w:val="00130E40"/>
    <w:rsid w:val="00135409"/>
    <w:rsid w:val="0013789D"/>
    <w:rsid w:val="00137EE2"/>
    <w:rsid w:val="00140912"/>
    <w:rsid w:val="001429B2"/>
    <w:rsid w:val="001448BF"/>
    <w:rsid w:val="00145304"/>
    <w:rsid w:val="00145491"/>
    <w:rsid w:val="001504B7"/>
    <w:rsid w:val="001518AA"/>
    <w:rsid w:val="00163986"/>
    <w:rsid w:val="0017179F"/>
    <w:rsid w:val="001736B2"/>
    <w:rsid w:val="00177197"/>
    <w:rsid w:val="0018207D"/>
    <w:rsid w:val="00182BF3"/>
    <w:rsid w:val="00187129"/>
    <w:rsid w:val="001875E3"/>
    <w:rsid w:val="00192115"/>
    <w:rsid w:val="00192E51"/>
    <w:rsid w:val="001943A9"/>
    <w:rsid w:val="0019503D"/>
    <w:rsid w:val="001965C5"/>
    <w:rsid w:val="00197FCB"/>
    <w:rsid w:val="001A093E"/>
    <w:rsid w:val="001A1954"/>
    <w:rsid w:val="001A603D"/>
    <w:rsid w:val="001B10A9"/>
    <w:rsid w:val="001B204A"/>
    <w:rsid w:val="001B46C0"/>
    <w:rsid w:val="001B4B1D"/>
    <w:rsid w:val="001B7D94"/>
    <w:rsid w:val="001E41D2"/>
    <w:rsid w:val="001E428E"/>
    <w:rsid w:val="001E4826"/>
    <w:rsid w:val="001E4E07"/>
    <w:rsid w:val="001E5778"/>
    <w:rsid w:val="001F214E"/>
    <w:rsid w:val="001F30B1"/>
    <w:rsid w:val="001F3F6B"/>
    <w:rsid w:val="001F510E"/>
    <w:rsid w:val="001F5AF8"/>
    <w:rsid w:val="00200C42"/>
    <w:rsid w:val="00211B9C"/>
    <w:rsid w:val="002125DA"/>
    <w:rsid w:val="00214802"/>
    <w:rsid w:val="00220032"/>
    <w:rsid w:val="00221B8A"/>
    <w:rsid w:val="0022233D"/>
    <w:rsid w:val="00225A9B"/>
    <w:rsid w:val="00226832"/>
    <w:rsid w:val="00230797"/>
    <w:rsid w:val="0023366F"/>
    <w:rsid w:val="00240CA8"/>
    <w:rsid w:val="002422A3"/>
    <w:rsid w:val="00245462"/>
    <w:rsid w:val="00246733"/>
    <w:rsid w:val="002478A2"/>
    <w:rsid w:val="00247C65"/>
    <w:rsid w:val="002549CF"/>
    <w:rsid w:val="00260671"/>
    <w:rsid w:val="0026743E"/>
    <w:rsid w:val="00270C91"/>
    <w:rsid w:val="00271112"/>
    <w:rsid w:val="00283363"/>
    <w:rsid w:val="00285456"/>
    <w:rsid w:val="00291CC5"/>
    <w:rsid w:val="002923A1"/>
    <w:rsid w:val="00292449"/>
    <w:rsid w:val="00297716"/>
    <w:rsid w:val="002A1DE7"/>
    <w:rsid w:val="002B2DD1"/>
    <w:rsid w:val="002B5EAD"/>
    <w:rsid w:val="002C0328"/>
    <w:rsid w:val="002C509B"/>
    <w:rsid w:val="002D6A4B"/>
    <w:rsid w:val="002D7DF2"/>
    <w:rsid w:val="002E0C88"/>
    <w:rsid w:val="002F02AC"/>
    <w:rsid w:val="002F4879"/>
    <w:rsid w:val="002F5AED"/>
    <w:rsid w:val="002F62EB"/>
    <w:rsid w:val="0030764C"/>
    <w:rsid w:val="0032150C"/>
    <w:rsid w:val="00321AF5"/>
    <w:rsid w:val="0033371C"/>
    <w:rsid w:val="003339F3"/>
    <w:rsid w:val="0033584E"/>
    <w:rsid w:val="00335A4D"/>
    <w:rsid w:val="00337793"/>
    <w:rsid w:val="00341251"/>
    <w:rsid w:val="003546F9"/>
    <w:rsid w:val="00361E7A"/>
    <w:rsid w:val="00364CFB"/>
    <w:rsid w:val="00365540"/>
    <w:rsid w:val="00367797"/>
    <w:rsid w:val="003700A2"/>
    <w:rsid w:val="0037111E"/>
    <w:rsid w:val="00371E93"/>
    <w:rsid w:val="003726AC"/>
    <w:rsid w:val="003730A4"/>
    <w:rsid w:val="00373BDF"/>
    <w:rsid w:val="00374967"/>
    <w:rsid w:val="00382D97"/>
    <w:rsid w:val="00393616"/>
    <w:rsid w:val="003941B8"/>
    <w:rsid w:val="003966D5"/>
    <w:rsid w:val="00397747"/>
    <w:rsid w:val="003A0964"/>
    <w:rsid w:val="003A0F06"/>
    <w:rsid w:val="003B014B"/>
    <w:rsid w:val="003B0787"/>
    <w:rsid w:val="003B1E9D"/>
    <w:rsid w:val="003B2F15"/>
    <w:rsid w:val="003C503D"/>
    <w:rsid w:val="003C70F1"/>
    <w:rsid w:val="003C7C25"/>
    <w:rsid w:val="003D2E44"/>
    <w:rsid w:val="003D7C6C"/>
    <w:rsid w:val="003D7DD6"/>
    <w:rsid w:val="003E09E2"/>
    <w:rsid w:val="003E4325"/>
    <w:rsid w:val="003E45FE"/>
    <w:rsid w:val="003E4C62"/>
    <w:rsid w:val="003E68FB"/>
    <w:rsid w:val="003F12CF"/>
    <w:rsid w:val="003F554E"/>
    <w:rsid w:val="004023F1"/>
    <w:rsid w:val="00402D19"/>
    <w:rsid w:val="0040363E"/>
    <w:rsid w:val="0040543A"/>
    <w:rsid w:val="00406034"/>
    <w:rsid w:val="0041417D"/>
    <w:rsid w:val="00414D1C"/>
    <w:rsid w:val="00416192"/>
    <w:rsid w:val="00424550"/>
    <w:rsid w:val="0042598A"/>
    <w:rsid w:val="00427129"/>
    <w:rsid w:val="00430425"/>
    <w:rsid w:val="00433D92"/>
    <w:rsid w:val="00435BCB"/>
    <w:rsid w:val="00437436"/>
    <w:rsid w:val="00440622"/>
    <w:rsid w:val="00440FE3"/>
    <w:rsid w:val="00443158"/>
    <w:rsid w:val="00450D1E"/>
    <w:rsid w:val="00453B65"/>
    <w:rsid w:val="00454D31"/>
    <w:rsid w:val="004550E6"/>
    <w:rsid w:val="00457EBC"/>
    <w:rsid w:val="0046271B"/>
    <w:rsid w:val="00465A22"/>
    <w:rsid w:val="00466625"/>
    <w:rsid w:val="004701DA"/>
    <w:rsid w:val="00477961"/>
    <w:rsid w:val="00486C19"/>
    <w:rsid w:val="00486CC9"/>
    <w:rsid w:val="00491C87"/>
    <w:rsid w:val="00492FFD"/>
    <w:rsid w:val="004933AB"/>
    <w:rsid w:val="00496C65"/>
    <w:rsid w:val="004B6897"/>
    <w:rsid w:val="004B69DC"/>
    <w:rsid w:val="004B7B88"/>
    <w:rsid w:val="004C0D0D"/>
    <w:rsid w:val="004C4D4D"/>
    <w:rsid w:val="004C63E6"/>
    <w:rsid w:val="004D25AD"/>
    <w:rsid w:val="004D2C6C"/>
    <w:rsid w:val="004D2F71"/>
    <w:rsid w:val="004D4F3F"/>
    <w:rsid w:val="004D7B9A"/>
    <w:rsid w:val="004E200D"/>
    <w:rsid w:val="004E51A3"/>
    <w:rsid w:val="004F5A72"/>
    <w:rsid w:val="00506A01"/>
    <w:rsid w:val="005078A7"/>
    <w:rsid w:val="00513EBF"/>
    <w:rsid w:val="00517787"/>
    <w:rsid w:val="0052391A"/>
    <w:rsid w:val="00526E4C"/>
    <w:rsid w:val="00530065"/>
    <w:rsid w:val="00535A51"/>
    <w:rsid w:val="00540BC9"/>
    <w:rsid w:val="0054354E"/>
    <w:rsid w:val="005456ED"/>
    <w:rsid w:val="005528E7"/>
    <w:rsid w:val="00553019"/>
    <w:rsid w:val="00555BBF"/>
    <w:rsid w:val="00555E7D"/>
    <w:rsid w:val="005630DD"/>
    <w:rsid w:val="005640FA"/>
    <w:rsid w:val="005668EB"/>
    <w:rsid w:val="00571AB8"/>
    <w:rsid w:val="00573515"/>
    <w:rsid w:val="00573E5C"/>
    <w:rsid w:val="0057637F"/>
    <w:rsid w:val="00581EFE"/>
    <w:rsid w:val="0058522B"/>
    <w:rsid w:val="00585D7F"/>
    <w:rsid w:val="005A1620"/>
    <w:rsid w:val="005A27E0"/>
    <w:rsid w:val="005A363B"/>
    <w:rsid w:val="005A5D27"/>
    <w:rsid w:val="005B7A4F"/>
    <w:rsid w:val="005C0926"/>
    <w:rsid w:val="005C3C4E"/>
    <w:rsid w:val="005C5A94"/>
    <w:rsid w:val="005C67B6"/>
    <w:rsid w:val="005D4EA4"/>
    <w:rsid w:val="005D6ABE"/>
    <w:rsid w:val="005D7856"/>
    <w:rsid w:val="005E2646"/>
    <w:rsid w:val="005E4B46"/>
    <w:rsid w:val="005E540B"/>
    <w:rsid w:val="005E6D54"/>
    <w:rsid w:val="005F214E"/>
    <w:rsid w:val="005F3815"/>
    <w:rsid w:val="005F4F2A"/>
    <w:rsid w:val="005F663F"/>
    <w:rsid w:val="00604857"/>
    <w:rsid w:val="00604EA3"/>
    <w:rsid w:val="006062C3"/>
    <w:rsid w:val="00607F73"/>
    <w:rsid w:val="00610E20"/>
    <w:rsid w:val="00612363"/>
    <w:rsid w:val="00613335"/>
    <w:rsid w:val="00616EB3"/>
    <w:rsid w:val="00620437"/>
    <w:rsid w:val="00623DCC"/>
    <w:rsid w:val="00624469"/>
    <w:rsid w:val="006271C0"/>
    <w:rsid w:val="00633D15"/>
    <w:rsid w:val="006347CB"/>
    <w:rsid w:val="006405DB"/>
    <w:rsid w:val="00645AFD"/>
    <w:rsid w:val="00645F49"/>
    <w:rsid w:val="00652700"/>
    <w:rsid w:val="00652A98"/>
    <w:rsid w:val="0066176C"/>
    <w:rsid w:val="006632EE"/>
    <w:rsid w:val="006672DE"/>
    <w:rsid w:val="00672570"/>
    <w:rsid w:val="006729B9"/>
    <w:rsid w:val="00674C7A"/>
    <w:rsid w:val="00674FC0"/>
    <w:rsid w:val="00680370"/>
    <w:rsid w:val="00681ED6"/>
    <w:rsid w:val="0068471E"/>
    <w:rsid w:val="00684DF1"/>
    <w:rsid w:val="00687A8E"/>
    <w:rsid w:val="00692CFE"/>
    <w:rsid w:val="006934BB"/>
    <w:rsid w:val="00694BD7"/>
    <w:rsid w:val="006A3FE3"/>
    <w:rsid w:val="006A73F3"/>
    <w:rsid w:val="006B6205"/>
    <w:rsid w:val="006B7809"/>
    <w:rsid w:val="006C04DB"/>
    <w:rsid w:val="006C3EF1"/>
    <w:rsid w:val="006C65E4"/>
    <w:rsid w:val="006D12EF"/>
    <w:rsid w:val="006D15FA"/>
    <w:rsid w:val="006E524C"/>
    <w:rsid w:val="006E73FA"/>
    <w:rsid w:val="006F0246"/>
    <w:rsid w:val="006F03B3"/>
    <w:rsid w:val="0070011A"/>
    <w:rsid w:val="0070173D"/>
    <w:rsid w:val="00701D5D"/>
    <w:rsid w:val="00705232"/>
    <w:rsid w:val="00707291"/>
    <w:rsid w:val="00714C8E"/>
    <w:rsid w:val="00723D3C"/>
    <w:rsid w:val="00727950"/>
    <w:rsid w:val="007302EC"/>
    <w:rsid w:val="007335D6"/>
    <w:rsid w:val="007345E7"/>
    <w:rsid w:val="00750EFB"/>
    <w:rsid w:val="00751213"/>
    <w:rsid w:val="00751B84"/>
    <w:rsid w:val="0075620D"/>
    <w:rsid w:val="00761F09"/>
    <w:rsid w:val="007622AB"/>
    <w:rsid w:val="007741C0"/>
    <w:rsid w:val="00777C0B"/>
    <w:rsid w:val="00777CD7"/>
    <w:rsid w:val="00781391"/>
    <w:rsid w:val="0078160F"/>
    <w:rsid w:val="0078175F"/>
    <w:rsid w:val="00782333"/>
    <w:rsid w:val="00782451"/>
    <w:rsid w:val="0078610B"/>
    <w:rsid w:val="00786280"/>
    <w:rsid w:val="00790434"/>
    <w:rsid w:val="00793929"/>
    <w:rsid w:val="0079465F"/>
    <w:rsid w:val="007959AF"/>
    <w:rsid w:val="007A0154"/>
    <w:rsid w:val="007A0533"/>
    <w:rsid w:val="007A2FF0"/>
    <w:rsid w:val="007A4623"/>
    <w:rsid w:val="007A6C17"/>
    <w:rsid w:val="007B44BA"/>
    <w:rsid w:val="007B6350"/>
    <w:rsid w:val="007B788A"/>
    <w:rsid w:val="007B7E28"/>
    <w:rsid w:val="007D1908"/>
    <w:rsid w:val="007D4CA5"/>
    <w:rsid w:val="007D625E"/>
    <w:rsid w:val="007E15AB"/>
    <w:rsid w:val="007E5C8E"/>
    <w:rsid w:val="007E62A6"/>
    <w:rsid w:val="007E7B96"/>
    <w:rsid w:val="007F3439"/>
    <w:rsid w:val="007F4FB3"/>
    <w:rsid w:val="00810B75"/>
    <w:rsid w:val="008161CD"/>
    <w:rsid w:val="00821AFF"/>
    <w:rsid w:val="0082600A"/>
    <w:rsid w:val="008361C0"/>
    <w:rsid w:val="00836205"/>
    <w:rsid w:val="008369DF"/>
    <w:rsid w:val="00837F88"/>
    <w:rsid w:val="00841B7D"/>
    <w:rsid w:val="00841D44"/>
    <w:rsid w:val="008433E8"/>
    <w:rsid w:val="00844A94"/>
    <w:rsid w:val="00845B97"/>
    <w:rsid w:val="0084613F"/>
    <w:rsid w:val="00850704"/>
    <w:rsid w:val="00852887"/>
    <w:rsid w:val="008529C4"/>
    <w:rsid w:val="00860636"/>
    <w:rsid w:val="00862F5B"/>
    <w:rsid w:val="00866C05"/>
    <w:rsid w:val="008722F2"/>
    <w:rsid w:val="00873400"/>
    <w:rsid w:val="00875D55"/>
    <w:rsid w:val="00875F6B"/>
    <w:rsid w:val="00881933"/>
    <w:rsid w:val="00890521"/>
    <w:rsid w:val="008905C7"/>
    <w:rsid w:val="00893C28"/>
    <w:rsid w:val="00895F3A"/>
    <w:rsid w:val="008A61CD"/>
    <w:rsid w:val="008A7587"/>
    <w:rsid w:val="008B0E70"/>
    <w:rsid w:val="008B266A"/>
    <w:rsid w:val="008B4774"/>
    <w:rsid w:val="008B74A6"/>
    <w:rsid w:val="008C1306"/>
    <w:rsid w:val="008C63FC"/>
    <w:rsid w:val="008C7906"/>
    <w:rsid w:val="008D3128"/>
    <w:rsid w:val="008D48EB"/>
    <w:rsid w:val="008D4D32"/>
    <w:rsid w:val="008E2C7C"/>
    <w:rsid w:val="008E5994"/>
    <w:rsid w:val="008F1609"/>
    <w:rsid w:val="008F614F"/>
    <w:rsid w:val="00901633"/>
    <w:rsid w:val="009025E1"/>
    <w:rsid w:val="0090535C"/>
    <w:rsid w:val="00910853"/>
    <w:rsid w:val="00911863"/>
    <w:rsid w:val="0091751A"/>
    <w:rsid w:val="009228B5"/>
    <w:rsid w:val="00923AD7"/>
    <w:rsid w:val="00932F13"/>
    <w:rsid w:val="009342BF"/>
    <w:rsid w:val="009432B6"/>
    <w:rsid w:val="009443A0"/>
    <w:rsid w:val="00946AFC"/>
    <w:rsid w:val="00950510"/>
    <w:rsid w:val="0095170B"/>
    <w:rsid w:val="009550D4"/>
    <w:rsid w:val="009564BE"/>
    <w:rsid w:val="00960161"/>
    <w:rsid w:val="009626F1"/>
    <w:rsid w:val="0097206A"/>
    <w:rsid w:val="00973619"/>
    <w:rsid w:val="0097446C"/>
    <w:rsid w:val="00986F98"/>
    <w:rsid w:val="009902E4"/>
    <w:rsid w:val="00993F1F"/>
    <w:rsid w:val="00996950"/>
    <w:rsid w:val="009A777E"/>
    <w:rsid w:val="009C7058"/>
    <w:rsid w:val="009D0E31"/>
    <w:rsid w:val="009D38E4"/>
    <w:rsid w:val="009D523C"/>
    <w:rsid w:val="009E0247"/>
    <w:rsid w:val="009E20C6"/>
    <w:rsid w:val="009E491C"/>
    <w:rsid w:val="009E4D6A"/>
    <w:rsid w:val="009E6CCF"/>
    <w:rsid w:val="009F09AA"/>
    <w:rsid w:val="009F2935"/>
    <w:rsid w:val="009F3B0F"/>
    <w:rsid w:val="00A0222E"/>
    <w:rsid w:val="00A14921"/>
    <w:rsid w:val="00A15274"/>
    <w:rsid w:val="00A156DE"/>
    <w:rsid w:val="00A15B31"/>
    <w:rsid w:val="00A31E57"/>
    <w:rsid w:val="00A34E80"/>
    <w:rsid w:val="00A37081"/>
    <w:rsid w:val="00A531F5"/>
    <w:rsid w:val="00A56C10"/>
    <w:rsid w:val="00A60680"/>
    <w:rsid w:val="00A61FEB"/>
    <w:rsid w:val="00A663CA"/>
    <w:rsid w:val="00A712CB"/>
    <w:rsid w:val="00A76065"/>
    <w:rsid w:val="00A76EBF"/>
    <w:rsid w:val="00A8050D"/>
    <w:rsid w:val="00A8279D"/>
    <w:rsid w:val="00A83464"/>
    <w:rsid w:val="00A85719"/>
    <w:rsid w:val="00A91588"/>
    <w:rsid w:val="00A970EF"/>
    <w:rsid w:val="00AA0202"/>
    <w:rsid w:val="00AA1B03"/>
    <w:rsid w:val="00AA2046"/>
    <w:rsid w:val="00AA21D1"/>
    <w:rsid w:val="00AA31F5"/>
    <w:rsid w:val="00AA56D6"/>
    <w:rsid w:val="00AB61A1"/>
    <w:rsid w:val="00AB6293"/>
    <w:rsid w:val="00AC1926"/>
    <w:rsid w:val="00AC1FDC"/>
    <w:rsid w:val="00AC2E1D"/>
    <w:rsid w:val="00AC3807"/>
    <w:rsid w:val="00AC392E"/>
    <w:rsid w:val="00AC5284"/>
    <w:rsid w:val="00AC590B"/>
    <w:rsid w:val="00AC7134"/>
    <w:rsid w:val="00AD117E"/>
    <w:rsid w:val="00AD63B7"/>
    <w:rsid w:val="00AE0002"/>
    <w:rsid w:val="00AE0174"/>
    <w:rsid w:val="00AE4CF9"/>
    <w:rsid w:val="00AE60C8"/>
    <w:rsid w:val="00AE75BA"/>
    <w:rsid w:val="00AF6961"/>
    <w:rsid w:val="00AF7274"/>
    <w:rsid w:val="00B06E08"/>
    <w:rsid w:val="00B07F2D"/>
    <w:rsid w:val="00B166AC"/>
    <w:rsid w:val="00B16773"/>
    <w:rsid w:val="00B2213C"/>
    <w:rsid w:val="00B232D0"/>
    <w:rsid w:val="00B23C79"/>
    <w:rsid w:val="00B25CA0"/>
    <w:rsid w:val="00B306BE"/>
    <w:rsid w:val="00B309FD"/>
    <w:rsid w:val="00B31E3B"/>
    <w:rsid w:val="00B3234C"/>
    <w:rsid w:val="00B3511F"/>
    <w:rsid w:val="00B36857"/>
    <w:rsid w:val="00B36D75"/>
    <w:rsid w:val="00B371CF"/>
    <w:rsid w:val="00B42487"/>
    <w:rsid w:val="00B43627"/>
    <w:rsid w:val="00B4785A"/>
    <w:rsid w:val="00B512B3"/>
    <w:rsid w:val="00B54158"/>
    <w:rsid w:val="00B568FA"/>
    <w:rsid w:val="00B61A38"/>
    <w:rsid w:val="00B77E96"/>
    <w:rsid w:val="00B82964"/>
    <w:rsid w:val="00B83D01"/>
    <w:rsid w:val="00B85587"/>
    <w:rsid w:val="00B86173"/>
    <w:rsid w:val="00B902F8"/>
    <w:rsid w:val="00B9514B"/>
    <w:rsid w:val="00B95C0C"/>
    <w:rsid w:val="00B9655D"/>
    <w:rsid w:val="00B9664D"/>
    <w:rsid w:val="00B96CC0"/>
    <w:rsid w:val="00BA1C2E"/>
    <w:rsid w:val="00BA245B"/>
    <w:rsid w:val="00BA507D"/>
    <w:rsid w:val="00BA5092"/>
    <w:rsid w:val="00BA59AD"/>
    <w:rsid w:val="00BB0C39"/>
    <w:rsid w:val="00BB3BD1"/>
    <w:rsid w:val="00BB4C10"/>
    <w:rsid w:val="00BC0475"/>
    <w:rsid w:val="00BC0C7E"/>
    <w:rsid w:val="00BD201B"/>
    <w:rsid w:val="00BD370C"/>
    <w:rsid w:val="00BE099F"/>
    <w:rsid w:val="00BE1446"/>
    <w:rsid w:val="00BE3E67"/>
    <w:rsid w:val="00C03E82"/>
    <w:rsid w:val="00C049CF"/>
    <w:rsid w:val="00C04EED"/>
    <w:rsid w:val="00C06E19"/>
    <w:rsid w:val="00C12648"/>
    <w:rsid w:val="00C13A05"/>
    <w:rsid w:val="00C14292"/>
    <w:rsid w:val="00C14CF2"/>
    <w:rsid w:val="00C15080"/>
    <w:rsid w:val="00C21829"/>
    <w:rsid w:val="00C23E7A"/>
    <w:rsid w:val="00C245F1"/>
    <w:rsid w:val="00C268E1"/>
    <w:rsid w:val="00C31E63"/>
    <w:rsid w:val="00C34D98"/>
    <w:rsid w:val="00C36F18"/>
    <w:rsid w:val="00C41E13"/>
    <w:rsid w:val="00C4691E"/>
    <w:rsid w:val="00C531E8"/>
    <w:rsid w:val="00C53F86"/>
    <w:rsid w:val="00C56269"/>
    <w:rsid w:val="00C562B9"/>
    <w:rsid w:val="00C5775A"/>
    <w:rsid w:val="00C601CE"/>
    <w:rsid w:val="00C7287C"/>
    <w:rsid w:val="00C76941"/>
    <w:rsid w:val="00C83D57"/>
    <w:rsid w:val="00C90791"/>
    <w:rsid w:val="00C96647"/>
    <w:rsid w:val="00CA0934"/>
    <w:rsid w:val="00CA218D"/>
    <w:rsid w:val="00CA4124"/>
    <w:rsid w:val="00CB07A9"/>
    <w:rsid w:val="00CB10D9"/>
    <w:rsid w:val="00CB31B5"/>
    <w:rsid w:val="00CB3496"/>
    <w:rsid w:val="00CB4CBC"/>
    <w:rsid w:val="00CB5C34"/>
    <w:rsid w:val="00CC253B"/>
    <w:rsid w:val="00CC70DF"/>
    <w:rsid w:val="00CD25F6"/>
    <w:rsid w:val="00CD2AEA"/>
    <w:rsid w:val="00CD4B32"/>
    <w:rsid w:val="00CE1601"/>
    <w:rsid w:val="00CE67D8"/>
    <w:rsid w:val="00CF0F13"/>
    <w:rsid w:val="00CF3FD7"/>
    <w:rsid w:val="00CF7998"/>
    <w:rsid w:val="00D00AD1"/>
    <w:rsid w:val="00D00DD5"/>
    <w:rsid w:val="00D039C1"/>
    <w:rsid w:val="00D06E64"/>
    <w:rsid w:val="00D1197C"/>
    <w:rsid w:val="00D13484"/>
    <w:rsid w:val="00D171B1"/>
    <w:rsid w:val="00D26DC5"/>
    <w:rsid w:val="00D31479"/>
    <w:rsid w:val="00D3439F"/>
    <w:rsid w:val="00D420D6"/>
    <w:rsid w:val="00D45676"/>
    <w:rsid w:val="00D4612B"/>
    <w:rsid w:val="00D5065A"/>
    <w:rsid w:val="00D57599"/>
    <w:rsid w:val="00D64FA3"/>
    <w:rsid w:val="00D657DC"/>
    <w:rsid w:val="00D6690C"/>
    <w:rsid w:val="00D66C83"/>
    <w:rsid w:val="00D70C5F"/>
    <w:rsid w:val="00D73D00"/>
    <w:rsid w:val="00D7741B"/>
    <w:rsid w:val="00D778A0"/>
    <w:rsid w:val="00D82FE0"/>
    <w:rsid w:val="00D8427D"/>
    <w:rsid w:val="00D923D0"/>
    <w:rsid w:val="00D941B2"/>
    <w:rsid w:val="00D946D9"/>
    <w:rsid w:val="00D958C0"/>
    <w:rsid w:val="00D97825"/>
    <w:rsid w:val="00DB19D3"/>
    <w:rsid w:val="00DB24B7"/>
    <w:rsid w:val="00DB4B3E"/>
    <w:rsid w:val="00DC13B9"/>
    <w:rsid w:val="00DD7BB5"/>
    <w:rsid w:val="00DE278B"/>
    <w:rsid w:val="00DE3356"/>
    <w:rsid w:val="00DE3D58"/>
    <w:rsid w:val="00DE3F5B"/>
    <w:rsid w:val="00DE48EF"/>
    <w:rsid w:val="00DF0B76"/>
    <w:rsid w:val="00DF123B"/>
    <w:rsid w:val="00DF366D"/>
    <w:rsid w:val="00DF3A94"/>
    <w:rsid w:val="00DF56BB"/>
    <w:rsid w:val="00E024D8"/>
    <w:rsid w:val="00E064F7"/>
    <w:rsid w:val="00E10AF8"/>
    <w:rsid w:val="00E16003"/>
    <w:rsid w:val="00E25B9C"/>
    <w:rsid w:val="00E308B2"/>
    <w:rsid w:val="00E37C50"/>
    <w:rsid w:val="00E46A98"/>
    <w:rsid w:val="00E51A34"/>
    <w:rsid w:val="00E5218B"/>
    <w:rsid w:val="00E52F3C"/>
    <w:rsid w:val="00E53374"/>
    <w:rsid w:val="00E67820"/>
    <w:rsid w:val="00E75E51"/>
    <w:rsid w:val="00E81B59"/>
    <w:rsid w:val="00E8209E"/>
    <w:rsid w:val="00E83863"/>
    <w:rsid w:val="00E90086"/>
    <w:rsid w:val="00E90C3C"/>
    <w:rsid w:val="00E92A0C"/>
    <w:rsid w:val="00E93100"/>
    <w:rsid w:val="00E97B5C"/>
    <w:rsid w:val="00EA7A10"/>
    <w:rsid w:val="00EB1AF1"/>
    <w:rsid w:val="00EB3F12"/>
    <w:rsid w:val="00EB5C80"/>
    <w:rsid w:val="00EC26BC"/>
    <w:rsid w:val="00ED2BC1"/>
    <w:rsid w:val="00EE14D6"/>
    <w:rsid w:val="00EE221C"/>
    <w:rsid w:val="00EE41D4"/>
    <w:rsid w:val="00EF0FFE"/>
    <w:rsid w:val="00EF5301"/>
    <w:rsid w:val="00EF7B3C"/>
    <w:rsid w:val="00EF7F05"/>
    <w:rsid w:val="00F07240"/>
    <w:rsid w:val="00F10EA9"/>
    <w:rsid w:val="00F11AC7"/>
    <w:rsid w:val="00F12ED2"/>
    <w:rsid w:val="00F17776"/>
    <w:rsid w:val="00F23373"/>
    <w:rsid w:val="00F27C7D"/>
    <w:rsid w:val="00F4039C"/>
    <w:rsid w:val="00F40896"/>
    <w:rsid w:val="00F43423"/>
    <w:rsid w:val="00F4357B"/>
    <w:rsid w:val="00F455E9"/>
    <w:rsid w:val="00F52B92"/>
    <w:rsid w:val="00F54315"/>
    <w:rsid w:val="00F54D5C"/>
    <w:rsid w:val="00F56376"/>
    <w:rsid w:val="00F61AB9"/>
    <w:rsid w:val="00F85CC6"/>
    <w:rsid w:val="00F864F2"/>
    <w:rsid w:val="00F915C2"/>
    <w:rsid w:val="00F92F1E"/>
    <w:rsid w:val="00F93498"/>
    <w:rsid w:val="00F96BD6"/>
    <w:rsid w:val="00FA0D33"/>
    <w:rsid w:val="00FB4FA4"/>
    <w:rsid w:val="00FB76BA"/>
    <w:rsid w:val="00FC0C8F"/>
    <w:rsid w:val="00FC362D"/>
    <w:rsid w:val="00FD0731"/>
    <w:rsid w:val="00FD119A"/>
    <w:rsid w:val="00FD250D"/>
    <w:rsid w:val="00FD27AB"/>
    <w:rsid w:val="00FD7DB5"/>
    <w:rsid w:val="00FE3A39"/>
    <w:rsid w:val="00FE5025"/>
    <w:rsid w:val="00FF243D"/>
    <w:rsid w:val="00FF3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afafa,#f0f0f0,#f9fcf6,#f2f9eb,#f4f3ec,#dcdcde,#e7e7e9,#c7c7cb"/>
    </o:shapedefaults>
    <o:shapelayout v:ext="edit">
      <o:idmap v:ext="edit" data="1"/>
    </o:shapelayout>
  </w:shapeDefaults>
  <w:decimalSymbol w:val="."/>
  <w:listSeparator w:val=","/>
  <w14:docId w14:val="7B110E4A"/>
  <w15:docId w15:val="{4B322A17-C5B6-44C9-AD45-757DD7726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3DCC"/>
  </w:style>
  <w:style w:type="paragraph" w:styleId="Heading1">
    <w:name w:val="heading 1"/>
    <w:basedOn w:val="Normal"/>
    <w:next w:val="Normal"/>
    <w:link w:val="Heading1Char"/>
    <w:uiPriority w:val="9"/>
    <w:qFormat/>
    <w:rsid w:val="00FE50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A7587"/>
    <w:pPr>
      <w:widowControl w:val="0"/>
      <w:autoSpaceDE w:val="0"/>
      <w:autoSpaceDN w:val="0"/>
      <w:spacing w:after="0" w:line="240" w:lineRule="auto"/>
      <w:ind w:left="172"/>
      <w:outlineLvl w:val="1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7B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E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466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61E7A"/>
    <w:rPr>
      <w:color w:val="0000FF"/>
      <w:u w:val="single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40543A"/>
  </w:style>
  <w:style w:type="character" w:customStyle="1" w:styleId="wbzude">
    <w:name w:val="wbzude"/>
    <w:basedOn w:val="DefaultParagraphFont"/>
    <w:rsid w:val="00B36D75"/>
  </w:style>
  <w:style w:type="character" w:customStyle="1" w:styleId="rvts49">
    <w:name w:val="rvts49"/>
    <w:basedOn w:val="DefaultParagraphFont"/>
    <w:rsid w:val="000A5496"/>
    <w:rPr>
      <w:color w:val="000000"/>
    </w:rPr>
  </w:style>
  <w:style w:type="character" w:customStyle="1" w:styleId="rvts155">
    <w:name w:val="rvts155"/>
    <w:basedOn w:val="DefaultParagraphFont"/>
    <w:rsid w:val="000A5496"/>
    <w:rPr>
      <w:shd w:val="clear" w:color="auto" w:fill="FFFFFF"/>
    </w:rPr>
  </w:style>
  <w:style w:type="character" w:customStyle="1" w:styleId="WW8Num4z0">
    <w:name w:val="WW8Num4z0"/>
    <w:rsid w:val="002549CF"/>
    <w:rPr>
      <w:rFonts w:ascii="Symbol" w:hAnsi="Symbol"/>
    </w:rPr>
  </w:style>
  <w:style w:type="paragraph" w:customStyle="1" w:styleId="296">
    <w:name w:val="296"/>
    <w:basedOn w:val="Normal"/>
    <w:uiPriority w:val="99"/>
    <w:rsid w:val="002549CF"/>
    <w:pPr>
      <w:suppressAutoHyphens/>
      <w:overflowPunct w:val="0"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C4691E"/>
    <w:pPr>
      <w:spacing w:after="1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C4691E"/>
    <w:rPr>
      <w:rFonts w:eastAsiaTheme="minorEastAsia"/>
    </w:rPr>
  </w:style>
  <w:style w:type="paragraph" w:styleId="NoSpacing">
    <w:name w:val="No Spacing"/>
    <w:uiPriority w:val="1"/>
    <w:qFormat/>
    <w:rsid w:val="005C3C4E"/>
    <w:pPr>
      <w:widowControl w:val="0"/>
      <w:suppressAutoHyphens/>
      <w:overflowPunct w:val="0"/>
      <w:autoSpaceDE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4B6897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6897"/>
    <w:rPr>
      <w:rFonts w:ascii="Verdana" w:eastAsia="Times New Roman" w:hAnsi="Verdana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8296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2964"/>
    <w:pPr>
      <w:spacing w:after="200"/>
    </w:pPr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2964"/>
    <w:rPr>
      <w:rFonts w:ascii="Verdana" w:eastAsia="Times New Roman" w:hAnsi="Verdana" w:cs="Times New Roman"/>
      <w:b/>
      <w:bCs/>
      <w:sz w:val="20"/>
      <w:szCs w:val="20"/>
      <w:lang w:val="en-GB"/>
    </w:rPr>
  </w:style>
  <w:style w:type="paragraph" w:styleId="Title">
    <w:name w:val="Title"/>
    <w:basedOn w:val="Normal"/>
    <w:link w:val="TitleChar"/>
    <w:qFormat/>
    <w:rsid w:val="00D64FA3"/>
    <w:pPr>
      <w:spacing w:after="0" w:line="240" w:lineRule="auto"/>
      <w:jc w:val="center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D64FA3"/>
    <w:rPr>
      <w:rFonts w:ascii="Times New Roman" w:eastAsia="Times New Roman" w:hAnsi="Times New Roman" w:cs="Times New Roman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A7587"/>
    <w:rPr>
      <w:rFonts w:ascii="Arial" w:eastAsia="Arial" w:hAnsi="Arial" w:cs="Arial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2F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7B3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E502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FE5025"/>
    <w:pPr>
      <w:widowControl w:val="0"/>
      <w:autoSpaceDE w:val="0"/>
      <w:autoSpaceDN w:val="0"/>
      <w:spacing w:before="4" w:after="0" w:line="240" w:lineRule="auto"/>
      <w:ind w:left="110"/>
    </w:pPr>
    <w:rPr>
      <w:rFonts w:ascii="Arial" w:eastAsia="Arial" w:hAnsi="Arial" w:cs="Arial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5E7D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969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96950"/>
  </w:style>
  <w:style w:type="paragraph" w:customStyle="1" w:styleId="CVHeading">
    <w:name w:val="CV Heading"/>
    <w:basedOn w:val="Normal"/>
    <w:link w:val="CVHeadingChar"/>
    <w:autoRedefine/>
    <w:rsid w:val="00AC1926"/>
    <w:pPr>
      <w:tabs>
        <w:tab w:val="left" w:pos="2160"/>
      </w:tabs>
      <w:suppressAutoHyphens/>
      <w:autoSpaceDE w:val="0"/>
      <w:spacing w:after="0" w:line="240" w:lineRule="auto"/>
      <w:jc w:val="center"/>
    </w:pPr>
    <w:rPr>
      <w:rFonts w:eastAsia="Times New Roman" w:cstheme="minorHAnsi"/>
      <w:iCs/>
      <w:color w:val="000000"/>
      <w:sz w:val="24"/>
      <w:szCs w:val="24"/>
      <w:lang w:val="en-GB" w:eastAsia="en-GB"/>
    </w:rPr>
  </w:style>
  <w:style w:type="character" w:customStyle="1" w:styleId="CVHeadingChar">
    <w:name w:val="CV Heading Char"/>
    <w:link w:val="CVHeading"/>
    <w:locked/>
    <w:rsid w:val="00AC1926"/>
    <w:rPr>
      <w:rFonts w:eastAsia="Times New Roman" w:cstheme="minorHAnsi"/>
      <w:iCs/>
      <w:color w:val="000000"/>
      <w:sz w:val="24"/>
      <w:szCs w:val="24"/>
      <w:lang w:val="en-GB" w:eastAsia="en-GB"/>
    </w:rPr>
  </w:style>
  <w:style w:type="paragraph" w:customStyle="1" w:styleId="Default">
    <w:name w:val="Default"/>
    <w:rsid w:val="00465A2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8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7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ishabhanand009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rishabhanand009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8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6EC2A-8134-4B77-BC2C-20DAB602B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Arora</dc:creator>
  <cp:keywords/>
  <dc:description/>
  <cp:lastModifiedBy>Rishabh Anand</cp:lastModifiedBy>
  <cp:revision>63</cp:revision>
  <cp:lastPrinted>2021-07-17T12:39:00Z</cp:lastPrinted>
  <dcterms:created xsi:type="dcterms:W3CDTF">2021-12-20T13:19:00Z</dcterms:created>
  <dcterms:modified xsi:type="dcterms:W3CDTF">2022-03-0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68d598c-6889-47e8-8847-ddd568f9d85c</vt:lpwstr>
  </property>
  <property fmtid="{D5CDD505-2E9C-101B-9397-08002B2CF9AE}" pid="3" name="HCLClassD6">
    <vt:lpwstr>False</vt:lpwstr>
  </property>
  <property fmtid="{D5CDD505-2E9C-101B-9397-08002B2CF9AE}" pid="4" name="HCLClassification">
    <vt:lpwstr>HCL_Cla5s_C0nf1dent1al</vt:lpwstr>
  </property>
</Properties>
</file>